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1800" w:type="dxa"/>
        <w:tblInd w:w="-106" w:type="dxa"/>
        <w:tblLayout w:type="fixed"/>
        <w:tblLook w:val="0000" w:firstRow="0" w:lastRow="0" w:firstColumn="0" w:lastColumn="0" w:noHBand="0" w:noVBand="0"/>
      </w:tblPr>
      <w:tblGrid>
        <w:gridCol w:w="1800"/>
      </w:tblGrid>
      <w:tr w:rsidR="00C33C09" w:rsidRPr="00B53F92" w14:paraId="757392B5" w14:textId="77777777" w:rsidTr="00C33C09">
        <w:trPr>
          <w:trHeight w:val="1260"/>
        </w:trPr>
        <w:tc>
          <w:tcPr>
            <w:tcW w:w="1800" w:type="dxa"/>
            <w:tcBorders>
              <w:top w:val="nil"/>
              <w:left w:val="nil"/>
              <w:bottom w:val="nil"/>
              <w:right w:val="nil"/>
            </w:tcBorders>
          </w:tcPr>
          <w:p w14:paraId="534E1474" w14:textId="77777777" w:rsidR="00C33C09" w:rsidRPr="00B53F92" w:rsidRDefault="00C33C09" w:rsidP="00C33C09">
            <w:pPr>
              <w:pStyle w:val="Heading8"/>
              <w:tabs>
                <w:tab w:val="left" w:pos="1440"/>
              </w:tabs>
              <w:spacing w:before="0" w:after="0"/>
              <w:rPr>
                <w:i w:val="0"/>
                <w:iCs w:val="0"/>
                <w:color w:val="008000"/>
                <w:sz w:val="20"/>
                <w:szCs w:val="20"/>
              </w:rPr>
            </w:pPr>
          </w:p>
        </w:tc>
      </w:tr>
    </w:tbl>
    <w:p w14:paraId="7D68783D" w14:textId="77777777" w:rsidR="00992413" w:rsidRDefault="00992413" w:rsidP="00992413">
      <w:pPr>
        <w:jc w:val="center"/>
        <w:rPr>
          <w:b/>
          <w:bCs/>
          <w:lang w:val="en-GB"/>
        </w:rPr>
      </w:pPr>
    </w:p>
    <w:p w14:paraId="36ADE354" w14:textId="77777777" w:rsidR="00992413" w:rsidRDefault="00992413" w:rsidP="00992413">
      <w:pPr>
        <w:jc w:val="center"/>
        <w:rPr>
          <w:b/>
          <w:bCs/>
          <w:lang w:val="en-GB"/>
        </w:rPr>
      </w:pPr>
      <w:r>
        <w:rPr>
          <w:b/>
          <w:bCs/>
          <w:noProof/>
          <w:lang w:val="en-GB"/>
        </w:rPr>
        <w:drawing>
          <wp:inline distT="0" distB="0" distL="0" distR="0" wp14:anchorId="2D7FB6E4" wp14:editId="33708E24">
            <wp:extent cx="1027605" cy="313886"/>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6230" b="27869"/>
                    <a:stretch/>
                  </pic:blipFill>
                  <pic:spPr bwMode="auto">
                    <a:xfrm>
                      <a:off x="0" y="0"/>
                      <a:ext cx="1061622" cy="324276"/>
                    </a:xfrm>
                    <a:prstGeom prst="rect">
                      <a:avLst/>
                    </a:prstGeom>
                    <a:noFill/>
                    <a:ln>
                      <a:noFill/>
                    </a:ln>
                    <a:extLst>
                      <a:ext uri="{53640926-AAD7-44D8-BBD7-CCE9431645EC}">
                        <a14:shadowObscured xmlns:a14="http://schemas.microsoft.com/office/drawing/2010/main"/>
                      </a:ext>
                    </a:extLst>
                  </pic:spPr>
                </pic:pic>
              </a:graphicData>
            </a:graphic>
          </wp:inline>
        </w:drawing>
      </w:r>
    </w:p>
    <w:p w14:paraId="77CDA0F3" w14:textId="05700CF6" w:rsidR="00992413" w:rsidRPr="00F673F3" w:rsidRDefault="00992413" w:rsidP="00992413">
      <w:pPr>
        <w:jc w:val="center"/>
        <w:rPr>
          <w:b/>
          <w:bCs/>
          <w:sz w:val="40"/>
          <w:szCs w:val="40"/>
          <w:lang w:val="en-GB"/>
        </w:rPr>
      </w:pPr>
      <w:r w:rsidRPr="00F673F3">
        <w:rPr>
          <w:b/>
          <w:bCs/>
          <w:sz w:val="40"/>
          <w:szCs w:val="40"/>
          <w:lang w:val="en-GB"/>
        </w:rPr>
        <w:t xml:space="preserve">Institute of Management Sciences Peshawar </w:t>
      </w:r>
    </w:p>
    <w:p w14:paraId="43B62380" w14:textId="77777777" w:rsidR="008576B5" w:rsidRPr="00F673F3" w:rsidRDefault="008576B5" w:rsidP="008576B5">
      <w:pPr>
        <w:jc w:val="center"/>
        <w:rPr>
          <w:b/>
          <w:bCs/>
          <w:sz w:val="30"/>
          <w:szCs w:val="30"/>
          <w:lang w:val="en-GB"/>
        </w:rPr>
      </w:pPr>
      <w:r w:rsidRPr="00F673F3">
        <w:rPr>
          <w:b/>
          <w:bCs/>
          <w:sz w:val="30"/>
          <w:szCs w:val="30"/>
          <w:lang w:val="en-GB"/>
        </w:rPr>
        <w:t xml:space="preserve">OFFICES OF RESEARCH, INNOVATION AND COMMERCIALIZATION </w:t>
      </w:r>
    </w:p>
    <w:p w14:paraId="7D59DBFA" w14:textId="21152842" w:rsidR="008576B5" w:rsidRPr="00F673F3" w:rsidRDefault="008576B5" w:rsidP="008576B5">
      <w:pPr>
        <w:jc w:val="center"/>
        <w:rPr>
          <w:b/>
          <w:bCs/>
          <w:sz w:val="30"/>
          <w:szCs w:val="30"/>
          <w:lang w:val="en-GB"/>
        </w:rPr>
      </w:pPr>
      <w:r w:rsidRPr="00F673F3">
        <w:rPr>
          <w:b/>
          <w:bCs/>
          <w:sz w:val="30"/>
          <w:szCs w:val="30"/>
          <w:lang w:val="en-GB"/>
        </w:rPr>
        <w:t>(ORIC)</w:t>
      </w:r>
    </w:p>
    <w:p w14:paraId="1551778D" w14:textId="15CFE4BB" w:rsidR="00992413" w:rsidRDefault="00992413" w:rsidP="00992413">
      <w:pPr>
        <w:jc w:val="center"/>
        <w:rPr>
          <w:b/>
          <w:bCs/>
          <w:lang w:val="en-GB"/>
        </w:rPr>
      </w:pPr>
    </w:p>
    <w:p w14:paraId="50B45483" w14:textId="04597AEE" w:rsidR="00992413" w:rsidRPr="00992413" w:rsidRDefault="00992413" w:rsidP="00992413">
      <w:pPr>
        <w:jc w:val="center"/>
        <w:rPr>
          <w:b/>
          <w:bCs/>
          <w:lang w:val="en-GB"/>
        </w:rPr>
      </w:pPr>
      <w:r w:rsidRPr="00992413">
        <w:rPr>
          <w:b/>
          <w:bCs/>
          <w:lang w:val="en-GB"/>
        </w:rPr>
        <w:t>INTERNAL RESEARCH FUNIDNG</w:t>
      </w:r>
    </w:p>
    <w:p w14:paraId="765B12E3" w14:textId="77777777" w:rsidR="00992413" w:rsidRPr="00992413" w:rsidRDefault="00992413" w:rsidP="00992413">
      <w:pPr>
        <w:jc w:val="center"/>
        <w:rPr>
          <w:b/>
          <w:bCs/>
          <w:lang w:val="en-GB"/>
        </w:rPr>
      </w:pPr>
    </w:p>
    <w:p w14:paraId="1EF07319" w14:textId="77777777" w:rsidR="00992413" w:rsidRPr="00992413" w:rsidRDefault="00992413" w:rsidP="00992413">
      <w:pPr>
        <w:jc w:val="center"/>
        <w:rPr>
          <w:b/>
          <w:bCs/>
          <w:lang w:val="en-GB"/>
        </w:rPr>
      </w:pPr>
      <w:r w:rsidRPr="00992413">
        <w:rPr>
          <w:b/>
          <w:bCs/>
          <w:lang w:val="en-GB"/>
        </w:rPr>
        <w:t>COVER SHEET FOR PROPOSAL</w:t>
      </w:r>
    </w:p>
    <w:p w14:paraId="7C9C0F63" w14:textId="0748CB04" w:rsidR="00992413" w:rsidRDefault="00992413">
      <w:pPr>
        <w:rPr>
          <w:b/>
          <w:bCs/>
          <w:lang w:val="en-GB"/>
        </w:rPr>
      </w:pPr>
    </w:p>
    <w:p w14:paraId="1031AD8A" w14:textId="77777777" w:rsidR="00FC43FA" w:rsidRPr="00B53F92" w:rsidRDefault="00FC43FA" w:rsidP="005B21D6">
      <w:pPr>
        <w:pStyle w:val="Heading8"/>
        <w:tabs>
          <w:tab w:val="left" w:pos="1440"/>
        </w:tabs>
        <w:spacing w:before="0" w:after="0"/>
        <w:rPr>
          <w:i w:val="0"/>
          <w:iCs w:val="0"/>
          <w:color w:val="008000"/>
          <w:sz w:val="20"/>
          <w:szCs w:val="20"/>
        </w:rPr>
      </w:pPr>
    </w:p>
    <w:p w14:paraId="55B3FF2C" w14:textId="3EA6A062" w:rsidR="00FC43FA" w:rsidRDefault="00FC43FA" w:rsidP="002D4D0A">
      <w:pPr>
        <w:pStyle w:val="Heading1"/>
      </w:pPr>
      <w:r w:rsidRPr="002D4D0A">
        <w:t xml:space="preserve">TITLE OF PROPOSED PROJECT: </w:t>
      </w:r>
    </w:p>
    <w:p w14:paraId="4B1FCC54" w14:textId="77777777" w:rsidR="00BD151D" w:rsidRPr="00BD151D" w:rsidRDefault="00BD151D" w:rsidP="00BD151D"/>
    <w:p w14:paraId="4A024ED5" w14:textId="1152749A" w:rsidR="00FC43FA" w:rsidRDefault="00BD151D" w:rsidP="00FC43FA">
      <w:pPr>
        <w:rPr>
          <w:color w:val="548DD4" w:themeColor="text2" w:themeTint="99"/>
          <w:sz w:val="26"/>
          <w:szCs w:val="26"/>
        </w:rPr>
      </w:pPr>
      <w:r>
        <w:rPr>
          <w:color w:val="548DD4" w:themeColor="text2" w:themeTint="99"/>
          <w:sz w:val="26"/>
          <w:szCs w:val="26"/>
        </w:rPr>
        <w:t xml:space="preserve">BMI calculator for gyms in </w:t>
      </w:r>
      <w:proofErr w:type="spellStart"/>
      <w:r>
        <w:rPr>
          <w:color w:val="548DD4" w:themeColor="text2" w:themeTint="99"/>
          <w:sz w:val="26"/>
          <w:szCs w:val="26"/>
        </w:rPr>
        <w:t>pakistan</w:t>
      </w:r>
      <w:proofErr w:type="spellEnd"/>
      <w:r>
        <w:rPr>
          <w:color w:val="548DD4" w:themeColor="text2" w:themeTint="99"/>
          <w:sz w:val="26"/>
          <w:szCs w:val="26"/>
        </w:rPr>
        <w:t xml:space="preserve"> </w:t>
      </w:r>
    </w:p>
    <w:p w14:paraId="1945E2A3" w14:textId="77777777" w:rsidR="00BD151D" w:rsidRPr="00FC43FA" w:rsidRDefault="00BD151D" w:rsidP="00FC43FA">
      <w:pPr>
        <w:rPr>
          <w:color w:val="548DD4" w:themeColor="text2" w:themeTint="99"/>
          <w:sz w:val="26"/>
          <w:szCs w:val="26"/>
        </w:rPr>
      </w:pPr>
    </w:p>
    <w:p w14:paraId="200D6FC0" w14:textId="77777777" w:rsidR="00FC43FA" w:rsidRDefault="00FC43FA" w:rsidP="00FC43FA">
      <w:pPr>
        <w:rPr>
          <w:color w:val="548DD4" w:themeColor="text2" w:themeTint="99"/>
          <w:sz w:val="20"/>
          <w:szCs w:val="20"/>
        </w:rPr>
      </w:pPr>
    </w:p>
    <w:p w14:paraId="79467229" w14:textId="559714FF" w:rsidR="00FC43FA" w:rsidRPr="00E621CB" w:rsidRDefault="00FC43FA" w:rsidP="00E621CB">
      <w:pPr>
        <w:pStyle w:val="Heading1"/>
      </w:pPr>
      <w:r w:rsidRPr="00FC43FA">
        <w:t xml:space="preserve">PRINCIPAL INVESTIGATOR NAME </w:t>
      </w:r>
      <w:r w:rsidRPr="00E621CB">
        <w:t>(full with no initials)</w:t>
      </w:r>
    </w:p>
    <w:p w14:paraId="424313C1" w14:textId="2259ABE8" w:rsidR="00FC43FA" w:rsidRPr="00E05174" w:rsidRDefault="00FC43FA" w:rsidP="00E05174"/>
    <w:p w14:paraId="6524A01F" w14:textId="1D948EB1" w:rsidR="00FC43FA" w:rsidRPr="00E05174" w:rsidRDefault="00BD151D" w:rsidP="00E05174">
      <w:r>
        <w:t>OBS</w:t>
      </w:r>
    </w:p>
    <w:p w14:paraId="5AB738DA" w14:textId="420CF34A" w:rsidR="00FC43FA" w:rsidRPr="00E05174" w:rsidRDefault="00FC43FA" w:rsidP="00E05174"/>
    <w:p w14:paraId="05DE2D89" w14:textId="77777777" w:rsidR="00FC43FA" w:rsidRPr="00E05174" w:rsidRDefault="00FC43FA" w:rsidP="00E05174"/>
    <w:p w14:paraId="66E5B1F2" w14:textId="77777777" w:rsidR="00FC43FA" w:rsidRDefault="00FC43FA" w:rsidP="00E621CB">
      <w:pPr>
        <w:pStyle w:val="Heading1"/>
      </w:pPr>
      <w:r>
        <w:t xml:space="preserve">Co- </w:t>
      </w:r>
      <w:r w:rsidRPr="00FC43FA">
        <w:t>PRINCIPAL INVESTIGATOR</w:t>
      </w:r>
      <w:r>
        <w:t>(s)</w:t>
      </w:r>
    </w:p>
    <w:p w14:paraId="5FFBD987" w14:textId="14E88475" w:rsidR="00FC43FA" w:rsidRPr="00E05174" w:rsidRDefault="00FC43FA" w:rsidP="00E05174"/>
    <w:p w14:paraId="372E336D" w14:textId="6A568ADB" w:rsidR="00FC43FA" w:rsidRPr="00E05174" w:rsidRDefault="00FC43FA" w:rsidP="00E05174">
      <w:r w:rsidRPr="00E05174">
        <w:t>_________________________________________________________________________</w:t>
      </w:r>
    </w:p>
    <w:p w14:paraId="67FD3EA3" w14:textId="7958D18C" w:rsidR="00FC43FA" w:rsidRPr="00E05174" w:rsidRDefault="00FC43FA" w:rsidP="00E05174"/>
    <w:p w14:paraId="47E3B475" w14:textId="77777777" w:rsidR="00FC43FA" w:rsidRPr="00E05174" w:rsidRDefault="00FC43FA" w:rsidP="00E05174">
      <w:r w:rsidRPr="00E05174">
        <w:t>_________________________________________________________________________</w:t>
      </w:r>
    </w:p>
    <w:p w14:paraId="5F6BDBFF" w14:textId="058EB8C9" w:rsidR="00FC43FA" w:rsidRPr="00E05174" w:rsidRDefault="00FC43FA" w:rsidP="00E05174"/>
    <w:p w14:paraId="22F95EC1" w14:textId="77777777" w:rsidR="00FC43FA" w:rsidRPr="00E05174" w:rsidRDefault="00FC43FA" w:rsidP="00E05174">
      <w:r w:rsidRPr="00E05174">
        <w:t>_________________________________________________________________________</w:t>
      </w:r>
    </w:p>
    <w:p w14:paraId="427F269E" w14:textId="53B4E668" w:rsidR="00FC43FA" w:rsidRPr="00E05174" w:rsidRDefault="00FC43FA" w:rsidP="00E05174"/>
    <w:p w14:paraId="2FF9DB99" w14:textId="77777777" w:rsidR="00FC43FA" w:rsidRPr="00E05174" w:rsidRDefault="00FC43FA" w:rsidP="00E05174">
      <w:r w:rsidRPr="00E05174">
        <w:t>_________________________________________________________________________</w:t>
      </w:r>
    </w:p>
    <w:p w14:paraId="4719485C" w14:textId="77777777" w:rsidR="00FC43FA" w:rsidRPr="00E05174" w:rsidRDefault="00FC43FA" w:rsidP="00E05174"/>
    <w:p w14:paraId="37CFEEDD" w14:textId="77777777" w:rsidR="00992413" w:rsidRDefault="00992413">
      <w:pPr>
        <w:rPr>
          <w:b/>
          <w:bCs/>
          <w:caps/>
          <w:lang w:val="en-GB"/>
        </w:rPr>
      </w:pPr>
      <w:r>
        <w:br w:type="page"/>
      </w:r>
    </w:p>
    <w:p w14:paraId="4CA6CC17" w14:textId="5F1B5D1C" w:rsidR="00992413" w:rsidRDefault="00992413" w:rsidP="00E05174">
      <w:r>
        <w:rPr>
          <w:b/>
          <w:bCs/>
          <w:noProof/>
        </w:rPr>
        <w:lastRenderedPageBreak/>
        <w:drawing>
          <wp:inline distT="0" distB="0" distL="0" distR="0" wp14:anchorId="3AB4E910" wp14:editId="495DDA9C">
            <wp:extent cx="1027605" cy="313886"/>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a:extLst>
                        <a:ext uri="{28A0092B-C50C-407E-A947-70E740481C1C}">
                          <a14:useLocalDpi xmlns:a14="http://schemas.microsoft.com/office/drawing/2010/main" val="0"/>
                        </a:ext>
                      </a:extLst>
                    </a:blip>
                    <a:srcRect t="26230" b="27869"/>
                    <a:stretch/>
                  </pic:blipFill>
                  <pic:spPr bwMode="auto">
                    <a:xfrm>
                      <a:off x="0" y="0"/>
                      <a:ext cx="1061622" cy="324276"/>
                    </a:xfrm>
                    <a:prstGeom prst="rect">
                      <a:avLst/>
                    </a:prstGeom>
                    <a:noFill/>
                    <a:ln>
                      <a:noFill/>
                    </a:ln>
                    <a:extLst>
                      <a:ext uri="{53640926-AAD7-44D8-BBD7-CCE9431645EC}">
                        <a14:shadowObscured xmlns:a14="http://schemas.microsoft.com/office/drawing/2010/main"/>
                      </a:ext>
                    </a:extLst>
                  </pic:spPr>
                </pic:pic>
              </a:graphicData>
            </a:graphic>
          </wp:inline>
        </w:drawing>
      </w:r>
    </w:p>
    <w:p w14:paraId="6324D479" w14:textId="3F0B5925" w:rsidR="00992413" w:rsidRDefault="00992413">
      <w:pPr>
        <w:rPr>
          <w:b/>
          <w:bCs/>
          <w:caps/>
          <w:lang w:val="en-GB"/>
        </w:rPr>
      </w:pPr>
    </w:p>
    <w:p w14:paraId="7F907BF9" w14:textId="35F06A25" w:rsidR="00992413" w:rsidRPr="00B53F92" w:rsidRDefault="00992413" w:rsidP="00992413">
      <w:pPr>
        <w:pStyle w:val="Subtitle"/>
        <w:spacing w:before="0" w:after="0"/>
        <w:rPr>
          <w:sz w:val="24"/>
          <w:szCs w:val="24"/>
        </w:rPr>
      </w:pPr>
      <w:r w:rsidRPr="00B53F92">
        <w:rPr>
          <w:sz w:val="24"/>
          <w:szCs w:val="24"/>
        </w:rPr>
        <w:t>internal research funidng</w:t>
      </w:r>
    </w:p>
    <w:p w14:paraId="64F0EC67" w14:textId="77777777" w:rsidR="00992413" w:rsidRPr="00B53F92" w:rsidRDefault="00992413" w:rsidP="00992413">
      <w:pPr>
        <w:pStyle w:val="Subtitle"/>
        <w:spacing w:before="0" w:after="0"/>
        <w:rPr>
          <w:sz w:val="24"/>
          <w:szCs w:val="24"/>
        </w:rPr>
      </w:pPr>
      <w:r w:rsidRPr="00B53F92">
        <w:rPr>
          <w:sz w:val="24"/>
          <w:szCs w:val="24"/>
        </w:rPr>
        <w:t>offices of research, innovation and commercialization (ORIC)</w:t>
      </w:r>
    </w:p>
    <w:p w14:paraId="09AA0975" w14:textId="77777777" w:rsidR="00992413" w:rsidRPr="00E05174" w:rsidRDefault="00992413" w:rsidP="00E05174"/>
    <w:p w14:paraId="450384E0" w14:textId="77777777" w:rsidR="00D620B3" w:rsidRPr="00E05174" w:rsidRDefault="00D620B3" w:rsidP="00E05174"/>
    <w:p w14:paraId="330D6EA6" w14:textId="77777777" w:rsidR="00D620B3" w:rsidRPr="00B53F92" w:rsidRDefault="00D620B3" w:rsidP="00520F97">
      <w:pPr>
        <w:tabs>
          <w:tab w:val="left" w:pos="8774"/>
        </w:tabs>
        <w:rPr>
          <w:b/>
          <w:bCs/>
          <w:sz w:val="2"/>
          <w:szCs w:val="2"/>
        </w:rPr>
      </w:pPr>
    </w:p>
    <w:tbl>
      <w:tblPr>
        <w:tblW w:w="10300" w:type="dxa"/>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2808"/>
        <w:gridCol w:w="625"/>
        <w:gridCol w:w="1175"/>
        <w:gridCol w:w="542"/>
        <w:gridCol w:w="1716"/>
        <w:gridCol w:w="3434"/>
      </w:tblGrid>
      <w:tr w:rsidR="00D620B3" w:rsidRPr="00B53F92" w14:paraId="635555B9" w14:textId="77777777" w:rsidTr="00CB00D9">
        <w:trPr>
          <w:trHeight w:val="1338"/>
        </w:trPr>
        <w:tc>
          <w:tcPr>
            <w:tcW w:w="10300" w:type="dxa"/>
            <w:gridSpan w:val="6"/>
            <w:tcBorders>
              <w:top w:val="double" w:sz="4" w:space="0" w:color="auto"/>
              <w:bottom w:val="double" w:sz="4" w:space="0" w:color="auto"/>
            </w:tcBorders>
          </w:tcPr>
          <w:p w14:paraId="255AB803" w14:textId="77777777" w:rsidR="00D620B3" w:rsidRPr="00407DBB" w:rsidRDefault="00D620B3" w:rsidP="002D4D0A">
            <w:pPr>
              <w:pStyle w:val="Heading1"/>
            </w:pPr>
            <w:r w:rsidRPr="00407DBB">
              <w:t xml:space="preserve">A1.   TITLE OF PROPOSED PROJECT: </w:t>
            </w:r>
          </w:p>
          <w:p w14:paraId="24521F89" w14:textId="77777777" w:rsidR="00D620B3" w:rsidRPr="00B53F92" w:rsidRDefault="00D620B3" w:rsidP="00520F97">
            <w:pPr>
              <w:tabs>
                <w:tab w:val="left" w:pos="540"/>
              </w:tabs>
            </w:pPr>
          </w:p>
          <w:p w14:paraId="7D909971" w14:textId="6A3F2AB3" w:rsidR="00D620B3" w:rsidRPr="00B53F92" w:rsidRDefault="00BD151D" w:rsidP="00E17937">
            <w:pPr>
              <w:tabs>
                <w:tab w:val="left" w:pos="540"/>
              </w:tabs>
            </w:pPr>
            <w:proofErr w:type="spellStart"/>
            <w:r>
              <w:t>Bmi</w:t>
            </w:r>
            <w:proofErr w:type="spellEnd"/>
            <w:r>
              <w:t xml:space="preserve"> calculator for gyms in </w:t>
            </w:r>
            <w:proofErr w:type="spellStart"/>
            <w:r>
              <w:t>pakistan</w:t>
            </w:r>
            <w:proofErr w:type="spellEnd"/>
          </w:p>
          <w:p w14:paraId="2F5B799D" w14:textId="77777777" w:rsidR="00D620B3" w:rsidRPr="00B53F92" w:rsidRDefault="00D620B3" w:rsidP="00520F97">
            <w:pPr>
              <w:rPr>
                <w:sz w:val="20"/>
                <w:szCs w:val="20"/>
              </w:rPr>
            </w:pPr>
          </w:p>
        </w:tc>
      </w:tr>
      <w:tr w:rsidR="00D620B3" w:rsidRPr="00B53F92" w14:paraId="16D6BA18" w14:textId="77777777">
        <w:tc>
          <w:tcPr>
            <w:tcW w:w="10300" w:type="dxa"/>
            <w:gridSpan w:val="6"/>
            <w:tcBorders>
              <w:top w:val="double" w:sz="4" w:space="0" w:color="auto"/>
              <w:bottom w:val="double" w:sz="4" w:space="0" w:color="auto"/>
            </w:tcBorders>
          </w:tcPr>
          <w:p w14:paraId="5BC6844E" w14:textId="77777777" w:rsidR="00D620B3" w:rsidRPr="00407DBB" w:rsidRDefault="00D620B3" w:rsidP="002D4D0A">
            <w:pPr>
              <w:pStyle w:val="Heading1"/>
            </w:pPr>
            <w:r w:rsidRPr="00407DBB">
              <w:t>B1.   RESEARCH DOMAIN</w:t>
            </w:r>
          </w:p>
          <w:p w14:paraId="69CE85F7" w14:textId="77777777" w:rsidR="00B24A84" w:rsidRPr="00B53F92" w:rsidRDefault="00B24A84" w:rsidP="00520F97">
            <w:pPr>
              <w:tabs>
                <w:tab w:val="left" w:pos="540"/>
              </w:tabs>
              <w:rPr>
                <w:sz w:val="20"/>
                <w:szCs w:val="20"/>
              </w:rPr>
            </w:pPr>
          </w:p>
          <w:p w14:paraId="24B476F7" w14:textId="66AEB2FE" w:rsidR="00B63558" w:rsidRDefault="000D3DD5" w:rsidP="00B24A84">
            <w:pPr>
              <w:tabs>
                <w:tab w:val="left" w:pos="540"/>
              </w:tabs>
              <w:rPr>
                <w:sz w:val="20"/>
                <w:szCs w:val="20"/>
              </w:rPr>
            </w:pPr>
            <w:r w:rsidRPr="00B53F92">
              <w:sym w:font="Webdings" w:char="F063"/>
            </w:r>
            <w:r w:rsidR="00D620B3" w:rsidRPr="00B53F92">
              <w:rPr>
                <w:sz w:val="20"/>
                <w:szCs w:val="20"/>
              </w:rPr>
              <w:t xml:space="preserve"> Product Development/ Improvement </w:t>
            </w:r>
            <w:proofErr w:type="gramStart"/>
            <w:r w:rsidR="00D620B3" w:rsidRPr="00B53F92">
              <w:rPr>
                <w:sz w:val="20"/>
                <w:szCs w:val="20"/>
              </w:rPr>
              <w:t xml:space="preserve">   </w:t>
            </w:r>
            <w:r w:rsidR="00BD151D">
              <w:rPr>
                <w:sz w:val="20"/>
                <w:szCs w:val="20"/>
              </w:rPr>
              <w:t>[</w:t>
            </w:r>
            <w:proofErr w:type="gramEnd"/>
            <w:r w:rsidR="00BD151D">
              <w:rPr>
                <w:sz w:val="20"/>
                <w:szCs w:val="20"/>
              </w:rPr>
              <w:t>it is this one]</w:t>
            </w:r>
            <w:r w:rsidR="00D620B3" w:rsidRPr="00B53F92">
              <w:rPr>
                <w:sz w:val="20"/>
                <w:szCs w:val="20"/>
              </w:rPr>
              <w:t xml:space="preserve">    </w:t>
            </w:r>
          </w:p>
          <w:p w14:paraId="780AF6A9" w14:textId="77777777" w:rsidR="00B63558" w:rsidRDefault="00B63558" w:rsidP="00B24A84">
            <w:pPr>
              <w:tabs>
                <w:tab w:val="left" w:pos="540"/>
              </w:tabs>
              <w:rPr>
                <w:sz w:val="20"/>
                <w:szCs w:val="20"/>
              </w:rPr>
            </w:pPr>
          </w:p>
          <w:p w14:paraId="32F64892" w14:textId="57A59A38" w:rsidR="00D620B3" w:rsidRDefault="00D620B3" w:rsidP="00B24A84">
            <w:pPr>
              <w:tabs>
                <w:tab w:val="left" w:pos="540"/>
              </w:tabs>
              <w:rPr>
                <w:sz w:val="20"/>
                <w:szCs w:val="20"/>
              </w:rPr>
            </w:pPr>
            <w:r w:rsidRPr="00B53F92">
              <w:sym w:font="Webdings" w:char="F063"/>
            </w:r>
            <w:r w:rsidRPr="00B53F92">
              <w:rPr>
                <w:sz w:val="20"/>
                <w:szCs w:val="20"/>
              </w:rPr>
              <w:t xml:space="preserve">  Process Development/ Improvement</w:t>
            </w:r>
          </w:p>
          <w:p w14:paraId="071A34AF" w14:textId="1FF4B0B0" w:rsidR="00B63558" w:rsidRDefault="00B63558" w:rsidP="00B24A84">
            <w:pPr>
              <w:tabs>
                <w:tab w:val="left" w:pos="540"/>
              </w:tabs>
              <w:rPr>
                <w:sz w:val="20"/>
                <w:szCs w:val="20"/>
              </w:rPr>
            </w:pPr>
          </w:p>
          <w:p w14:paraId="52E6C2E7" w14:textId="6C0A4A95" w:rsidR="00B63558" w:rsidRDefault="00B63558" w:rsidP="00B63558">
            <w:pPr>
              <w:tabs>
                <w:tab w:val="left" w:pos="540"/>
              </w:tabs>
              <w:rPr>
                <w:sz w:val="20"/>
                <w:szCs w:val="20"/>
              </w:rPr>
            </w:pPr>
            <w:r w:rsidRPr="00B53F92">
              <w:sym w:font="Webdings" w:char="F063"/>
            </w:r>
            <w:r w:rsidRPr="00B53F92">
              <w:rPr>
                <w:sz w:val="20"/>
                <w:szCs w:val="20"/>
              </w:rPr>
              <w:t xml:space="preserve">  </w:t>
            </w:r>
            <w:r>
              <w:rPr>
                <w:sz w:val="20"/>
                <w:szCs w:val="20"/>
              </w:rPr>
              <w:t xml:space="preserve">Data collection/interviews </w:t>
            </w:r>
          </w:p>
          <w:p w14:paraId="5B9D6C73" w14:textId="77777777" w:rsidR="00B63558" w:rsidRDefault="00B63558" w:rsidP="00B63558">
            <w:pPr>
              <w:tabs>
                <w:tab w:val="left" w:pos="540"/>
              </w:tabs>
            </w:pPr>
          </w:p>
          <w:p w14:paraId="53A52019" w14:textId="773F7F4B" w:rsidR="00B63558" w:rsidRDefault="00B63558" w:rsidP="00B63558">
            <w:pPr>
              <w:tabs>
                <w:tab w:val="left" w:pos="540"/>
              </w:tabs>
              <w:rPr>
                <w:sz w:val="20"/>
                <w:szCs w:val="20"/>
              </w:rPr>
            </w:pPr>
            <w:r w:rsidRPr="00B53F92">
              <w:sym w:font="Webdings" w:char="F063"/>
            </w:r>
            <w:r w:rsidRPr="00B53F92">
              <w:rPr>
                <w:sz w:val="20"/>
                <w:szCs w:val="20"/>
              </w:rPr>
              <w:t xml:space="preserve">  </w:t>
            </w:r>
            <w:r>
              <w:rPr>
                <w:sz w:val="20"/>
                <w:szCs w:val="20"/>
              </w:rPr>
              <w:t xml:space="preserve">Other (Please specify) </w:t>
            </w:r>
          </w:p>
          <w:p w14:paraId="5A035A74" w14:textId="2A136EEC" w:rsidR="00B63558" w:rsidRDefault="00B63558" w:rsidP="00B63558">
            <w:pPr>
              <w:tabs>
                <w:tab w:val="left" w:pos="540"/>
              </w:tabs>
              <w:rPr>
                <w:sz w:val="20"/>
                <w:szCs w:val="20"/>
              </w:rPr>
            </w:pPr>
            <w:r>
              <w:rPr>
                <w:sz w:val="20"/>
                <w:szCs w:val="20"/>
              </w:rPr>
              <w:t>__________________________________________________________________________________________________</w:t>
            </w:r>
          </w:p>
          <w:p w14:paraId="469316A5" w14:textId="77777777" w:rsidR="00B63558" w:rsidRDefault="00B63558" w:rsidP="00B63558">
            <w:pPr>
              <w:tabs>
                <w:tab w:val="left" w:pos="540"/>
              </w:tabs>
              <w:rPr>
                <w:sz w:val="20"/>
                <w:szCs w:val="20"/>
              </w:rPr>
            </w:pPr>
          </w:p>
          <w:p w14:paraId="01432203" w14:textId="4BE3A50B" w:rsidR="00B63558" w:rsidRDefault="00B63558" w:rsidP="00B63558">
            <w:pPr>
              <w:tabs>
                <w:tab w:val="left" w:pos="540"/>
              </w:tabs>
              <w:rPr>
                <w:sz w:val="20"/>
                <w:szCs w:val="20"/>
              </w:rPr>
            </w:pPr>
            <w:r>
              <w:rPr>
                <w:sz w:val="20"/>
                <w:szCs w:val="20"/>
              </w:rPr>
              <w:t>__________________________________________________________________________________________________</w:t>
            </w:r>
          </w:p>
          <w:p w14:paraId="092B0836" w14:textId="77777777" w:rsidR="00B63558" w:rsidRPr="00B53F92" w:rsidRDefault="00B63558" w:rsidP="00B24A84">
            <w:pPr>
              <w:tabs>
                <w:tab w:val="left" w:pos="540"/>
              </w:tabs>
              <w:rPr>
                <w:sz w:val="20"/>
                <w:szCs w:val="20"/>
              </w:rPr>
            </w:pPr>
          </w:p>
          <w:p w14:paraId="2D4ADBD6" w14:textId="77777777" w:rsidR="00D620B3" w:rsidRPr="00B53F92" w:rsidRDefault="00D620B3" w:rsidP="00520F97">
            <w:pPr>
              <w:tabs>
                <w:tab w:val="left" w:pos="540"/>
              </w:tabs>
              <w:ind w:left="360"/>
              <w:rPr>
                <w:i/>
                <w:iCs/>
                <w:sz w:val="18"/>
                <w:szCs w:val="18"/>
              </w:rPr>
            </w:pPr>
          </w:p>
          <w:p w14:paraId="2BE06F91" w14:textId="77777777" w:rsidR="00D620B3" w:rsidRPr="00B53F92" w:rsidRDefault="00D620B3" w:rsidP="00520F97">
            <w:pPr>
              <w:tabs>
                <w:tab w:val="left" w:pos="546"/>
                <w:tab w:val="left" w:pos="1806"/>
                <w:tab w:val="left" w:pos="4326"/>
                <w:tab w:val="left" w:pos="5404"/>
                <w:tab w:val="left" w:pos="7896"/>
                <w:tab w:val="left" w:pos="9002"/>
              </w:tabs>
              <w:rPr>
                <w:sz w:val="6"/>
                <w:szCs w:val="6"/>
              </w:rPr>
            </w:pPr>
          </w:p>
          <w:p w14:paraId="4BDCE7E8" w14:textId="77777777" w:rsidR="00B63558" w:rsidRPr="00407DBB" w:rsidRDefault="00D620B3" w:rsidP="002D4D0A">
            <w:pPr>
              <w:pStyle w:val="Heading1"/>
            </w:pPr>
            <w:r w:rsidRPr="00407DBB">
              <w:t xml:space="preserve">B2.   STATE FIELD OF RESEARCH AND SPECIALIZATION </w:t>
            </w:r>
          </w:p>
          <w:p w14:paraId="0CA31DE0" w14:textId="23E8ACAF" w:rsidR="00B63558" w:rsidRDefault="00D620B3" w:rsidP="00520F97">
            <w:pPr>
              <w:tabs>
                <w:tab w:val="left" w:pos="546"/>
                <w:tab w:val="left" w:pos="1806"/>
                <w:tab w:val="left" w:pos="3780"/>
                <w:tab w:val="left" w:pos="5026"/>
                <w:tab w:val="left" w:pos="7182"/>
                <w:tab w:val="left" w:pos="8456"/>
              </w:tabs>
            </w:pPr>
            <w:r w:rsidRPr="00B53F92">
              <w:t xml:space="preserve">        </w:t>
            </w:r>
            <w:r w:rsidRPr="00407DBB">
              <w:rPr>
                <w:rStyle w:val="Heading2Char"/>
              </w:rPr>
              <w:t>Major:</w:t>
            </w:r>
            <w:r w:rsidR="003928A9" w:rsidRPr="00B53F92">
              <w:t xml:space="preserve">  </w:t>
            </w:r>
            <w:r w:rsidR="00B63558">
              <w:tab/>
              <w:t xml:space="preserve">     </w:t>
            </w:r>
            <w:r w:rsidR="00FF136B" w:rsidRPr="00B53F92">
              <w:rPr>
                <w:u w:val="single"/>
              </w:rPr>
              <w:t>____</w:t>
            </w:r>
            <w:r w:rsidR="00B63558" w:rsidRPr="00B53F92">
              <w:rPr>
                <w:u w:val="single"/>
              </w:rPr>
              <w:t xml:space="preserve"> </w:t>
            </w:r>
            <w:r w:rsidR="00FF136B" w:rsidRPr="00B53F92">
              <w:rPr>
                <w:u w:val="single"/>
              </w:rPr>
              <w:t>________</w:t>
            </w:r>
            <w:r w:rsidR="00B63558">
              <w:rPr>
                <w:u w:val="single"/>
              </w:rPr>
              <w:t>__________________________________</w:t>
            </w:r>
            <w:r w:rsidR="00FF136B" w:rsidRPr="00B53F92">
              <w:rPr>
                <w:u w:val="single"/>
              </w:rPr>
              <w:t>__</w:t>
            </w:r>
            <w:r w:rsidRPr="00B53F92">
              <w:t xml:space="preserve">  </w:t>
            </w:r>
            <w:r w:rsidR="003A73EF" w:rsidRPr="00B53F92">
              <w:t xml:space="preserve">                </w:t>
            </w:r>
          </w:p>
          <w:p w14:paraId="461C51FB" w14:textId="77777777" w:rsidR="00B63558" w:rsidRDefault="00B63558" w:rsidP="00520F97">
            <w:pPr>
              <w:tabs>
                <w:tab w:val="left" w:pos="546"/>
                <w:tab w:val="left" w:pos="1806"/>
                <w:tab w:val="left" w:pos="3780"/>
                <w:tab w:val="left" w:pos="5026"/>
                <w:tab w:val="left" w:pos="7182"/>
                <w:tab w:val="left" w:pos="8456"/>
              </w:tabs>
            </w:pPr>
          </w:p>
          <w:p w14:paraId="3150FAB4" w14:textId="658F5B0C" w:rsidR="00D620B3" w:rsidRPr="00B53F92" w:rsidRDefault="00B63558" w:rsidP="00520F97">
            <w:pPr>
              <w:tabs>
                <w:tab w:val="left" w:pos="546"/>
                <w:tab w:val="left" w:pos="1806"/>
                <w:tab w:val="left" w:pos="3780"/>
                <w:tab w:val="left" w:pos="5026"/>
                <w:tab w:val="left" w:pos="7182"/>
                <w:tab w:val="left" w:pos="8456"/>
              </w:tabs>
            </w:pPr>
            <w:r w:rsidRPr="00B53F92">
              <w:t xml:space="preserve">        </w:t>
            </w:r>
            <w:r w:rsidR="00D620B3" w:rsidRPr="00407DBB">
              <w:rPr>
                <w:rStyle w:val="Heading2Char"/>
              </w:rPr>
              <w:t>Specialization</w:t>
            </w:r>
            <w:r w:rsidR="003A73EF" w:rsidRPr="00407DBB">
              <w:rPr>
                <w:rStyle w:val="Heading2Char"/>
              </w:rPr>
              <w:t>:</w:t>
            </w:r>
            <w:r>
              <w:t xml:space="preserve">    </w:t>
            </w:r>
            <w:r w:rsidR="003A73EF" w:rsidRPr="00B53F92">
              <w:rPr>
                <w:u w:val="single"/>
              </w:rPr>
              <w:t xml:space="preserve"> </w:t>
            </w:r>
            <w:r>
              <w:rPr>
                <w:u w:val="single"/>
              </w:rPr>
              <w:t xml:space="preserve"> __________________________________________</w:t>
            </w:r>
          </w:p>
          <w:p w14:paraId="0AAEAA1B" w14:textId="77777777" w:rsidR="00D620B3" w:rsidRPr="00B53F92" w:rsidRDefault="00D620B3" w:rsidP="00520F97">
            <w:pPr>
              <w:tabs>
                <w:tab w:val="left" w:pos="546"/>
                <w:tab w:val="left" w:pos="1806"/>
                <w:tab w:val="left" w:pos="3780"/>
                <w:tab w:val="left" w:pos="5026"/>
                <w:tab w:val="left" w:pos="7742"/>
                <w:tab w:val="left" w:pos="9002"/>
              </w:tabs>
              <w:rPr>
                <w:sz w:val="6"/>
                <w:szCs w:val="6"/>
              </w:rPr>
            </w:pPr>
          </w:p>
          <w:p w14:paraId="69C071B2" w14:textId="77777777" w:rsidR="00D620B3" w:rsidRPr="00B53F92" w:rsidRDefault="00D620B3" w:rsidP="00520F97">
            <w:pPr>
              <w:tabs>
                <w:tab w:val="left" w:pos="546"/>
                <w:tab w:val="left" w:pos="1806"/>
                <w:tab w:val="left" w:pos="3780"/>
                <w:tab w:val="left" w:pos="5026"/>
                <w:tab w:val="left" w:pos="7742"/>
                <w:tab w:val="left" w:pos="9002"/>
              </w:tabs>
              <w:rPr>
                <w:sz w:val="6"/>
                <w:szCs w:val="6"/>
              </w:rPr>
            </w:pPr>
          </w:p>
        </w:tc>
      </w:tr>
      <w:tr w:rsidR="00D620B3" w:rsidRPr="00B53F92" w14:paraId="328FB4AB" w14:textId="77777777">
        <w:tc>
          <w:tcPr>
            <w:tcW w:w="10300" w:type="dxa"/>
            <w:gridSpan w:val="6"/>
            <w:tcBorders>
              <w:top w:val="double" w:sz="4" w:space="0" w:color="auto"/>
              <w:bottom w:val="double" w:sz="4" w:space="0" w:color="auto"/>
            </w:tcBorders>
          </w:tcPr>
          <w:p w14:paraId="46ADEAEF" w14:textId="77777777" w:rsidR="00D620B3" w:rsidRPr="0001676F" w:rsidRDefault="00D620B3" w:rsidP="002D4D0A">
            <w:pPr>
              <w:pStyle w:val="Heading1"/>
            </w:pPr>
            <w:r w:rsidRPr="0001676F">
              <w:t xml:space="preserve">C1.   PROJECT DIGEST. Describe the proposed PROJECT (about </w:t>
            </w:r>
            <w:r w:rsidR="00030EE9" w:rsidRPr="0001676F">
              <w:t>200 Words</w:t>
            </w:r>
            <w:r w:rsidRPr="0001676F">
              <w:t>).</w:t>
            </w:r>
          </w:p>
          <w:p w14:paraId="390CE50C" w14:textId="4C43EFF7" w:rsidR="00030EE9" w:rsidRDefault="00030EE9" w:rsidP="00520F97">
            <w:pPr>
              <w:tabs>
                <w:tab w:val="left" w:pos="540"/>
              </w:tabs>
              <w:rPr>
                <w:b/>
                <w:bCs/>
              </w:rPr>
            </w:pPr>
          </w:p>
          <w:p w14:paraId="6559A87A" w14:textId="77777777" w:rsidR="00992413" w:rsidRPr="00B53F92" w:rsidRDefault="00992413" w:rsidP="00520F97">
            <w:pPr>
              <w:tabs>
                <w:tab w:val="left" w:pos="540"/>
              </w:tabs>
              <w:rPr>
                <w:b/>
                <w:bCs/>
              </w:rPr>
            </w:pPr>
          </w:p>
          <w:p w14:paraId="3EBBD83F" w14:textId="77777777" w:rsidR="00D620B3" w:rsidRPr="00B61E17" w:rsidRDefault="00D620B3" w:rsidP="002D4D0A">
            <w:pPr>
              <w:pStyle w:val="Heading1"/>
            </w:pPr>
            <w:r w:rsidRPr="00B61E17">
              <w:t>C2.   Patent/</w:t>
            </w:r>
            <w:r w:rsidR="00560E99" w:rsidRPr="00B61E17">
              <w:t xml:space="preserve"> Intellectual Property</w:t>
            </w:r>
            <w:r w:rsidRPr="00B61E17">
              <w:t xml:space="preserve"> Search:</w:t>
            </w:r>
          </w:p>
          <w:p w14:paraId="4763CF63" w14:textId="77777777" w:rsidR="00D620B3" w:rsidRPr="00B53F92" w:rsidRDefault="00D620B3" w:rsidP="00FC43FA">
            <w:pPr>
              <w:pStyle w:val="ListParagraph"/>
              <w:numPr>
                <w:ilvl w:val="0"/>
                <w:numId w:val="9"/>
              </w:numPr>
              <w:ind w:left="269" w:hanging="269"/>
            </w:pPr>
            <w:r w:rsidRPr="00B53F92">
              <w:t xml:space="preserve">What is status of your idea </w:t>
            </w:r>
            <w:r w:rsidR="00030EE9" w:rsidRPr="00B53F92">
              <w:t>regarding</w:t>
            </w:r>
            <w:r w:rsidRPr="00B53F92">
              <w:t xml:space="preserve"> similar patents? </w:t>
            </w:r>
          </w:p>
          <w:p w14:paraId="7E8A790C" w14:textId="77777777" w:rsidR="00FC43FA" w:rsidRDefault="00FC43FA" w:rsidP="00FC43FA">
            <w:pPr>
              <w:pStyle w:val="ListParagraph"/>
              <w:ind w:left="269" w:hanging="269"/>
            </w:pPr>
          </w:p>
          <w:p w14:paraId="412DAA6F" w14:textId="7F5F1A8C" w:rsidR="00030EE9" w:rsidRPr="00B53F92" w:rsidRDefault="00D620B3" w:rsidP="00FC43FA">
            <w:pPr>
              <w:pStyle w:val="ListParagraph"/>
              <w:numPr>
                <w:ilvl w:val="0"/>
                <w:numId w:val="9"/>
              </w:numPr>
              <w:ind w:left="269" w:hanging="269"/>
            </w:pPr>
            <w:r w:rsidRPr="00B53F92">
              <w:t>Have you already filed a patent application?</w:t>
            </w:r>
          </w:p>
          <w:p w14:paraId="1641471F" w14:textId="77777777" w:rsidR="00FC43FA" w:rsidRDefault="00FC43FA" w:rsidP="00FC43FA">
            <w:pPr>
              <w:pStyle w:val="ListParagraph"/>
              <w:ind w:left="269" w:hanging="269"/>
            </w:pPr>
          </w:p>
          <w:p w14:paraId="108D4BEA" w14:textId="7DFE0CE2" w:rsidR="00D620B3" w:rsidRPr="00B53F92" w:rsidRDefault="00D620B3" w:rsidP="00FC43FA">
            <w:pPr>
              <w:pStyle w:val="ListParagraph"/>
              <w:numPr>
                <w:ilvl w:val="0"/>
                <w:numId w:val="9"/>
              </w:numPr>
              <w:ind w:left="269" w:hanging="269"/>
            </w:pPr>
            <w:r w:rsidRPr="00B53F92">
              <w:t xml:space="preserve">If a patent already exists on your idea/concept, then what is your strategy and rationale in making the proposed research? </w:t>
            </w:r>
          </w:p>
          <w:p w14:paraId="561D0683" w14:textId="77777777" w:rsidR="00D620B3" w:rsidRPr="00B53F92" w:rsidRDefault="00D620B3" w:rsidP="00FC43FA">
            <w:pPr>
              <w:pStyle w:val="ListParagraph"/>
              <w:ind w:left="127"/>
              <w:rPr>
                <w:sz w:val="16"/>
                <w:szCs w:val="16"/>
              </w:rPr>
            </w:pPr>
          </w:p>
        </w:tc>
      </w:tr>
      <w:tr w:rsidR="00D620B3" w:rsidRPr="00B53F92" w14:paraId="450AD5D7" w14:textId="77777777">
        <w:trPr>
          <w:cantSplit/>
          <w:trHeight w:val="341"/>
        </w:trPr>
        <w:tc>
          <w:tcPr>
            <w:tcW w:w="10300" w:type="dxa"/>
            <w:gridSpan w:val="6"/>
            <w:tcBorders>
              <w:top w:val="double" w:sz="4" w:space="0" w:color="auto"/>
              <w:bottom w:val="single" w:sz="4" w:space="0" w:color="auto"/>
            </w:tcBorders>
          </w:tcPr>
          <w:p w14:paraId="4E12DF3C" w14:textId="77777777" w:rsidR="00D620B3" w:rsidRPr="00B53F92" w:rsidRDefault="00D620B3" w:rsidP="00520F97">
            <w:pPr>
              <w:tabs>
                <w:tab w:val="left" w:pos="396"/>
              </w:tabs>
              <w:rPr>
                <w:sz w:val="20"/>
                <w:szCs w:val="20"/>
              </w:rPr>
            </w:pPr>
          </w:p>
        </w:tc>
      </w:tr>
      <w:tr w:rsidR="00FC43FA" w:rsidRPr="00B53F92" w14:paraId="5A8E019A" w14:textId="77777777" w:rsidTr="00FC43FA">
        <w:trPr>
          <w:cantSplit/>
          <w:trHeight w:val="890"/>
        </w:trPr>
        <w:tc>
          <w:tcPr>
            <w:tcW w:w="10300" w:type="dxa"/>
            <w:gridSpan w:val="6"/>
            <w:tcBorders>
              <w:top w:val="single" w:sz="4" w:space="0" w:color="auto"/>
              <w:bottom w:val="single" w:sz="4" w:space="0" w:color="auto"/>
            </w:tcBorders>
          </w:tcPr>
          <w:p w14:paraId="1C9D79AA" w14:textId="77777777" w:rsidR="00FC43FA" w:rsidRPr="00FC43FA" w:rsidRDefault="00FC43FA" w:rsidP="00E621CB">
            <w:pPr>
              <w:pStyle w:val="Heading1"/>
            </w:pPr>
            <w:r w:rsidRPr="00FC43FA">
              <w:lastRenderedPageBreak/>
              <w:t xml:space="preserve">D1.     PRINCIPAL INVESTIGATOR NAME </w:t>
            </w:r>
          </w:p>
          <w:p w14:paraId="0491704E" w14:textId="77777777" w:rsidR="00FC43FA" w:rsidRPr="00B53F92" w:rsidRDefault="00FC43FA" w:rsidP="00FC43FA"/>
        </w:tc>
      </w:tr>
      <w:tr w:rsidR="00FC43FA" w:rsidRPr="00B53F92" w14:paraId="74CD86CC" w14:textId="77777777" w:rsidTr="00FC43FA">
        <w:trPr>
          <w:cantSplit/>
          <w:trHeight w:val="987"/>
        </w:trPr>
        <w:tc>
          <w:tcPr>
            <w:tcW w:w="10300" w:type="dxa"/>
            <w:gridSpan w:val="6"/>
            <w:tcBorders>
              <w:top w:val="single" w:sz="4" w:space="0" w:color="auto"/>
              <w:bottom w:val="single" w:sz="4" w:space="0" w:color="auto"/>
            </w:tcBorders>
          </w:tcPr>
          <w:p w14:paraId="028CF632" w14:textId="3099B275" w:rsidR="00FC43FA" w:rsidRPr="00FC43FA" w:rsidRDefault="00FC43FA" w:rsidP="00E621CB">
            <w:pPr>
              <w:pStyle w:val="Heading1"/>
            </w:pPr>
            <w:r w:rsidRPr="00FC43FA">
              <w:t xml:space="preserve">D2.    HIGHEST DEGREE </w:t>
            </w:r>
          </w:p>
        </w:tc>
      </w:tr>
      <w:tr w:rsidR="00FC43FA" w:rsidRPr="00B53F92" w14:paraId="6C91FA18" w14:textId="77777777" w:rsidTr="00FC43FA">
        <w:trPr>
          <w:cantSplit/>
          <w:trHeight w:val="974"/>
        </w:trPr>
        <w:tc>
          <w:tcPr>
            <w:tcW w:w="10300" w:type="dxa"/>
            <w:gridSpan w:val="6"/>
            <w:tcBorders>
              <w:top w:val="single" w:sz="4" w:space="0" w:color="auto"/>
              <w:bottom w:val="single" w:sz="4" w:space="0" w:color="auto"/>
            </w:tcBorders>
          </w:tcPr>
          <w:p w14:paraId="3FA308B6" w14:textId="70EBD347" w:rsidR="00FC43FA" w:rsidRPr="008649AD" w:rsidRDefault="00FC43FA" w:rsidP="008649AD">
            <w:pPr>
              <w:pStyle w:val="Heading1"/>
            </w:pPr>
            <w:r w:rsidRPr="00FC43FA">
              <w:t>D3.    POSITION</w:t>
            </w:r>
          </w:p>
        </w:tc>
      </w:tr>
      <w:tr w:rsidR="00E55985" w:rsidRPr="00B53F92" w14:paraId="186FFBEB" w14:textId="77777777" w:rsidTr="008649AD">
        <w:trPr>
          <w:trHeight w:val="646"/>
        </w:trPr>
        <w:tc>
          <w:tcPr>
            <w:tcW w:w="2808" w:type="dxa"/>
            <w:tcBorders>
              <w:top w:val="single" w:sz="4" w:space="0" w:color="auto"/>
              <w:bottom w:val="single" w:sz="4" w:space="0" w:color="auto"/>
              <w:right w:val="single" w:sz="4" w:space="0" w:color="auto"/>
            </w:tcBorders>
          </w:tcPr>
          <w:p w14:paraId="7F5C27C0" w14:textId="01694CBC" w:rsidR="00E55985" w:rsidRPr="00B53F92" w:rsidRDefault="00E55985" w:rsidP="00E621CB">
            <w:pPr>
              <w:pStyle w:val="Heading1"/>
            </w:pPr>
            <w:r w:rsidRPr="00E55985">
              <w:t>D4. ADDRESS</w:t>
            </w:r>
            <w:r>
              <w:t xml:space="preserve"> </w:t>
            </w:r>
          </w:p>
        </w:tc>
        <w:tc>
          <w:tcPr>
            <w:tcW w:w="7492" w:type="dxa"/>
            <w:gridSpan w:val="5"/>
            <w:tcBorders>
              <w:top w:val="single" w:sz="4" w:space="0" w:color="auto"/>
              <w:left w:val="single" w:sz="4" w:space="0" w:color="auto"/>
              <w:bottom w:val="single" w:sz="4" w:space="0" w:color="auto"/>
            </w:tcBorders>
          </w:tcPr>
          <w:p w14:paraId="17C26A2D" w14:textId="3FB16D89" w:rsidR="00E55985" w:rsidRPr="00B53F92" w:rsidRDefault="00E55985" w:rsidP="00A24680">
            <w:pPr>
              <w:tabs>
                <w:tab w:val="left" w:pos="418"/>
              </w:tabs>
              <w:ind w:left="460" w:hanging="460"/>
            </w:pPr>
          </w:p>
        </w:tc>
      </w:tr>
      <w:tr w:rsidR="00D620B3" w:rsidRPr="00B53F92" w14:paraId="05F4ACA0" w14:textId="77777777">
        <w:trPr>
          <w:cantSplit/>
        </w:trPr>
        <w:tc>
          <w:tcPr>
            <w:tcW w:w="10300" w:type="dxa"/>
            <w:gridSpan w:val="6"/>
            <w:tcBorders>
              <w:top w:val="single" w:sz="4" w:space="0" w:color="auto"/>
              <w:bottom w:val="double" w:sz="4" w:space="0" w:color="auto"/>
            </w:tcBorders>
          </w:tcPr>
          <w:p w14:paraId="1F1E8364" w14:textId="1879534F" w:rsidR="00D620B3" w:rsidRDefault="00E55985" w:rsidP="008649AD">
            <w:pPr>
              <w:pStyle w:val="Heading1"/>
            </w:pPr>
            <w:r w:rsidRPr="00E55985">
              <w:t xml:space="preserve">D5. </w:t>
            </w:r>
            <w:r w:rsidRPr="000A3476">
              <w:t>TELEPHONE</w:t>
            </w:r>
          </w:p>
          <w:p w14:paraId="3BDF70BC" w14:textId="0D7D687F" w:rsidR="00E55985" w:rsidRPr="00E55985" w:rsidRDefault="00E55985" w:rsidP="00E55985">
            <w:pPr>
              <w:tabs>
                <w:tab w:val="left" w:pos="540"/>
              </w:tabs>
              <w:rPr>
                <w:color w:val="548DD4" w:themeColor="text2" w:themeTint="99"/>
              </w:rPr>
            </w:pPr>
          </w:p>
        </w:tc>
      </w:tr>
      <w:tr w:rsidR="00E55985" w:rsidRPr="00B53F92" w14:paraId="24A73366" w14:textId="77777777">
        <w:trPr>
          <w:cantSplit/>
        </w:trPr>
        <w:tc>
          <w:tcPr>
            <w:tcW w:w="10300" w:type="dxa"/>
            <w:gridSpan w:val="6"/>
            <w:tcBorders>
              <w:top w:val="single" w:sz="4" w:space="0" w:color="auto"/>
              <w:bottom w:val="double" w:sz="4" w:space="0" w:color="auto"/>
            </w:tcBorders>
          </w:tcPr>
          <w:p w14:paraId="460373C7" w14:textId="11CE6927" w:rsidR="00E55985" w:rsidRDefault="00E55985" w:rsidP="008649AD">
            <w:pPr>
              <w:pStyle w:val="Heading1"/>
            </w:pPr>
            <w:r w:rsidRPr="00E55985">
              <w:t xml:space="preserve">D6. EMAIL </w:t>
            </w:r>
          </w:p>
          <w:p w14:paraId="5E05EECE" w14:textId="146D73E2" w:rsidR="00E55985" w:rsidRPr="00E55985" w:rsidRDefault="00E55985" w:rsidP="00A24680">
            <w:pPr>
              <w:tabs>
                <w:tab w:val="left" w:pos="540"/>
              </w:tabs>
              <w:rPr>
                <w:color w:val="548DD4" w:themeColor="text2" w:themeTint="99"/>
              </w:rPr>
            </w:pPr>
          </w:p>
        </w:tc>
      </w:tr>
      <w:tr w:rsidR="00D620B3" w:rsidRPr="00B53F92" w14:paraId="423D5888" w14:textId="77777777">
        <w:trPr>
          <w:cantSplit/>
        </w:trPr>
        <w:tc>
          <w:tcPr>
            <w:tcW w:w="10300" w:type="dxa"/>
            <w:gridSpan w:val="6"/>
            <w:tcBorders>
              <w:top w:val="single" w:sz="4" w:space="0" w:color="auto"/>
              <w:bottom w:val="single" w:sz="4" w:space="0" w:color="auto"/>
            </w:tcBorders>
          </w:tcPr>
          <w:p w14:paraId="7F5BC4D0" w14:textId="77777777" w:rsidR="00D620B3" w:rsidRDefault="00D620B3" w:rsidP="00E621CB">
            <w:pPr>
              <w:pStyle w:val="Heading1"/>
            </w:pPr>
            <w:r w:rsidRPr="00E55985">
              <w:t>E:  INDUSTRIAL PARTNER (from Collaborating Industry</w:t>
            </w:r>
            <w:r w:rsidR="007845E4" w:rsidRPr="00E55985">
              <w:t xml:space="preserve"> if any</w:t>
            </w:r>
            <w:r w:rsidRPr="00E55985">
              <w:t>)</w:t>
            </w:r>
          </w:p>
          <w:p w14:paraId="048C4631" w14:textId="77777777" w:rsidR="00E55985" w:rsidRDefault="00E55985" w:rsidP="00520F97">
            <w:pPr>
              <w:tabs>
                <w:tab w:val="left" w:pos="540"/>
              </w:tabs>
              <w:rPr>
                <w:color w:val="548DD4" w:themeColor="text2" w:themeTint="99"/>
              </w:rPr>
            </w:pPr>
          </w:p>
          <w:p w14:paraId="0B9DDD3E" w14:textId="7E9A67C7" w:rsidR="00E55985" w:rsidRPr="00E55985" w:rsidRDefault="00E55985" w:rsidP="00520F97">
            <w:pPr>
              <w:tabs>
                <w:tab w:val="left" w:pos="540"/>
              </w:tabs>
              <w:rPr>
                <w:color w:val="548DD4" w:themeColor="text2" w:themeTint="99"/>
              </w:rPr>
            </w:pPr>
          </w:p>
        </w:tc>
      </w:tr>
      <w:tr w:rsidR="00D620B3" w:rsidRPr="00B53F92" w14:paraId="7C1AE6EB" w14:textId="77777777">
        <w:trPr>
          <w:cantSplit/>
        </w:trPr>
        <w:tc>
          <w:tcPr>
            <w:tcW w:w="3433" w:type="dxa"/>
            <w:gridSpan w:val="2"/>
            <w:tcBorders>
              <w:top w:val="single" w:sz="4" w:space="0" w:color="auto"/>
              <w:bottom w:val="single" w:sz="4" w:space="0" w:color="auto"/>
              <w:right w:val="single" w:sz="4" w:space="0" w:color="auto"/>
            </w:tcBorders>
          </w:tcPr>
          <w:p w14:paraId="467A3E69" w14:textId="6672042E" w:rsidR="00D620B3" w:rsidRPr="001622A7" w:rsidRDefault="00E55985" w:rsidP="001622A7">
            <w:pPr>
              <w:pStyle w:val="Heading2"/>
            </w:pPr>
            <w:r w:rsidRPr="001622A7">
              <w:t xml:space="preserve">E1. Industrial Partner Name </w:t>
            </w:r>
            <w:r w:rsidRPr="001622A7">
              <w:rPr>
                <w:color w:val="000000" w:themeColor="text1"/>
              </w:rPr>
              <w:t>(Full with No Initials)</w:t>
            </w:r>
          </w:p>
          <w:p w14:paraId="1AF4BE86" w14:textId="77777777" w:rsidR="00D620B3" w:rsidRDefault="00D620B3" w:rsidP="00E55985">
            <w:pPr>
              <w:pStyle w:val="ListParagraph"/>
              <w:tabs>
                <w:tab w:val="left" w:pos="540"/>
              </w:tabs>
              <w:ind w:left="0"/>
              <w:rPr>
                <w:color w:val="548DD4" w:themeColor="text2" w:themeTint="99"/>
              </w:rPr>
            </w:pPr>
          </w:p>
          <w:p w14:paraId="5AB9164A" w14:textId="35550D87" w:rsidR="008649AD" w:rsidRPr="00E55985" w:rsidRDefault="008649AD" w:rsidP="00E55985">
            <w:pPr>
              <w:pStyle w:val="ListParagraph"/>
              <w:tabs>
                <w:tab w:val="left" w:pos="540"/>
              </w:tabs>
              <w:ind w:left="0"/>
              <w:rPr>
                <w:color w:val="548DD4" w:themeColor="text2" w:themeTint="99"/>
              </w:rPr>
            </w:pPr>
          </w:p>
        </w:tc>
        <w:tc>
          <w:tcPr>
            <w:tcW w:w="3433" w:type="dxa"/>
            <w:gridSpan w:val="3"/>
            <w:tcBorders>
              <w:top w:val="single" w:sz="4" w:space="0" w:color="auto"/>
              <w:left w:val="single" w:sz="4" w:space="0" w:color="auto"/>
              <w:bottom w:val="single" w:sz="4" w:space="0" w:color="auto"/>
              <w:right w:val="single" w:sz="4" w:space="0" w:color="auto"/>
            </w:tcBorders>
          </w:tcPr>
          <w:p w14:paraId="0998EE0D" w14:textId="28FDB71F" w:rsidR="00D620B3" w:rsidRPr="00E55985" w:rsidRDefault="00E55985" w:rsidP="001622A7">
            <w:pPr>
              <w:pStyle w:val="Heading2"/>
            </w:pPr>
            <w:r w:rsidRPr="00E55985">
              <w:t>E2. Highest Degree</w:t>
            </w:r>
          </w:p>
          <w:p w14:paraId="4AF1220B" w14:textId="77777777" w:rsidR="00D620B3" w:rsidRPr="00E55985" w:rsidRDefault="00D620B3" w:rsidP="00E55985">
            <w:pPr>
              <w:tabs>
                <w:tab w:val="left" w:pos="540"/>
              </w:tabs>
              <w:rPr>
                <w:color w:val="548DD4" w:themeColor="text2" w:themeTint="99"/>
              </w:rPr>
            </w:pPr>
          </w:p>
          <w:p w14:paraId="1FB3D81D" w14:textId="35752682" w:rsidR="00D620B3" w:rsidRPr="00E55985" w:rsidRDefault="00D620B3" w:rsidP="00E55985">
            <w:pPr>
              <w:tabs>
                <w:tab w:val="left" w:pos="540"/>
              </w:tabs>
              <w:rPr>
                <w:color w:val="548DD4" w:themeColor="text2" w:themeTint="99"/>
              </w:rPr>
            </w:pPr>
          </w:p>
        </w:tc>
        <w:tc>
          <w:tcPr>
            <w:tcW w:w="3434" w:type="dxa"/>
            <w:tcBorders>
              <w:top w:val="single" w:sz="4" w:space="0" w:color="auto"/>
              <w:left w:val="single" w:sz="4" w:space="0" w:color="auto"/>
              <w:bottom w:val="single" w:sz="4" w:space="0" w:color="auto"/>
            </w:tcBorders>
          </w:tcPr>
          <w:p w14:paraId="51769B63" w14:textId="0D45BAC8" w:rsidR="00D620B3" w:rsidRPr="00E55985" w:rsidRDefault="00E55985" w:rsidP="001622A7">
            <w:pPr>
              <w:pStyle w:val="Heading2"/>
            </w:pPr>
            <w:r w:rsidRPr="00E55985">
              <w:t>E3. Position</w:t>
            </w:r>
          </w:p>
          <w:p w14:paraId="4E341069" w14:textId="77777777" w:rsidR="00D620B3" w:rsidRPr="00E55985" w:rsidRDefault="00D620B3" w:rsidP="00E55985">
            <w:pPr>
              <w:tabs>
                <w:tab w:val="left" w:pos="540"/>
              </w:tabs>
              <w:rPr>
                <w:color w:val="548DD4" w:themeColor="text2" w:themeTint="99"/>
              </w:rPr>
            </w:pPr>
          </w:p>
          <w:p w14:paraId="3E66781E" w14:textId="71A11440" w:rsidR="00D620B3" w:rsidRPr="00E55985" w:rsidRDefault="00D620B3" w:rsidP="00E55985">
            <w:pPr>
              <w:tabs>
                <w:tab w:val="left" w:pos="540"/>
              </w:tabs>
              <w:rPr>
                <w:color w:val="548DD4" w:themeColor="text2" w:themeTint="99"/>
              </w:rPr>
            </w:pPr>
          </w:p>
        </w:tc>
      </w:tr>
      <w:tr w:rsidR="00D620B3" w:rsidRPr="00B53F92" w14:paraId="6DA0AB87" w14:textId="77777777">
        <w:trPr>
          <w:cantSplit/>
        </w:trPr>
        <w:tc>
          <w:tcPr>
            <w:tcW w:w="3433" w:type="dxa"/>
            <w:gridSpan w:val="2"/>
            <w:tcBorders>
              <w:top w:val="single" w:sz="4" w:space="0" w:color="auto"/>
              <w:bottom w:val="single" w:sz="4" w:space="0" w:color="auto"/>
              <w:right w:val="single" w:sz="4" w:space="0" w:color="auto"/>
            </w:tcBorders>
          </w:tcPr>
          <w:p w14:paraId="2F19C546" w14:textId="7C8A203E" w:rsidR="00D620B3" w:rsidRPr="00E55985" w:rsidRDefault="00E55985" w:rsidP="001622A7">
            <w:pPr>
              <w:pStyle w:val="Heading2"/>
            </w:pPr>
            <w:r w:rsidRPr="00E55985">
              <w:t xml:space="preserve">E4. Section / Unit </w:t>
            </w:r>
          </w:p>
          <w:p w14:paraId="0AB1EAAC" w14:textId="17D85BCE" w:rsidR="00D620B3" w:rsidRPr="00E55985" w:rsidRDefault="00D620B3" w:rsidP="00E55985">
            <w:pPr>
              <w:tabs>
                <w:tab w:val="left" w:pos="540"/>
              </w:tabs>
              <w:rPr>
                <w:color w:val="548DD4" w:themeColor="text2" w:themeTint="99"/>
              </w:rPr>
            </w:pPr>
          </w:p>
          <w:p w14:paraId="734541BB" w14:textId="77777777" w:rsidR="00D620B3" w:rsidRDefault="00D620B3" w:rsidP="00E55985">
            <w:pPr>
              <w:tabs>
                <w:tab w:val="left" w:pos="540"/>
              </w:tabs>
              <w:rPr>
                <w:color w:val="548DD4" w:themeColor="text2" w:themeTint="99"/>
              </w:rPr>
            </w:pPr>
          </w:p>
          <w:p w14:paraId="66846C99" w14:textId="3A3DE349" w:rsidR="008649AD" w:rsidRPr="00E55985" w:rsidRDefault="008649AD" w:rsidP="00E55985">
            <w:pPr>
              <w:tabs>
                <w:tab w:val="left" w:pos="540"/>
              </w:tabs>
              <w:rPr>
                <w:color w:val="548DD4" w:themeColor="text2" w:themeTint="99"/>
              </w:rPr>
            </w:pPr>
          </w:p>
        </w:tc>
        <w:tc>
          <w:tcPr>
            <w:tcW w:w="3433" w:type="dxa"/>
            <w:gridSpan w:val="3"/>
            <w:tcBorders>
              <w:top w:val="single" w:sz="4" w:space="0" w:color="auto"/>
              <w:left w:val="single" w:sz="4" w:space="0" w:color="auto"/>
              <w:bottom w:val="single" w:sz="4" w:space="0" w:color="auto"/>
              <w:right w:val="single" w:sz="4" w:space="0" w:color="auto"/>
            </w:tcBorders>
          </w:tcPr>
          <w:p w14:paraId="0147188E" w14:textId="62A43B13" w:rsidR="00D620B3" w:rsidRPr="00E55985" w:rsidRDefault="00E55985" w:rsidP="001622A7">
            <w:pPr>
              <w:pStyle w:val="Heading2"/>
            </w:pPr>
            <w:r w:rsidRPr="00E55985">
              <w:t xml:space="preserve">E5. Factory / Industry </w:t>
            </w:r>
          </w:p>
          <w:p w14:paraId="1F85B370" w14:textId="759D0136" w:rsidR="00D620B3" w:rsidRPr="00E55985" w:rsidRDefault="00D620B3" w:rsidP="00E55985">
            <w:pPr>
              <w:tabs>
                <w:tab w:val="left" w:pos="540"/>
              </w:tabs>
              <w:rPr>
                <w:color w:val="548DD4" w:themeColor="text2" w:themeTint="99"/>
              </w:rPr>
            </w:pPr>
          </w:p>
          <w:p w14:paraId="67419DD6" w14:textId="77777777" w:rsidR="00D620B3" w:rsidRPr="00E55985" w:rsidRDefault="00D620B3" w:rsidP="00E55985">
            <w:pPr>
              <w:tabs>
                <w:tab w:val="left" w:pos="540"/>
              </w:tabs>
              <w:rPr>
                <w:color w:val="548DD4" w:themeColor="text2" w:themeTint="99"/>
              </w:rPr>
            </w:pPr>
          </w:p>
        </w:tc>
        <w:tc>
          <w:tcPr>
            <w:tcW w:w="3434" w:type="dxa"/>
            <w:tcBorders>
              <w:top w:val="single" w:sz="4" w:space="0" w:color="auto"/>
              <w:left w:val="single" w:sz="4" w:space="0" w:color="auto"/>
              <w:bottom w:val="single" w:sz="4" w:space="0" w:color="auto"/>
            </w:tcBorders>
          </w:tcPr>
          <w:p w14:paraId="5B511164" w14:textId="7F53BEF4" w:rsidR="00D620B3" w:rsidRPr="00E55985" w:rsidRDefault="00E55985" w:rsidP="001622A7">
            <w:pPr>
              <w:pStyle w:val="Heading2"/>
            </w:pPr>
            <w:r w:rsidRPr="00E55985">
              <w:t xml:space="preserve">E6. Official Mailing Address </w:t>
            </w:r>
          </w:p>
          <w:p w14:paraId="50150809" w14:textId="1C73691C" w:rsidR="00D620B3" w:rsidRPr="00E55985" w:rsidRDefault="00D620B3" w:rsidP="00E55985">
            <w:pPr>
              <w:tabs>
                <w:tab w:val="left" w:pos="540"/>
              </w:tabs>
              <w:rPr>
                <w:color w:val="548DD4" w:themeColor="text2" w:themeTint="99"/>
              </w:rPr>
            </w:pPr>
          </w:p>
          <w:p w14:paraId="51E231E3" w14:textId="77777777" w:rsidR="00D620B3" w:rsidRPr="00E55985" w:rsidRDefault="00D620B3" w:rsidP="00E55985">
            <w:pPr>
              <w:tabs>
                <w:tab w:val="left" w:pos="540"/>
              </w:tabs>
              <w:rPr>
                <w:color w:val="548DD4" w:themeColor="text2" w:themeTint="99"/>
              </w:rPr>
            </w:pPr>
          </w:p>
        </w:tc>
      </w:tr>
      <w:tr w:rsidR="00D620B3" w:rsidRPr="00B53F92" w14:paraId="6357549A" w14:textId="77777777">
        <w:trPr>
          <w:cantSplit/>
        </w:trPr>
        <w:tc>
          <w:tcPr>
            <w:tcW w:w="10300" w:type="dxa"/>
            <w:gridSpan w:val="6"/>
            <w:tcBorders>
              <w:top w:val="single" w:sz="4" w:space="0" w:color="auto"/>
              <w:bottom w:val="double" w:sz="4" w:space="0" w:color="auto"/>
            </w:tcBorders>
          </w:tcPr>
          <w:p w14:paraId="3C2058B1" w14:textId="77777777" w:rsidR="00D620B3" w:rsidRPr="00E55985" w:rsidRDefault="00D620B3" w:rsidP="00E55985">
            <w:pPr>
              <w:tabs>
                <w:tab w:val="left" w:pos="540"/>
              </w:tabs>
              <w:rPr>
                <w:color w:val="548DD4" w:themeColor="text2" w:themeTint="99"/>
              </w:rPr>
            </w:pPr>
            <w:r w:rsidRPr="00E55985">
              <w:rPr>
                <w:color w:val="548DD4" w:themeColor="text2" w:themeTint="99"/>
              </w:rPr>
              <w:t>E7.</w:t>
            </w:r>
            <w:r w:rsidRPr="00E55985">
              <w:rPr>
                <w:color w:val="548DD4" w:themeColor="text2" w:themeTint="99"/>
              </w:rPr>
              <w:tab/>
            </w:r>
            <w:r w:rsidRPr="00E55985">
              <w:rPr>
                <w:color w:val="548DD4" w:themeColor="text2" w:themeTint="99"/>
              </w:rPr>
              <w:tab/>
              <w:t>Telephone:( area code, number and extension)</w:t>
            </w:r>
            <w:r w:rsidRPr="00E55985">
              <w:rPr>
                <w:color w:val="548DD4" w:themeColor="text2" w:themeTint="99"/>
              </w:rPr>
              <w:tab/>
            </w:r>
            <w:r w:rsidRPr="00E55985">
              <w:rPr>
                <w:color w:val="548DD4" w:themeColor="text2" w:themeTint="99"/>
              </w:rPr>
              <w:tab/>
              <w:t>Fax: (Area code, number)</w:t>
            </w:r>
            <w:r w:rsidRPr="00E55985">
              <w:rPr>
                <w:color w:val="548DD4" w:themeColor="text2" w:themeTint="99"/>
              </w:rPr>
              <w:tab/>
              <w:t xml:space="preserve">           Email:</w:t>
            </w:r>
            <w:r w:rsidR="00921AF3" w:rsidRPr="00E55985">
              <w:rPr>
                <w:color w:val="548DD4" w:themeColor="text2" w:themeTint="99"/>
              </w:rPr>
              <w:t xml:space="preserve">                                                                                                                   </w:t>
            </w:r>
          </w:p>
          <w:p w14:paraId="2778E0DD" w14:textId="5D3101D6" w:rsidR="00E55985" w:rsidRPr="00E55985" w:rsidRDefault="00E55985" w:rsidP="00E55985">
            <w:pPr>
              <w:tabs>
                <w:tab w:val="left" w:pos="540"/>
              </w:tabs>
              <w:rPr>
                <w:color w:val="548DD4" w:themeColor="text2" w:themeTint="99"/>
              </w:rPr>
            </w:pPr>
          </w:p>
        </w:tc>
      </w:tr>
      <w:tr w:rsidR="00D620B3" w:rsidRPr="00B53F92" w14:paraId="5FB7D8D9" w14:textId="77777777">
        <w:trPr>
          <w:cantSplit/>
          <w:trHeight w:val="1041"/>
        </w:trPr>
        <w:tc>
          <w:tcPr>
            <w:tcW w:w="5150" w:type="dxa"/>
            <w:gridSpan w:val="4"/>
            <w:tcBorders>
              <w:top w:val="double" w:sz="4" w:space="0" w:color="auto"/>
              <w:bottom w:val="single" w:sz="4" w:space="0" w:color="auto"/>
              <w:right w:val="single" w:sz="4" w:space="0" w:color="auto"/>
            </w:tcBorders>
          </w:tcPr>
          <w:p w14:paraId="4AC20044" w14:textId="77777777" w:rsidR="00E55985" w:rsidRPr="00CE30FB" w:rsidRDefault="00D620B3" w:rsidP="00E621CB">
            <w:pPr>
              <w:pStyle w:val="Heading1"/>
              <w:rPr>
                <w:sz w:val="26"/>
                <w:szCs w:val="26"/>
              </w:rPr>
            </w:pPr>
            <w:r w:rsidRPr="00CE30FB">
              <w:rPr>
                <w:sz w:val="26"/>
                <w:szCs w:val="26"/>
              </w:rPr>
              <w:t>F1.</w:t>
            </w:r>
            <w:r w:rsidRPr="00CE30FB">
              <w:rPr>
                <w:sz w:val="26"/>
                <w:szCs w:val="26"/>
              </w:rPr>
              <w:tab/>
              <w:t xml:space="preserve">PROPOSED DURATION OF PROJECT: </w:t>
            </w:r>
          </w:p>
          <w:p w14:paraId="28557B60" w14:textId="68100CA5" w:rsidR="00D620B3" w:rsidRPr="00CE30FB" w:rsidRDefault="00D620B3" w:rsidP="00CE30FB">
            <w:pPr>
              <w:rPr>
                <w:sz w:val="26"/>
                <w:szCs w:val="26"/>
              </w:rPr>
            </w:pPr>
            <w:r w:rsidRPr="00CE30FB">
              <w:rPr>
                <w:sz w:val="26"/>
                <w:szCs w:val="26"/>
              </w:rPr>
              <w:t>(</w:t>
            </w:r>
            <w:proofErr w:type="gramStart"/>
            <w:r w:rsidRPr="00CE30FB">
              <w:rPr>
                <w:sz w:val="26"/>
                <w:szCs w:val="26"/>
              </w:rPr>
              <w:t>in</w:t>
            </w:r>
            <w:proofErr w:type="gramEnd"/>
            <w:r w:rsidR="0044581A" w:rsidRPr="00CE30FB">
              <w:rPr>
                <w:sz w:val="26"/>
                <w:szCs w:val="26"/>
              </w:rPr>
              <w:t xml:space="preserve"> </w:t>
            </w:r>
            <w:r w:rsidRPr="00CE30FB">
              <w:rPr>
                <w:sz w:val="26"/>
                <w:szCs w:val="26"/>
              </w:rPr>
              <w:t>months)</w:t>
            </w:r>
          </w:p>
          <w:p w14:paraId="726AED23" w14:textId="77777777" w:rsidR="00D620B3" w:rsidRPr="00CE30FB" w:rsidRDefault="00D620B3" w:rsidP="00E55985">
            <w:pPr>
              <w:tabs>
                <w:tab w:val="left" w:pos="540"/>
              </w:tabs>
              <w:rPr>
                <w:color w:val="548DD4" w:themeColor="text2" w:themeTint="99"/>
                <w:sz w:val="26"/>
                <w:szCs w:val="26"/>
              </w:rPr>
            </w:pPr>
          </w:p>
          <w:p w14:paraId="0B183AB3" w14:textId="3F174E0D" w:rsidR="00D620B3" w:rsidRPr="00CE30FB" w:rsidRDefault="00D620B3" w:rsidP="00E55985">
            <w:pPr>
              <w:tabs>
                <w:tab w:val="left" w:pos="540"/>
              </w:tabs>
              <w:rPr>
                <w:color w:val="548DD4" w:themeColor="text2" w:themeTint="99"/>
                <w:sz w:val="26"/>
                <w:szCs w:val="26"/>
              </w:rPr>
            </w:pPr>
          </w:p>
        </w:tc>
        <w:tc>
          <w:tcPr>
            <w:tcW w:w="5150" w:type="dxa"/>
            <w:gridSpan w:val="2"/>
            <w:tcBorders>
              <w:top w:val="double" w:sz="4" w:space="0" w:color="auto"/>
              <w:left w:val="single" w:sz="4" w:space="0" w:color="auto"/>
              <w:bottom w:val="single" w:sz="4" w:space="0" w:color="auto"/>
            </w:tcBorders>
          </w:tcPr>
          <w:p w14:paraId="3B90968E" w14:textId="77777777" w:rsidR="00D620B3" w:rsidRPr="00CE30FB" w:rsidRDefault="00D620B3" w:rsidP="00E621CB">
            <w:pPr>
              <w:pStyle w:val="Heading1"/>
              <w:rPr>
                <w:sz w:val="26"/>
                <w:szCs w:val="26"/>
              </w:rPr>
            </w:pPr>
            <w:r w:rsidRPr="00CE30FB">
              <w:rPr>
                <w:sz w:val="26"/>
                <w:szCs w:val="26"/>
              </w:rPr>
              <w:t>F2.   PROPOSED STARTING DATE</w:t>
            </w:r>
          </w:p>
          <w:p w14:paraId="34ECA1E6" w14:textId="77777777" w:rsidR="00D620B3" w:rsidRPr="00CE30FB" w:rsidRDefault="00D620B3" w:rsidP="00E55985">
            <w:pPr>
              <w:tabs>
                <w:tab w:val="left" w:pos="540"/>
              </w:tabs>
              <w:rPr>
                <w:color w:val="548DD4" w:themeColor="text2" w:themeTint="99"/>
                <w:sz w:val="26"/>
                <w:szCs w:val="26"/>
              </w:rPr>
            </w:pPr>
          </w:p>
          <w:p w14:paraId="750BC600" w14:textId="75B62756" w:rsidR="00D620B3" w:rsidRPr="00CE30FB" w:rsidRDefault="00921AF3" w:rsidP="00E55985">
            <w:pPr>
              <w:tabs>
                <w:tab w:val="left" w:pos="540"/>
              </w:tabs>
              <w:rPr>
                <w:color w:val="548DD4" w:themeColor="text2" w:themeTint="99"/>
                <w:sz w:val="26"/>
                <w:szCs w:val="26"/>
              </w:rPr>
            </w:pPr>
            <w:r w:rsidRPr="00CE30FB">
              <w:rPr>
                <w:color w:val="548DD4" w:themeColor="text2" w:themeTint="99"/>
                <w:sz w:val="26"/>
                <w:szCs w:val="26"/>
              </w:rPr>
              <w:t xml:space="preserve"> </w:t>
            </w:r>
          </w:p>
        </w:tc>
      </w:tr>
      <w:tr w:rsidR="00D620B3" w:rsidRPr="00B53F92" w14:paraId="67EE8058" w14:textId="77777777">
        <w:trPr>
          <w:cantSplit/>
          <w:trHeight w:val="174"/>
        </w:trPr>
        <w:tc>
          <w:tcPr>
            <w:tcW w:w="3433" w:type="dxa"/>
            <w:gridSpan w:val="2"/>
            <w:tcBorders>
              <w:top w:val="single" w:sz="4" w:space="0" w:color="auto"/>
              <w:bottom w:val="double" w:sz="4" w:space="0" w:color="auto"/>
              <w:right w:val="single" w:sz="4" w:space="0" w:color="auto"/>
            </w:tcBorders>
          </w:tcPr>
          <w:p w14:paraId="2B06D792" w14:textId="77101801" w:rsidR="00D620B3" w:rsidRPr="00CE30FB" w:rsidRDefault="00E55985" w:rsidP="00E621CB">
            <w:pPr>
              <w:pStyle w:val="Heading1"/>
              <w:rPr>
                <w:sz w:val="26"/>
                <w:szCs w:val="26"/>
              </w:rPr>
            </w:pPr>
            <w:r w:rsidRPr="00CE30FB">
              <w:rPr>
                <w:sz w:val="26"/>
                <w:szCs w:val="26"/>
              </w:rPr>
              <w:t>F3.     Total Funds Requested</w:t>
            </w:r>
          </w:p>
          <w:p w14:paraId="4088D49B" w14:textId="77777777" w:rsidR="005D214B" w:rsidRPr="00CE30FB" w:rsidRDefault="005D214B" w:rsidP="00E55985">
            <w:pPr>
              <w:tabs>
                <w:tab w:val="left" w:pos="540"/>
              </w:tabs>
              <w:rPr>
                <w:color w:val="548DD4" w:themeColor="text2" w:themeTint="99"/>
                <w:sz w:val="26"/>
                <w:szCs w:val="26"/>
              </w:rPr>
            </w:pPr>
          </w:p>
          <w:p w14:paraId="5C510C9B" w14:textId="249278E9" w:rsidR="00D620B3" w:rsidRPr="00CE30FB" w:rsidRDefault="00E55985" w:rsidP="00E55985">
            <w:pPr>
              <w:tabs>
                <w:tab w:val="left" w:pos="540"/>
              </w:tabs>
              <w:rPr>
                <w:color w:val="548DD4" w:themeColor="text2" w:themeTint="99"/>
                <w:sz w:val="26"/>
                <w:szCs w:val="26"/>
              </w:rPr>
            </w:pPr>
            <w:r w:rsidRPr="00CE30FB">
              <w:rPr>
                <w:color w:val="548DD4" w:themeColor="text2" w:themeTint="99"/>
                <w:sz w:val="26"/>
                <w:szCs w:val="26"/>
              </w:rPr>
              <w:t xml:space="preserve">           </w:t>
            </w:r>
          </w:p>
          <w:p w14:paraId="2C5D8F65" w14:textId="77777777" w:rsidR="005D214B" w:rsidRPr="00CE30FB" w:rsidRDefault="005D214B" w:rsidP="00E55985">
            <w:pPr>
              <w:tabs>
                <w:tab w:val="left" w:pos="540"/>
              </w:tabs>
              <w:rPr>
                <w:color w:val="548DD4" w:themeColor="text2" w:themeTint="99"/>
                <w:sz w:val="26"/>
                <w:szCs w:val="26"/>
              </w:rPr>
            </w:pPr>
          </w:p>
          <w:p w14:paraId="1C52DD8D" w14:textId="77777777" w:rsidR="00D620B3" w:rsidRPr="00CE30FB" w:rsidRDefault="00D620B3" w:rsidP="00E55985">
            <w:pPr>
              <w:tabs>
                <w:tab w:val="left" w:pos="540"/>
              </w:tabs>
              <w:rPr>
                <w:color w:val="548DD4" w:themeColor="text2" w:themeTint="99"/>
                <w:sz w:val="26"/>
                <w:szCs w:val="26"/>
              </w:rPr>
            </w:pPr>
          </w:p>
        </w:tc>
        <w:tc>
          <w:tcPr>
            <w:tcW w:w="3433" w:type="dxa"/>
            <w:gridSpan w:val="3"/>
            <w:tcBorders>
              <w:top w:val="single" w:sz="4" w:space="0" w:color="auto"/>
              <w:left w:val="single" w:sz="4" w:space="0" w:color="auto"/>
              <w:bottom w:val="double" w:sz="4" w:space="0" w:color="auto"/>
              <w:right w:val="single" w:sz="4" w:space="0" w:color="auto"/>
            </w:tcBorders>
          </w:tcPr>
          <w:p w14:paraId="320A251E" w14:textId="35AD15C4" w:rsidR="00D620B3" w:rsidRPr="00CE30FB" w:rsidRDefault="00E55985" w:rsidP="00E621CB">
            <w:pPr>
              <w:pStyle w:val="Heading1"/>
              <w:rPr>
                <w:sz w:val="26"/>
                <w:szCs w:val="26"/>
              </w:rPr>
            </w:pPr>
            <w:r w:rsidRPr="00CE30FB">
              <w:rPr>
                <w:sz w:val="26"/>
                <w:szCs w:val="26"/>
              </w:rPr>
              <w:t>F3.A. IM|</w:t>
            </w:r>
            <w:proofErr w:type="gramStart"/>
            <w:r w:rsidRPr="00CE30FB">
              <w:rPr>
                <w:sz w:val="26"/>
                <w:szCs w:val="26"/>
              </w:rPr>
              <w:t>Sciences  Component</w:t>
            </w:r>
            <w:proofErr w:type="gramEnd"/>
          </w:p>
          <w:p w14:paraId="4A3EC0E5" w14:textId="77777777" w:rsidR="005D214B" w:rsidRPr="00CE30FB" w:rsidRDefault="005D214B" w:rsidP="00E55985">
            <w:pPr>
              <w:tabs>
                <w:tab w:val="left" w:pos="540"/>
              </w:tabs>
              <w:rPr>
                <w:color w:val="548DD4" w:themeColor="text2" w:themeTint="99"/>
                <w:sz w:val="26"/>
                <w:szCs w:val="26"/>
              </w:rPr>
            </w:pPr>
          </w:p>
          <w:p w14:paraId="5C9FAC2B" w14:textId="77777777" w:rsidR="00921AF3" w:rsidRPr="00CE30FB" w:rsidRDefault="00921AF3" w:rsidP="00E55985">
            <w:pPr>
              <w:tabs>
                <w:tab w:val="left" w:pos="540"/>
              </w:tabs>
              <w:rPr>
                <w:color w:val="548DD4" w:themeColor="text2" w:themeTint="99"/>
                <w:sz w:val="26"/>
                <w:szCs w:val="26"/>
              </w:rPr>
            </w:pPr>
          </w:p>
        </w:tc>
        <w:tc>
          <w:tcPr>
            <w:tcW w:w="3434" w:type="dxa"/>
            <w:tcBorders>
              <w:top w:val="single" w:sz="4" w:space="0" w:color="auto"/>
              <w:left w:val="single" w:sz="4" w:space="0" w:color="auto"/>
              <w:bottom w:val="double" w:sz="4" w:space="0" w:color="auto"/>
            </w:tcBorders>
          </w:tcPr>
          <w:p w14:paraId="749CDC5D" w14:textId="11BD5F65" w:rsidR="00D620B3" w:rsidRPr="00CE30FB" w:rsidRDefault="00E55985" w:rsidP="00E621CB">
            <w:pPr>
              <w:pStyle w:val="Heading1"/>
              <w:rPr>
                <w:sz w:val="26"/>
                <w:szCs w:val="26"/>
              </w:rPr>
            </w:pPr>
            <w:r w:rsidRPr="00CE30FB">
              <w:rPr>
                <w:sz w:val="26"/>
                <w:szCs w:val="26"/>
              </w:rPr>
              <w:t>F3-</w:t>
            </w:r>
            <w:proofErr w:type="gramStart"/>
            <w:r w:rsidRPr="00CE30FB">
              <w:rPr>
                <w:sz w:val="26"/>
                <w:szCs w:val="26"/>
              </w:rPr>
              <w:t>B  Industry</w:t>
            </w:r>
            <w:proofErr w:type="gramEnd"/>
            <w:r w:rsidRPr="00CE30FB">
              <w:rPr>
                <w:sz w:val="26"/>
                <w:szCs w:val="26"/>
              </w:rPr>
              <w:t xml:space="preserve"> Component</w:t>
            </w:r>
          </w:p>
          <w:p w14:paraId="40BEC775" w14:textId="77777777" w:rsidR="005D214B" w:rsidRPr="00CE30FB" w:rsidRDefault="005D214B" w:rsidP="00E55985">
            <w:pPr>
              <w:tabs>
                <w:tab w:val="left" w:pos="540"/>
              </w:tabs>
              <w:rPr>
                <w:color w:val="548DD4" w:themeColor="text2" w:themeTint="99"/>
                <w:sz w:val="26"/>
                <w:szCs w:val="26"/>
              </w:rPr>
            </w:pPr>
          </w:p>
          <w:p w14:paraId="71F6AE17" w14:textId="4255EBB6" w:rsidR="00D620B3" w:rsidRPr="00CE30FB" w:rsidRDefault="00D620B3" w:rsidP="00E55985">
            <w:pPr>
              <w:tabs>
                <w:tab w:val="left" w:pos="540"/>
              </w:tabs>
              <w:rPr>
                <w:color w:val="548DD4" w:themeColor="text2" w:themeTint="99"/>
                <w:sz w:val="26"/>
                <w:szCs w:val="26"/>
              </w:rPr>
            </w:pPr>
          </w:p>
          <w:p w14:paraId="1F81995A" w14:textId="77777777" w:rsidR="005D214B" w:rsidRPr="00CE30FB" w:rsidRDefault="005D214B" w:rsidP="00E55985">
            <w:pPr>
              <w:tabs>
                <w:tab w:val="left" w:pos="540"/>
              </w:tabs>
              <w:rPr>
                <w:color w:val="548DD4" w:themeColor="text2" w:themeTint="99"/>
                <w:sz w:val="26"/>
                <w:szCs w:val="26"/>
              </w:rPr>
            </w:pPr>
          </w:p>
          <w:p w14:paraId="49E4C1E0" w14:textId="77777777" w:rsidR="00D620B3" w:rsidRPr="00CE30FB" w:rsidRDefault="00D620B3" w:rsidP="00E55985">
            <w:pPr>
              <w:tabs>
                <w:tab w:val="left" w:pos="540"/>
              </w:tabs>
              <w:rPr>
                <w:color w:val="548DD4" w:themeColor="text2" w:themeTint="99"/>
                <w:sz w:val="26"/>
                <w:szCs w:val="26"/>
              </w:rPr>
            </w:pPr>
          </w:p>
        </w:tc>
      </w:tr>
      <w:tr w:rsidR="00D620B3" w:rsidRPr="00B53F92" w14:paraId="1E6C70CE" w14:textId="77777777" w:rsidTr="00CB00D9">
        <w:trPr>
          <w:cantSplit/>
          <w:trHeight w:val="1068"/>
        </w:trPr>
        <w:tc>
          <w:tcPr>
            <w:tcW w:w="4608" w:type="dxa"/>
            <w:gridSpan w:val="3"/>
            <w:tcBorders>
              <w:top w:val="double" w:sz="4" w:space="0" w:color="auto"/>
              <w:bottom w:val="double" w:sz="4" w:space="0" w:color="auto"/>
              <w:right w:val="single" w:sz="4" w:space="0" w:color="auto"/>
            </w:tcBorders>
          </w:tcPr>
          <w:p w14:paraId="43BEA53B" w14:textId="77777777" w:rsidR="00D620B3" w:rsidRPr="00B53F92" w:rsidRDefault="00D620B3" w:rsidP="00520F97">
            <w:pPr>
              <w:tabs>
                <w:tab w:val="left" w:pos="540"/>
              </w:tabs>
              <w:rPr>
                <w:sz w:val="20"/>
                <w:szCs w:val="20"/>
              </w:rPr>
            </w:pPr>
            <w:r w:rsidRPr="00B53F92">
              <w:rPr>
                <w:sz w:val="20"/>
                <w:szCs w:val="20"/>
              </w:rPr>
              <w:t xml:space="preserve"> </w:t>
            </w:r>
            <w:r w:rsidRPr="00E55985">
              <w:rPr>
                <w:color w:val="548DD4" w:themeColor="text2" w:themeTint="99"/>
                <w:sz w:val="22"/>
                <w:szCs w:val="22"/>
              </w:rPr>
              <w:t>SIGNATURE OF PRINCIPAL INVESTIGATOR</w:t>
            </w:r>
          </w:p>
          <w:p w14:paraId="03D5AC8B" w14:textId="77777777" w:rsidR="00D620B3" w:rsidRPr="00B53F92" w:rsidRDefault="00D620B3" w:rsidP="00520F97">
            <w:pPr>
              <w:tabs>
                <w:tab w:val="left" w:pos="540"/>
              </w:tabs>
              <w:rPr>
                <w:sz w:val="20"/>
                <w:szCs w:val="20"/>
              </w:rPr>
            </w:pPr>
          </w:p>
          <w:p w14:paraId="3748F762" w14:textId="4C28DDDD" w:rsidR="00D620B3" w:rsidRDefault="00D620B3" w:rsidP="00520F97">
            <w:pPr>
              <w:tabs>
                <w:tab w:val="left" w:pos="540"/>
              </w:tabs>
              <w:rPr>
                <w:sz w:val="20"/>
                <w:szCs w:val="20"/>
              </w:rPr>
            </w:pPr>
          </w:p>
          <w:p w14:paraId="56D44312" w14:textId="281DF6F0" w:rsidR="00E55985" w:rsidRDefault="00E55985" w:rsidP="00520F97">
            <w:pPr>
              <w:tabs>
                <w:tab w:val="left" w:pos="540"/>
              </w:tabs>
              <w:rPr>
                <w:sz w:val="20"/>
                <w:szCs w:val="20"/>
              </w:rPr>
            </w:pPr>
          </w:p>
          <w:p w14:paraId="20971029" w14:textId="5E53A67F" w:rsidR="00E55985" w:rsidRDefault="00E55985" w:rsidP="00520F97">
            <w:pPr>
              <w:tabs>
                <w:tab w:val="left" w:pos="540"/>
              </w:tabs>
              <w:rPr>
                <w:sz w:val="20"/>
                <w:szCs w:val="20"/>
              </w:rPr>
            </w:pPr>
          </w:p>
          <w:p w14:paraId="4A27396B" w14:textId="77777777" w:rsidR="00E55985" w:rsidRPr="00B53F92" w:rsidRDefault="00E55985" w:rsidP="00520F97">
            <w:pPr>
              <w:tabs>
                <w:tab w:val="left" w:pos="540"/>
              </w:tabs>
              <w:rPr>
                <w:sz w:val="20"/>
                <w:szCs w:val="20"/>
              </w:rPr>
            </w:pPr>
          </w:p>
          <w:p w14:paraId="3DDB3566" w14:textId="5DD28B32" w:rsidR="00D620B3" w:rsidRPr="00B53F92" w:rsidRDefault="00D620B3" w:rsidP="00520F97">
            <w:pPr>
              <w:tabs>
                <w:tab w:val="left" w:pos="540"/>
              </w:tabs>
              <w:rPr>
                <w:sz w:val="20"/>
                <w:szCs w:val="20"/>
              </w:rPr>
            </w:pPr>
            <w:r w:rsidRPr="00B53F92">
              <w:rPr>
                <w:sz w:val="20"/>
                <w:szCs w:val="20"/>
              </w:rPr>
              <w:t>Date</w:t>
            </w:r>
          </w:p>
          <w:p w14:paraId="1D9C65FE" w14:textId="77777777" w:rsidR="00D620B3" w:rsidRPr="00B53F92" w:rsidRDefault="00D620B3" w:rsidP="00520F97">
            <w:pPr>
              <w:tabs>
                <w:tab w:val="left" w:pos="540"/>
              </w:tabs>
              <w:rPr>
                <w:sz w:val="20"/>
                <w:szCs w:val="20"/>
              </w:rPr>
            </w:pPr>
          </w:p>
        </w:tc>
        <w:tc>
          <w:tcPr>
            <w:tcW w:w="5692" w:type="dxa"/>
            <w:gridSpan w:val="3"/>
            <w:tcBorders>
              <w:top w:val="double" w:sz="4" w:space="0" w:color="auto"/>
              <w:left w:val="single" w:sz="4" w:space="0" w:color="auto"/>
              <w:bottom w:val="double" w:sz="4" w:space="0" w:color="auto"/>
            </w:tcBorders>
          </w:tcPr>
          <w:p w14:paraId="1401963F" w14:textId="77777777" w:rsidR="00D620B3" w:rsidRPr="00E55985" w:rsidRDefault="00D620B3" w:rsidP="00520F97">
            <w:pPr>
              <w:tabs>
                <w:tab w:val="left" w:pos="540"/>
              </w:tabs>
              <w:rPr>
                <w:color w:val="548DD4" w:themeColor="text2" w:themeTint="99"/>
                <w:sz w:val="22"/>
                <w:szCs w:val="22"/>
              </w:rPr>
            </w:pPr>
            <w:r w:rsidRPr="00E55985">
              <w:rPr>
                <w:color w:val="548DD4" w:themeColor="text2" w:themeTint="99"/>
                <w:sz w:val="22"/>
                <w:szCs w:val="22"/>
              </w:rPr>
              <w:t>SIGNATURE OF PARTNER INDUSTRY</w:t>
            </w:r>
          </w:p>
          <w:p w14:paraId="1BEDA19E" w14:textId="77777777" w:rsidR="00D620B3" w:rsidRPr="00E55985" w:rsidRDefault="00D620B3" w:rsidP="00520F97">
            <w:pPr>
              <w:tabs>
                <w:tab w:val="left" w:pos="540"/>
              </w:tabs>
              <w:rPr>
                <w:color w:val="548DD4" w:themeColor="text2" w:themeTint="99"/>
                <w:sz w:val="22"/>
                <w:szCs w:val="22"/>
              </w:rPr>
            </w:pPr>
          </w:p>
          <w:p w14:paraId="065DDCC1" w14:textId="77777777" w:rsidR="00D620B3" w:rsidRPr="00B53F92" w:rsidRDefault="00985479" w:rsidP="00985479">
            <w:pPr>
              <w:tabs>
                <w:tab w:val="left" w:pos="1015"/>
              </w:tabs>
              <w:rPr>
                <w:sz w:val="20"/>
                <w:szCs w:val="20"/>
              </w:rPr>
            </w:pPr>
            <w:r w:rsidRPr="00B53F92">
              <w:rPr>
                <w:sz w:val="20"/>
                <w:szCs w:val="20"/>
              </w:rPr>
              <w:tab/>
            </w:r>
          </w:p>
          <w:p w14:paraId="59EA8DFC" w14:textId="77777777" w:rsidR="00D620B3" w:rsidRPr="00B53F92" w:rsidRDefault="00D620B3" w:rsidP="00520F97">
            <w:pPr>
              <w:tabs>
                <w:tab w:val="left" w:pos="540"/>
              </w:tabs>
              <w:rPr>
                <w:sz w:val="20"/>
                <w:szCs w:val="20"/>
              </w:rPr>
            </w:pPr>
          </w:p>
          <w:p w14:paraId="1655ED64" w14:textId="77777777" w:rsidR="00D620B3" w:rsidRPr="00B53F92" w:rsidRDefault="00D620B3" w:rsidP="00520F97">
            <w:pPr>
              <w:tabs>
                <w:tab w:val="left" w:pos="540"/>
              </w:tabs>
              <w:rPr>
                <w:sz w:val="20"/>
                <w:szCs w:val="20"/>
              </w:rPr>
            </w:pPr>
          </w:p>
          <w:p w14:paraId="5FCEF409" w14:textId="77777777" w:rsidR="00D620B3" w:rsidRPr="00B53F92" w:rsidRDefault="00D620B3" w:rsidP="00520F97">
            <w:pPr>
              <w:tabs>
                <w:tab w:val="left" w:pos="540"/>
              </w:tabs>
              <w:rPr>
                <w:sz w:val="20"/>
                <w:szCs w:val="20"/>
              </w:rPr>
            </w:pPr>
          </w:p>
          <w:p w14:paraId="2174F1C9" w14:textId="77777777" w:rsidR="00D620B3" w:rsidRPr="00B53F92" w:rsidRDefault="00D620B3" w:rsidP="00520F97">
            <w:pPr>
              <w:tabs>
                <w:tab w:val="left" w:pos="540"/>
              </w:tabs>
              <w:rPr>
                <w:sz w:val="20"/>
                <w:szCs w:val="20"/>
              </w:rPr>
            </w:pPr>
            <w:r w:rsidRPr="00B53F92">
              <w:rPr>
                <w:sz w:val="20"/>
                <w:szCs w:val="20"/>
              </w:rPr>
              <w:t>Date</w:t>
            </w:r>
          </w:p>
        </w:tc>
      </w:tr>
    </w:tbl>
    <w:p w14:paraId="41305EEF" w14:textId="77777777" w:rsidR="00D620B3" w:rsidRPr="00E05174" w:rsidRDefault="00D620B3" w:rsidP="00E05174"/>
    <w:tbl>
      <w:tblPr>
        <w:tblW w:w="10300" w:type="dxa"/>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4608"/>
        <w:gridCol w:w="5692"/>
      </w:tblGrid>
      <w:tr w:rsidR="00D620B3" w:rsidRPr="00B53F92" w14:paraId="1D7273D4" w14:textId="77777777" w:rsidTr="00CB00D9">
        <w:trPr>
          <w:cantSplit/>
          <w:trHeight w:val="4758"/>
        </w:trPr>
        <w:tc>
          <w:tcPr>
            <w:tcW w:w="4608" w:type="dxa"/>
            <w:tcBorders>
              <w:top w:val="double" w:sz="4" w:space="0" w:color="auto"/>
              <w:bottom w:val="double" w:sz="4" w:space="0" w:color="auto"/>
              <w:right w:val="single" w:sz="4" w:space="0" w:color="auto"/>
            </w:tcBorders>
          </w:tcPr>
          <w:p w14:paraId="77B6D754" w14:textId="77777777" w:rsidR="00D620B3" w:rsidRPr="00E55985" w:rsidRDefault="00D620B3" w:rsidP="00520F97">
            <w:pPr>
              <w:tabs>
                <w:tab w:val="left" w:pos="540"/>
              </w:tabs>
              <w:rPr>
                <w:color w:val="548DD4" w:themeColor="text2" w:themeTint="99"/>
                <w:sz w:val="22"/>
                <w:szCs w:val="22"/>
              </w:rPr>
            </w:pPr>
            <w:r w:rsidRPr="00E55985">
              <w:rPr>
                <w:color w:val="548DD4" w:themeColor="text2" w:themeTint="99"/>
                <w:sz w:val="22"/>
                <w:szCs w:val="22"/>
              </w:rPr>
              <w:t>ENDORSEMENT OF THE HEAD OF INSTITUTION (Vice-chancellor/Rector of University, Director of Degree-awarding Institutions)</w:t>
            </w:r>
          </w:p>
          <w:p w14:paraId="3C6FAFEC" w14:textId="77777777" w:rsidR="00D620B3" w:rsidRPr="00B53F92" w:rsidRDefault="00D620B3" w:rsidP="00520F97">
            <w:pPr>
              <w:tabs>
                <w:tab w:val="left" w:pos="540"/>
              </w:tabs>
              <w:rPr>
                <w:sz w:val="20"/>
                <w:szCs w:val="20"/>
              </w:rPr>
            </w:pPr>
          </w:p>
          <w:p w14:paraId="23BCB4B2" w14:textId="77777777" w:rsidR="00D620B3" w:rsidRPr="00B53F92" w:rsidRDefault="00D620B3" w:rsidP="00520F97">
            <w:pPr>
              <w:tabs>
                <w:tab w:val="left" w:pos="540"/>
              </w:tabs>
              <w:rPr>
                <w:sz w:val="20"/>
                <w:szCs w:val="20"/>
              </w:rPr>
            </w:pPr>
            <w:r w:rsidRPr="00B53F92">
              <w:rPr>
                <w:sz w:val="20"/>
                <w:szCs w:val="20"/>
              </w:rPr>
              <w:t>Signature &amp; Date</w:t>
            </w:r>
          </w:p>
          <w:p w14:paraId="196CE0D7" w14:textId="77777777" w:rsidR="00D620B3" w:rsidRPr="00B53F92" w:rsidRDefault="00D620B3" w:rsidP="00520F97">
            <w:pPr>
              <w:tabs>
                <w:tab w:val="left" w:pos="540"/>
              </w:tabs>
              <w:rPr>
                <w:sz w:val="20"/>
                <w:szCs w:val="20"/>
              </w:rPr>
            </w:pPr>
          </w:p>
          <w:p w14:paraId="00FA5939" w14:textId="4830646D" w:rsidR="00D620B3" w:rsidRDefault="00D620B3" w:rsidP="00520F97">
            <w:pPr>
              <w:tabs>
                <w:tab w:val="left" w:pos="540"/>
              </w:tabs>
              <w:rPr>
                <w:sz w:val="20"/>
                <w:szCs w:val="20"/>
              </w:rPr>
            </w:pPr>
          </w:p>
          <w:p w14:paraId="0389847D" w14:textId="4DAC6F8C" w:rsidR="00E55985" w:rsidRDefault="00E55985" w:rsidP="00520F97">
            <w:pPr>
              <w:tabs>
                <w:tab w:val="left" w:pos="540"/>
              </w:tabs>
              <w:rPr>
                <w:sz w:val="20"/>
                <w:szCs w:val="20"/>
              </w:rPr>
            </w:pPr>
          </w:p>
          <w:p w14:paraId="6B403A47" w14:textId="1A08AFA1" w:rsidR="00E55985" w:rsidRDefault="00E55985" w:rsidP="00520F97">
            <w:pPr>
              <w:tabs>
                <w:tab w:val="left" w:pos="540"/>
              </w:tabs>
              <w:rPr>
                <w:sz w:val="20"/>
                <w:szCs w:val="20"/>
              </w:rPr>
            </w:pPr>
          </w:p>
          <w:p w14:paraId="5A467473" w14:textId="77777777" w:rsidR="00E55985" w:rsidRPr="00B53F92" w:rsidRDefault="00E55985" w:rsidP="00520F97">
            <w:pPr>
              <w:tabs>
                <w:tab w:val="left" w:pos="540"/>
              </w:tabs>
              <w:rPr>
                <w:sz w:val="20"/>
                <w:szCs w:val="20"/>
              </w:rPr>
            </w:pPr>
          </w:p>
          <w:p w14:paraId="1F3D8D44" w14:textId="77777777" w:rsidR="00D620B3" w:rsidRPr="00B53F92" w:rsidRDefault="00D620B3" w:rsidP="00520F97">
            <w:pPr>
              <w:tabs>
                <w:tab w:val="left" w:pos="540"/>
              </w:tabs>
              <w:rPr>
                <w:sz w:val="20"/>
                <w:szCs w:val="20"/>
              </w:rPr>
            </w:pPr>
          </w:p>
          <w:p w14:paraId="17612DF7" w14:textId="0766595D" w:rsidR="00D620B3" w:rsidRPr="00B53F92" w:rsidRDefault="00D620B3" w:rsidP="00520F97">
            <w:pPr>
              <w:tabs>
                <w:tab w:val="left" w:pos="540"/>
              </w:tabs>
            </w:pPr>
            <w:r w:rsidRPr="00B53F92">
              <w:t>Name</w:t>
            </w:r>
            <w:r w:rsidRPr="00B53F92">
              <w:rPr>
                <w:b/>
              </w:rPr>
              <w:t>:</w:t>
            </w:r>
            <w:r w:rsidR="00921AF3" w:rsidRPr="00B53F92">
              <w:rPr>
                <w:rStyle w:val="Heading1Char"/>
                <w:b w:val="0"/>
                <w:color w:val="333333"/>
                <w:shd w:val="clear" w:color="auto" w:fill="FFFFFF"/>
              </w:rPr>
              <w:t xml:space="preserve"> </w:t>
            </w:r>
            <w:r w:rsidRPr="00B53F92">
              <w:t>Title</w:t>
            </w:r>
            <w:r w:rsidRPr="00B53F92">
              <w:rPr>
                <w:b/>
              </w:rPr>
              <w:t>:</w:t>
            </w:r>
            <w:r w:rsidR="00921AF3" w:rsidRPr="00B53F92">
              <w:rPr>
                <w:b/>
              </w:rPr>
              <w:t xml:space="preserve"> </w:t>
            </w:r>
            <w:r w:rsidR="00921AF3" w:rsidRPr="00B53F92">
              <w:rPr>
                <w:rStyle w:val="Strong"/>
                <w:b w:val="0"/>
                <w:color w:val="333333"/>
                <w:shd w:val="clear" w:color="auto" w:fill="FFFFFF"/>
              </w:rPr>
              <w:t xml:space="preserve">Director </w:t>
            </w:r>
            <w:proofErr w:type="spellStart"/>
            <w:r w:rsidR="00921AF3" w:rsidRPr="00B53F92">
              <w:rPr>
                <w:rStyle w:val="Strong"/>
                <w:b w:val="0"/>
                <w:color w:val="333333"/>
                <w:shd w:val="clear" w:color="auto" w:fill="FFFFFF"/>
              </w:rPr>
              <w:t>IMSciences</w:t>
            </w:r>
            <w:proofErr w:type="spellEnd"/>
          </w:p>
          <w:p w14:paraId="062D2DEB" w14:textId="77777777" w:rsidR="00822287" w:rsidRPr="00B53F92" w:rsidRDefault="00822287" w:rsidP="00520F97">
            <w:pPr>
              <w:tabs>
                <w:tab w:val="left" w:pos="540"/>
              </w:tabs>
            </w:pPr>
          </w:p>
          <w:p w14:paraId="29E16ED0" w14:textId="77777777" w:rsidR="00D620B3" w:rsidRPr="00B53F92" w:rsidRDefault="00D620B3" w:rsidP="00520F97">
            <w:pPr>
              <w:tabs>
                <w:tab w:val="left" w:pos="540"/>
              </w:tabs>
              <w:rPr>
                <w:sz w:val="20"/>
                <w:szCs w:val="20"/>
              </w:rPr>
            </w:pPr>
          </w:p>
          <w:p w14:paraId="4864F269" w14:textId="77777777" w:rsidR="00D620B3" w:rsidRPr="00B53F92" w:rsidRDefault="00D620B3" w:rsidP="00520F97">
            <w:pPr>
              <w:tabs>
                <w:tab w:val="left" w:pos="540"/>
              </w:tabs>
              <w:rPr>
                <w:sz w:val="20"/>
                <w:szCs w:val="20"/>
              </w:rPr>
            </w:pPr>
          </w:p>
          <w:p w14:paraId="63B47F9B" w14:textId="77777777" w:rsidR="00D620B3" w:rsidRPr="00B53F92" w:rsidRDefault="00D620B3" w:rsidP="00520F97">
            <w:pPr>
              <w:tabs>
                <w:tab w:val="left" w:pos="540"/>
              </w:tabs>
              <w:rPr>
                <w:sz w:val="20"/>
                <w:szCs w:val="20"/>
              </w:rPr>
            </w:pPr>
          </w:p>
        </w:tc>
        <w:tc>
          <w:tcPr>
            <w:tcW w:w="5692" w:type="dxa"/>
            <w:tcBorders>
              <w:top w:val="double" w:sz="4" w:space="0" w:color="auto"/>
              <w:left w:val="single" w:sz="4" w:space="0" w:color="auto"/>
              <w:bottom w:val="double" w:sz="4" w:space="0" w:color="auto"/>
            </w:tcBorders>
          </w:tcPr>
          <w:p w14:paraId="1E9058DE" w14:textId="77777777" w:rsidR="00D620B3" w:rsidRPr="00E55985" w:rsidRDefault="00D620B3" w:rsidP="00520F97">
            <w:pPr>
              <w:tabs>
                <w:tab w:val="left" w:pos="540"/>
              </w:tabs>
              <w:rPr>
                <w:color w:val="548DD4" w:themeColor="text2" w:themeTint="99"/>
                <w:sz w:val="22"/>
                <w:szCs w:val="22"/>
              </w:rPr>
            </w:pPr>
            <w:r w:rsidRPr="00E55985">
              <w:rPr>
                <w:color w:val="548DD4" w:themeColor="text2" w:themeTint="99"/>
                <w:sz w:val="22"/>
                <w:szCs w:val="22"/>
              </w:rPr>
              <w:t>ENDORSEMENT OF THE HEAD OF INDUSTRIAL ORGANIZATION</w:t>
            </w:r>
          </w:p>
          <w:p w14:paraId="22AE0448" w14:textId="77777777" w:rsidR="00D620B3" w:rsidRPr="00B53F92" w:rsidRDefault="00D620B3" w:rsidP="00520F97">
            <w:pPr>
              <w:tabs>
                <w:tab w:val="left" w:pos="540"/>
              </w:tabs>
              <w:rPr>
                <w:sz w:val="20"/>
                <w:szCs w:val="20"/>
              </w:rPr>
            </w:pPr>
          </w:p>
          <w:p w14:paraId="08E70A83" w14:textId="77777777" w:rsidR="00D620B3" w:rsidRPr="00B53F92" w:rsidRDefault="00D620B3" w:rsidP="00520F97">
            <w:pPr>
              <w:tabs>
                <w:tab w:val="left" w:pos="540"/>
              </w:tabs>
              <w:rPr>
                <w:sz w:val="20"/>
                <w:szCs w:val="20"/>
              </w:rPr>
            </w:pPr>
          </w:p>
          <w:p w14:paraId="228AFA97" w14:textId="77777777" w:rsidR="00D620B3" w:rsidRPr="00B53F92" w:rsidRDefault="00D620B3" w:rsidP="00520F97">
            <w:pPr>
              <w:tabs>
                <w:tab w:val="left" w:pos="540"/>
              </w:tabs>
              <w:rPr>
                <w:sz w:val="20"/>
                <w:szCs w:val="20"/>
              </w:rPr>
            </w:pPr>
          </w:p>
          <w:p w14:paraId="48BC32C5" w14:textId="6E2850C7" w:rsidR="00D620B3" w:rsidRPr="00B53F92" w:rsidRDefault="00D620B3" w:rsidP="00520F97">
            <w:pPr>
              <w:tabs>
                <w:tab w:val="left" w:pos="540"/>
              </w:tabs>
              <w:rPr>
                <w:sz w:val="20"/>
                <w:szCs w:val="20"/>
              </w:rPr>
            </w:pPr>
            <w:r w:rsidRPr="00B53F92">
              <w:rPr>
                <w:sz w:val="20"/>
                <w:szCs w:val="20"/>
              </w:rPr>
              <w:t>Signature &amp; Date</w:t>
            </w:r>
            <w:r w:rsidR="001B3FE9" w:rsidRPr="00B53F92">
              <w:rPr>
                <w:sz w:val="20"/>
                <w:szCs w:val="20"/>
              </w:rPr>
              <w:t>:</w:t>
            </w:r>
          </w:p>
          <w:p w14:paraId="76F48714" w14:textId="77777777" w:rsidR="00D620B3" w:rsidRPr="00B53F92" w:rsidRDefault="00D620B3" w:rsidP="00520F97">
            <w:pPr>
              <w:tabs>
                <w:tab w:val="left" w:pos="540"/>
              </w:tabs>
              <w:rPr>
                <w:sz w:val="20"/>
                <w:szCs w:val="20"/>
              </w:rPr>
            </w:pPr>
          </w:p>
          <w:p w14:paraId="1DEF1077" w14:textId="77777777" w:rsidR="00D620B3" w:rsidRPr="00B53F92" w:rsidRDefault="00D620B3" w:rsidP="00520F97">
            <w:pPr>
              <w:tabs>
                <w:tab w:val="left" w:pos="540"/>
              </w:tabs>
              <w:rPr>
                <w:sz w:val="20"/>
                <w:szCs w:val="20"/>
              </w:rPr>
            </w:pPr>
          </w:p>
          <w:p w14:paraId="775764FE" w14:textId="31DA5063" w:rsidR="00D620B3" w:rsidRPr="00B53F92" w:rsidRDefault="00D620B3" w:rsidP="00520F97">
            <w:pPr>
              <w:tabs>
                <w:tab w:val="left" w:pos="540"/>
              </w:tabs>
              <w:rPr>
                <w:sz w:val="20"/>
                <w:szCs w:val="20"/>
              </w:rPr>
            </w:pPr>
            <w:r w:rsidRPr="00B53F92">
              <w:rPr>
                <w:sz w:val="20"/>
                <w:szCs w:val="20"/>
              </w:rPr>
              <w:t>Name: Title:</w:t>
            </w:r>
            <w:r w:rsidR="001B3FE9" w:rsidRPr="00B53F92">
              <w:rPr>
                <w:sz w:val="20"/>
                <w:szCs w:val="20"/>
              </w:rPr>
              <w:t xml:space="preserve">  </w:t>
            </w:r>
          </w:p>
          <w:p w14:paraId="6ECA5437" w14:textId="77777777" w:rsidR="00D620B3" w:rsidRPr="00B53F92" w:rsidRDefault="00D620B3" w:rsidP="00520F97">
            <w:pPr>
              <w:tabs>
                <w:tab w:val="left" w:pos="540"/>
              </w:tabs>
              <w:rPr>
                <w:sz w:val="20"/>
                <w:szCs w:val="20"/>
              </w:rPr>
            </w:pPr>
          </w:p>
          <w:p w14:paraId="630DAA34" w14:textId="77777777" w:rsidR="00D620B3" w:rsidRPr="00B53F92" w:rsidRDefault="00D620B3" w:rsidP="00520F97">
            <w:pPr>
              <w:tabs>
                <w:tab w:val="left" w:pos="540"/>
              </w:tabs>
              <w:rPr>
                <w:sz w:val="20"/>
                <w:szCs w:val="20"/>
              </w:rPr>
            </w:pPr>
          </w:p>
          <w:p w14:paraId="1E478035" w14:textId="3273DCD1" w:rsidR="00D620B3" w:rsidRPr="00B53F92" w:rsidRDefault="00D620B3" w:rsidP="00520F97">
            <w:pPr>
              <w:tabs>
                <w:tab w:val="left" w:pos="540"/>
              </w:tabs>
              <w:rPr>
                <w:sz w:val="20"/>
                <w:szCs w:val="20"/>
              </w:rPr>
            </w:pPr>
            <w:r w:rsidRPr="00B53F92">
              <w:rPr>
                <w:sz w:val="20"/>
                <w:szCs w:val="20"/>
              </w:rPr>
              <w:t>Address:</w:t>
            </w:r>
          </w:p>
          <w:p w14:paraId="380E39A3" w14:textId="77777777" w:rsidR="00D620B3" w:rsidRPr="00B53F92" w:rsidRDefault="00D620B3" w:rsidP="00520F97">
            <w:pPr>
              <w:tabs>
                <w:tab w:val="left" w:pos="540"/>
              </w:tabs>
              <w:rPr>
                <w:sz w:val="20"/>
                <w:szCs w:val="20"/>
              </w:rPr>
            </w:pPr>
          </w:p>
          <w:p w14:paraId="14C5E787" w14:textId="1712CCA9" w:rsidR="00D620B3" w:rsidRPr="00B53F92" w:rsidRDefault="00D620B3" w:rsidP="00520F97">
            <w:pPr>
              <w:tabs>
                <w:tab w:val="left" w:pos="540"/>
              </w:tabs>
              <w:rPr>
                <w:sz w:val="20"/>
                <w:szCs w:val="20"/>
              </w:rPr>
            </w:pPr>
            <w:r w:rsidRPr="00B53F92">
              <w:rPr>
                <w:sz w:val="20"/>
                <w:szCs w:val="20"/>
              </w:rPr>
              <w:t>Phone:</w:t>
            </w:r>
            <w:r w:rsidR="001B3FE9" w:rsidRPr="00B53F92">
              <w:rPr>
                <w:sz w:val="20"/>
                <w:szCs w:val="20"/>
              </w:rPr>
              <w:t xml:space="preserve"> </w:t>
            </w:r>
            <w:r w:rsidRPr="00B53F92">
              <w:rPr>
                <w:sz w:val="20"/>
                <w:szCs w:val="20"/>
              </w:rPr>
              <w:t xml:space="preserve"> </w:t>
            </w:r>
          </w:p>
          <w:p w14:paraId="074FDA32" w14:textId="36A3E261" w:rsidR="00D620B3" w:rsidRPr="00B53F92" w:rsidRDefault="00D620B3" w:rsidP="00822287">
            <w:pPr>
              <w:tabs>
                <w:tab w:val="left" w:pos="540"/>
              </w:tabs>
              <w:rPr>
                <w:sz w:val="20"/>
                <w:szCs w:val="20"/>
              </w:rPr>
            </w:pPr>
            <w:r w:rsidRPr="00B53F92">
              <w:rPr>
                <w:sz w:val="20"/>
                <w:szCs w:val="20"/>
              </w:rPr>
              <w:t xml:space="preserve">E-mail: </w:t>
            </w:r>
            <w:r w:rsidR="00963B2E" w:rsidRPr="00B53F92">
              <w:rPr>
                <w:sz w:val="20"/>
                <w:szCs w:val="20"/>
              </w:rPr>
              <w:t xml:space="preserve"> </w:t>
            </w:r>
          </w:p>
        </w:tc>
      </w:tr>
    </w:tbl>
    <w:p w14:paraId="5F2DE427" w14:textId="77777777" w:rsidR="00E55985" w:rsidRDefault="00E55985" w:rsidP="00E55985">
      <w:pPr>
        <w:widowControl w:val="0"/>
        <w:autoSpaceDE w:val="0"/>
        <w:autoSpaceDN w:val="0"/>
        <w:adjustRightInd w:val="0"/>
      </w:pPr>
    </w:p>
    <w:p w14:paraId="73967EBE" w14:textId="77777777" w:rsidR="00E55985" w:rsidRDefault="00E55985">
      <w:r>
        <w:br w:type="page"/>
      </w:r>
    </w:p>
    <w:p w14:paraId="5FD0F999" w14:textId="64121903" w:rsidR="00D620B3" w:rsidRPr="00DA45FE" w:rsidRDefault="00D620B3" w:rsidP="00DA45FE">
      <w:pPr>
        <w:widowControl w:val="0"/>
        <w:autoSpaceDE w:val="0"/>
        <w:autoSpaceDN w:val="0"/>
        <w:adjustRightInd w:val="0"/>
        <w:jc w:val="center"/>
        <w:rPr>
          <w:color w:val="548DD4" w:themeColor="text2" w:themeTint="99"/>
          <w:sz w:val="38"/>
          <w:szCs w:val="38"/>
        </w:rPr>
      </w:pPr>
      <w:r w:rsidRPr="00DA45FE">
        <w:rPr>
          <w:color w:val="548DD4" w:themeColor="text2" w:themeTint="99"/>
          <w:sz w:val="38"/>
          <w:szCs w:val="38"/>
        </w:rPr>
        <w:t xml:space="preserve">Project </w:t>
      </w:r>
      <w:r w:rsidR="00DA45FE" w:rsidRPr="00DA45FE">
        <w:rPr>
          <w:color w:val="548DD4" w:themeColor="text2" w:themeTint="99"/>
          <w:sz w:val="38"/>
          <w:szCs w:val="38"/>
        </w:rPr>
        <w:t>Details</w:t>
      </w:r>
    </w:p>
    <w:p w14:paraId="6F045B4A" w14:textId="77777777" w:rsidR="00D620B3" w:rsidRPr="00B53F92" w:rsidRDefault="00D620B3" w:rsidP="00520F97"/>
    <w:p w14:paraId="152F17A0" w14:textId="77777777" w:rsidR="00D620B3" w:rsidRPr="0053395B" w:rsidRDefault="00D620B3" w:rsidP="0053395B">
      <w:pPr>
        <w:pStyle w:val="Heading1"/>
      </w:pPr>
      <w:r w:rsidRPr="0053395B">
        <w:t>1.  PROJECT SUMMARY</w:t>
      </w:r>
    </w:p>
    <w:p w14:paraId="4AAA24C6" w14:textId="77777777" w:rsidR="00D620B3" w:rsidRPr="00B53F92" w:rsidRDefault="00D620B3" w:rsidP="00A24680"/>
    <w:tbl>
      <w:tblPr>
        <w:tblW w:w="10296" w:type="dxa"/>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17338991" w14:textId="77777777">
        <w:tc>
          <w:tcPr>
            <w:tcW w:w="10296" w:type="dxa"/>
            <w:tcBorders>
              <w:top w:val="double" w:sz="4" w:space="0" w:color="auto"/>
              <w:bottom w:val="double" w:sz="4" w:space="0" w:color="auto"/>
            </w:tcBorders>
          </w:tcPr>
          <w:p w14:paraId="7C519CFD" w14:textId="77777777" w:rsidR="00D620B3" w:rsidRPr="00B53F92" w:rsidRDefault="00D620B3" w:rsidP="00520F97">
            <w:pPr>
              <w:pStyle w:val="BodyText3"/>
              <w:tabs>
                <w:tab w:val="clear" w:pos="540"/>
              </w:tabs>
              <w:spacing w:before="0"/>
              <w:rPr>
                <w:rFonts w:ascii="Times New Roman" w:hAnsi="Times New Roman" w:cs="Times New Roman"/>
                <w:sz w:val="20"/>
                <w:szCs w:val="20"/>
                <w:u w:val="single"/>
              </w:rPr>
            </w:pPr>
            <w:r w:rsidRPr="00B53F92">
              <w:rPr>
                <w:rFonts w:ascii="Times New Roman" w:hAnsi="Times New Roman" w:cs="Times New Roman"/>
                <w:sz w:val="20"/>
                <w:szCs w:val="20"/>
                <w:u w:val="single"/>
              </w:rPr>
              <w:t>Describe the proposed prototype and any research required using (about 250) words. Attach sketch/diagrams/photo, if needed, to illustrate your concept.</w:t>
            </w:r>
          </w:p>
          <w:p w14:paraId="620086AD" w14:textId="14EF8DB7" w:rsidR="0069151F" w:rsidRPr="00B53F92" w:rsidRDefault="00D00059" w:rsidP="00D00059">
            <w:pPr>
              <w:spacing w:before="240"/>
              <w:jc w:val="both"/>
            </w:pPr>
            <w:r w:rsidRPr="00B53F92">
              <w:t xml:space="preserve">.   </w:t>
            </w:r>
          </w:p>
          <w:p w14:paraId="493B82EC" w14:textId="77777777" w:rsidR="0069151F" w:rsidRPr="00B53F92" w:rsidRDefault="0069151F" w:rsidP="0069151F">
            <w:pPr>
              <w:tabs>
                <w:tab w:val="left" w:pos="540"/>
              </w:tabs>
              <w:jc w:val="both"/>
              <w:rPr>
                <w:sz w:val="20"/>
                <w:szCs w:val="20"/>
              </w:rPr>
            </w:pPr>
          </w:p>
          <w:p w14:paraId="0B1A7D0A" w14:textId="77777777" w:rsidR="0069151F" w:rsidRPr="00B53F92" w:rsidRDefault="0069151F" w:rsidP="0069151F">
            <w:pPr>
              <w:tabs>
                <w:tab w:val="left" w:pos="540"/>
              </w:tabs>
              <w:jc w:val="both"/>
              <w:rPr>
                <w:sz w:val="20"/>
                <w:szCs w:val="20"/>
              </w:rPr>
            </w:pPr>
          </w:p>
          <w:p w14:paraId="123BB24A" w14:textId="77777777" w:rsidR="0069151F" w:rsidRPr="00B53F92" w:rsidRDefault="0069151F" w:rsidP="0069151F">
            <w:pPr>
              <w:tabs>
                <w:tab w:val="left" w:pos="540"/>
              </w:tabs>
              <w:jc w:val="both"/>
              <w:rPr>
                <w:sz w:val="20"/>
                <w:szCs w:val="20"/>
              </w:rPr>
            </w:pPr>
          </w:p>
        </w:tc>
      </w:tr>
    </w:tbl>
    <w:p w14:paraId="2F313A7F" w14:textId="77777777" w:rsidR="00D620B3" w:rsidRPr="00B53F92" w:rsidRDefault="00D620B3" w:rsidP="00520F97">
      <w:pPr>
        <w:rPr>
          <w:sz w:val="20"/>
          <w:szCs w:val="20"/>
        </w:rPr>
      </w:pPr>
    </w:p>
    <w:p w14:paraId="0E9DE42B" w14:textId="77777777" w:rsidR="00D620B3" w:rsidRPr="0053395B" w:rsidRDefault="00D620B3" w:rsidP="002D4D0A">
      <w:pPr>
        <w:pStyle w:val="Heading1"/>
      </w:pPr>
      <w:r w:rsidRPr="00B53F92">
        <w:t>2.  PROPOSED GOALS/</w:t>
      </w:r>
      <w:r w:rsidR="0044581A" w:rsidRPr="00B53F92">
        <w:t xml:space="preserve"> </w:t>
      </w:r>
      <w:r w:rsidRPr="00B53F92">
        <w:t>OBJECTIVES</w:t>
      </w:r>
      <w:r w:rsidR="0044581A" w:rsidRPr="00B53F92">
        <w:t xml:space="preserve"> </w:t>
      </w:r>
      <w:r w:rsidRPr="00B53F92">
        <w:t>(please identify quantifiable goals)</w:t>
      </w:r>
    </w:p>
    <w:p w14:paraId="5A470AC7" w14:textId="77777777" w:rsidR="00D620B3" w:rsidRPr="00B53F92" w:rsidRDefault="00D620B3" w:rsidP="00A24680"/>
    <w:tbl>
      <w:tblPr>
        <w:tblW w:w="0" w:type="auto"/>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0837EE2F" w14:textId="77777777">
        <w:tc>
          <w:tcPr>
            <w:tcW w:w="10296" w:type="dxa"/>
            <w:tcBorders>
              <w:top w:val="double" w:sz="4" w:space="0" w:color="auto"/>
              <w:bottom w:val="double" w:sz="4" w:space="0" w:color="auto"/>
            </w:tcBorders>
          </w:tcPr>
          <w:p w14:paraId="7275673B" w14:textId="77777777" w:rsidR="00D620B3" w:rsidRPr="00B53F92" w:rsidRDefault="00D620B3" w:rsidP="00520F97">
            <w:pPr>
              <w:pStyle w:val="BodyText"/>
              <w:spacing w:before="0"/>
              <w:jc w:val="both"/>
              <w:rPr>
                <w:rFonts w:ascii="Times New Roman" w:hAnsi="Times New Roman" w:cs="Times New Roman"/>
                <w:sz w:val="20"/>
                <w:szCs w:val="20"/>
                <w:u w:val="single"/>
              </w:rPr>
            </w:pPr>
            <w:r w:rsidRPr="00B53F92">
              <w:rPr>
                <w:rFonts w:ascii="Times New Roman" w:hAnsi="Times New Roman" w:cs="Times New Roman"/>
                <w:sz w:val="20"/>
                <w:szCs w:val="20"/>
                <w:u w:val="single"/>
              </w:rPr>
              <w:t xml:space="preserve">Please clearly identify the output in the form of a </w:t>
            </w:r>
            <w:r w:rsidRPr="00B53F92">
              <w:rPr>
                <w:rFonts w:ascii="Times New Roman" w:hAnsi="Times New Roman" w:cs="Times New Roman"/>
                <w:b/>
                <w:bCs/>
                <w:sz w:val="20"/>
                <w:szCs w:val="20"/>
                <w:u w:val="single"/>
              </w:rPr>
              <w:t>product or process, need or relationship to industry</w:t>
            </w:r>
            <w:r w:rsidRPr="00B53F92">
              <w:rPr>
                <w:rFonts w:ascii="Times New Roman" w:hAnsi="Times New Roman" w:cs="Times New Roman"/>
                <w:sz w:val="20"/>
                <w:szCs w:val="20"/>
                <w:u w:val="single"/>
              </w:rPr>
              <w:t xml:space="preserve"> and also identify other end-users of your output/product.</w:t>
            </w:r>
          </w:p>
          <w:p w14:paraId="1D0634B4" w14:textId="77777777" w:rsidR="00D620B3" w:rsidRPr="00B53F92" w:rsidRDefault="00D620B3" w:rsidP="00520F97"/>
          <w:p w14:paraId="12209105" w14:textId="77777777" w:rsidR="00D620B3" w:rsidRPr="00B53F92" w:rsidRDefault="00D620B3" w:rsidP="00520F97">
            <w:r w:rsidRPr="00B53F92">
              <w:rPr>
                <w:b/>
                <w:bCs/>
              </w:rPr>
              <w:t>GOALS/OBJECTIVES</w:t>
            </w:r>
          </w:p>
          <w:p w14:paraId="6C9314E8" w14:textId="77777777" w:rsidR="0069151F" w:rsidRDefault="0069151F" w:rsidP="00DA45FE"/>
          <w:p w14:paraId="7595A06A" w14:textId="451C5FC6" w:rsidR="00DA45FE" w:rsidRPr="00B53F92" w:rsidRDefault="00DA45FE" w:rsidP="00DA45FE"/>
        </w:tc>
      </w:tr>
    </w:tbl>
    <w:p w14:paraId="64B9354C" w14:textId="77777777" w:rsidR="00D620B3" w:rsidRPr="0053395B" w:rsidRDefault="00D620B3" w:rsidP="002D4D0A">
      <w:pPr>
        <w:pStyle w:val="Heading1"/>
      </w:pPr>
      <w:r w:rsidRPr="00B53F92">
        <w:t xml:space="preserve">3.   </w:t>
      </w:r>
      <w:r w:rsidR="00E41F28" w:rsidRPr="00B53F92">
        <w:t>INTRODUCTION (</w:t>
      </w:r>
      <w:r w:rsidRPr="00B53F92">
        <w:t>not to exceed one page)</w:t>
      </w:r>
    </w:p>
    <w:p w14:paraId="303E959A" w14:textId="77777777" w:rsidR="00D620B3" w:rsidRPr="00B53F92" w:rsidRDefault="00D620B3" w:rsidP="00A508FA"/>
    <w:tbl>
      <w:tblPr>
        <w:tblW w:w="0" w:type="auto"/>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150E61B0" w14:textId="77777777">
        <w:tc>
          <w:tcPr>
            <w:tcW w:w="10296" w:type="dxa"/>
            <w:tcBorders>
              <w:top w:val="double" w:sz="4" w:space="0" w:color="auto"/>
              <w:bottom w:val="double" w:sz="4" w:space="0" w:color="auto"/>
            </w:tcBorders>
          </w:tcPr>
          <w:p w14:paraId="6BFE0B7C" w14:textId="77777777" w:rsidR="00D620B3" w:rsidRPr="00B53F92" w:rsidRDefault="00D620B3" w:rsidP="00520F97">
            <w:pPr>
              <w:pStyle w:val="BodyTextIndent2"/>
              <w:tabs>
                <w:tab w:val="clear" w:pos="540"/>
              </w:tabs>
              <w:spacing w:before="0"/>
              <w:ind w:left="0" w:firstLine="0"/>
              <w:jc w:val="both"/>
              <w:rPr>
                <w:rFonts w:ascii="Times New Roman" w:hAnsi="Times New Roman" w:cs="Times New Roman"/>
                <w:sz w:val="22"/>
                <w:szCs w:val="22"/>
                <w:u w:val="single"/>
              </w:rPr>
            </w:pPr>
            <w:r w:rsidRPr="00B53F92">
              <w:rPr>
                <w:rFonts w:ascii="Times New Roman" w:hAnsi="Times New Roman" w:cs="Times New Roman"/>
                <w:sz w:val="22"/>
                <w:szCs w:val="22"/>
                <w:u w:val="single"/>
              </w:rPr>
              <w:t>The introduction should consist of three paragraphs; the first paragraph should indicate the scientific and/or commercial basis on which the project is based.  The second paragraph should introduce the precise nature of the project, and the final paragraph should indicate the proposed objectives in the light of the first two paragraphs and explain clearly what the reader will see in the main body of the proposal.</w:t>
            </w:r>
          </w:p>
          <w:p w14:paraId="0C0B8C63" w14:textId="77777777" w:rsidR="00D620B3" w:rsidRPr="00B53F92" w:rsidRDefault="00D620B3" w:rsidP="00520F97">
            <w:pPr>
              <w:jc w:val="both"/>
              <w:rPr>
                <w:b/>
                <w:bCs/>
                <w:i/>
                <w:iCs/>
                <w:sz w:val="22"/>
                <w:szCs w:val="22"/>
              </w:rPr>
            </w:pPr>
          </w:p>
          <w:p w14:paraId="78438458" w14:textId="77777777" w:rsidR="00D00059" w:rsidRPr="00B53F92" w:rsidRDefault="00D00059" w:rsidP="00D00059">
            <w:pPr>
              <w:spacing w:before="240" w:line="360" w:lineRule="auto"/>
              <w:jc w:val="both"/>
              <w:rPr>
                <w:sz w:val="22"/>
                <w:szCs w:val="22"/>
              </w:rPr>
            </w:pPr>
            <w:r w:rsidRPr="00B53F92">
              <w:rPr>
                <w:sz w:val="22"/>
                <w:szCs w:val="22"/>
              </w:rPr>
              <w:t xml:space="preserve">The main objective of the study is to find the behavioral response of the people in market when incentive and awareness regarding to plastic bag are provided to them is there any significance change in their willingness to pay to reduce the consumption of poly bags occur or not? </w:t>
            </w:r>
          </w:p>
          <w:p w14:paraId="51390F57" w14:textId="77777777" w:rsidR="002408F4" w:rsidRPr="00673D81" w:rsidRDefault="00D00059" w:rsidP="00673D81">
            <w:pPr>
              <w:spacing w:before="240" w:line="360" w:lineRule="auto"/>
              <w:jc w:val="both"/>
              <w:rPr>
                <w:sz w:val="22"/>
                <w:szCs w:val="22"/>
              </w:rPr>
            </w:pPr>
            <w:r w:rsidRPr="00B53F92">
              <w:rPr>
                <w:sz w:val="22"/>
                <w:szCs w:val="22"/>
              </w:rPr>
              <w:t>Study will provide a new mechanism for the minimization of any general problem that may help in policy making and may find some sort of solution while using a non price instruments. And it will also reduce the environmental problem face by general people.</w:t>
            </w:r>
          </w:p>
        </w:tc>
      </w:tr>
    </w:tbl>
    <w:p w14:paraId="63C651AF" w14:textId="77777777" w:rsidR="00D620B3" w:rsidRPr="00B53F92" w:rsidRDefault="00D620B3" w:rsidP="00520F97">
      <w:pPr>
        <w:pStyle w:val="Caption"/>
        <w:rPr>
          <w:rFonts w:ascii="Times New Roman" w:hAnsi="Times New Roman" w:cs="Times New Roman"/>
          <w:sz w:val="20"/>
          <w:szCs w:val="20"/>
        </w:rPr>
      </w:pPr>
    </w:p>
    <w:p w14:paraId="4A38A1FB" w14:textId="77777777" w:rsidR="00D620B3" w:rsidRPr="00B53F92" w:rsidRDefault="00D620B3" w:rsidP="00520F97">
      <w:pPr>
        <w:pStyle w:val="Caption"/>
        <w:rPr>
          <w:rFonts w:ascii="Times New Roman" w:hAnsi="Times New Roman" w:cs="Times New Roman"/>
          <w:sz w:val="2"/>
          <w:szCs w:val="2"/>
        </w:rPr>
      </w:pPr>
    </w:p>
    <w:p w14:paraId="74B55951" w14:textId="77777777" w:rsidR="00673D81" w:rsidRPr="00673D81" w:rsidRDefault="00673D81" w:rsidP="00673D81"/>
    <w:p w14:paraId="6C305BDA" w14:textId="77777777" w:rsidR="00B569FA" w:rsidRPr="00B53F92" w:rsidRDefault="00B569FA" w:rsidP="00520F97">
      <w:pPr>
        <w:pStyle w:val="Caption"/>
        <w:rPr>
          <w:rFonts w:ascii="Times New Roman" w:hAnsi="Times New Roman" w:cs="Times New Roman"/>
          <w:sz w:val="22"/>
          <w:szCs w:val="22"/>
        </w:rPr>
      </w:pPr>
    </w:p>
    <w:p w14:paraId="1640BBE6" w14:textId="77777777" w:rsidR="00D620B3" w:rsidRPr="00526CA3" w:rsidRDefault="00D620B3" w:rsidP="00526CA3">
      <w:pPr>
        <w:pStyle w:val="Heading1"/>
      </w:pPr>
      <w:r w:rsidRPr="00526CA3">
        <w:t xml:space="preserve">4A. BACKGROUND AND METHODOLOGY OF THE PROPOSED </w:t>
      </w:r>
      <w:r w:rsidR="0039198F" w:rsidRPr="00526CA3">
        <w:t>RESEARCH (</w:t>
      </w:r>
      <w:r w:rsidRPr="00526CA3">
        <w:t>Not to exceed two pages)</w:t>
      </w:r>
    </w:p>
    <w:p w14:paraId="4C752A37" w14:textId="77777777" w:rsidR="00D620B3" w:rsidRPr="00B53F92" w:rsidRDefault="00D620B3" w:rsidP="00C62EAA"/>
    <w:tbl>
      <w:tblPr>
        <w:tblW w:w="0" w:type="auto"/>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33892827" w14:textId="77777777">
        <w:tc>
          <w:tcPr>
            <w:tcW w:w="10296" w:type="dxa"/>
            <w:tcBorders>
              <w:top w:val="double" w:sz="4" w:space="0" w:color="auto"/>
              <w:bottom w:val="double" w:sz="4" w:space="0" w:color="auto"/>
            </w:tcBorders>
          </w:tcPr>
          <w:p w14:paraId="45E15AA5" w14:textId="77777777" w:rsidR="00D620B3" w:rsidRPr="00B53F92" w:rsidRDefault="00D620B3" w:rsidP="00520F97">
            <w:pPr>
              <w:rPr>
                <w:sz w:val="20"/>
                <w:szCs w:val="20"/>
                <w:u w:val="single"/>
              </w:rPr>
            </w:pPr>
            <w:r w:rsidRPr="00B53F92">
              <w:rPr>
                <w:sz w:val="20"/>
                <w:szCs w:val="20"/>
                <w:u w:val="single"/>
              </w:rPr>
              <w:t>A comprehensive and up to-date justification for the proposed program for technology development, industrial growth, national economy</w:t>
            </w:r>
            <w:r w:rsidR="00E41F28" w:rsidRPr="00B53F92">
              <w:rPr>
                <w:sz w:val="20"/>
                <w:szCs w:val="20"/>
                <w:u w:val="single"/>
              </w:rPr>
              <w:t xml:space="preserve"> </w:t>
            </w:r>
            <w:r w:rsidR="00D42D5F" w:rsidRPr="00B53F92">
              <w:rPr>
                <w:sz w:val="20"/>
                <w:szCs w:val="20"/>
                <w:u w:val="single"/>
              </w:rPr>
              <w:t>and contribution to society</w:t>
            </w:r>
            <w:r w:rsidRPr="00B53F92">
              <w:rPr>
                <w:sz w:val="20"/>
                <w:szCs w:val="20"/>
                <w:u w:val="single"/>
              </w:rPr>
              <w:t xml:space="preserve">. </w:t>
            </w:r>
          </w:p>
          <w:p w14:paraId="715F3D89" w14:textId="77777777" w:rsidR="00D620B3" w:rsidRPr="00B53F92" w:rsidRDefault="00D620B3" w:rsidP="0069789B">
            <w:pPr>
              <w:rPr>
                <w:sz w:val="20"/>
                <w:szCs w:val="20"/>
              </w:rPr>
            </w:pPr>
          </w:p>
          <w:p w14:paraId="5453F274" w14:textId="77777777" w:rsidR="00D42D5F" w:rsidRPr="00B53F92" w:rsidRDefault="00D42D5F" w:rsidP="00774B91">
            <w:pPr>
              <w:spacing w:line="360" w:lineRule="auto"/>
              <w:jc w:val="both"/>
              <w:rPr>
                <w:sz w:val="20"/>
                <w:szCs w:val="20"/>
              </w:rPr>
            </w:pPr>
          </w:p>
        </w:tc>
      </w:tr>
    </w:tbl>
    <w:p w14:paraId="2FD63C1B" w14:textId="77777777" w:rsidR="00D620B3" w:rsidRPr="0053395B" w:rsidRDefault="00D620B3" w:rsidP="0053395B"/>
    <w:p w14:paraId="48CCACC7" w14:textId="77777777" w:rsidR="00673D81" w:rsidRDefault="00673D81" w:rsidP="00673D81"/>
    <w:p w14:paraId="6F0D2761" w14:textId="77777777" w:rsidR="00673D81" w:rsidRDefault="00673D81" w:rsidP="00673D81"/>
    <w:p w14:paraId="66ACB351" w14:textId="77777777" w:rsidR="00673D81" w:rsidRPr="00673D81" w:rsidRDefault="00673D81" w:rsidP="00673D81"/>
    <w:p w14:paraId="0A6806AB" w14:textId="77777777" w:rsidR="00D620B3" w:rsidRPr="00B53F92" w:rsidRDefault="00D620B3" w:rsidP="00520F97">
      <w:pPr>
        <w:pStyle w:val="Caption"/>
        <w:rPr>
          <w:rFonts w:ascii="Times New Roman" w:hAnsi="Times New Roman" w:cs="Times New Roman"/>
          <w:sz w:val="2"/>
          <w:szCs w:val="2"/>
        </w:rPr>
      </w:pPr>
    </w:p>
    <w:p w14:paraId="53D4723C" w14:textId="77777777" w:rsidR="00D620B3" w:rsidRPr="00B53F92" w:rsidRDefault="00D620B3" w:rsidP="00520F97">
      <w:pPr>
        <w:pStyle w:val="Caption"/>
        <w:rPr>
          <w:rFonts w:ascii="Times New Roman" w:hAnsi="Times New Roman" w:cs="Times New Roman"/>
          <w:sz w:val="16"/>
          <w:szCs w:val="16"/>
        </w:rPr>
      </w:pPr>
      <w:r w:rsidRPr="00114B97">
        <w:rPr>
          <w:rFonts w:ascii="Times New Roman" w:hAnsi="Times New Roman" w:cs="Times New Roman"/>
          <w:caps/>
          <w:color w:val="548DD4" w:themeColor="text2" w:themeTint="99"/>
          <w:sz w:val="28"/>
          <w:szCs w:val="28"/>
        </w:rPr>
        <w:t>4B. RESEARCH PLAN: SCHEDULE/</w:t>
      </w:r>
      <w:r w:rsidR="00E41F28" w:rsidRPr="00114B97">
        <w:rPr>
          <w:rFonts w:ascii="Times New Roman" w:hAnsi="Times New Roman" w:cs="Times New Roman"/>
          <w:caps/>
          <w:color w:val="548DD4" w:themeColor="text2" w:themeTint="99"/>
          <w:sz w:val="28"/>
          <w:szCs w:val="28"/>
        </w:rPr>
        <w:t>PHASING</w:t>
      </w:r>
      <w:r w:rsidR="00E41F28" w:rsidRPr="00B53F92">
        <w:rPr>
          <w:rFonts w:ascii="Times New Roman" w:hAnsi="Times New Roman" w:cs="Times New Roman"/>
          <w:sz w:val="20"/>
          <w:szCs w:val="20"/>
        </w:rPr>
        <w:t xml:space="preserve"> (</w:t>
      </w:r>
      <w:r w:rsidRPr="00B53F92">
        <w:rPr>
          <w:rFonts w:ascii="Times New Roman" w:hAnsi="Times New Roman" w:cs="Times New Roman"/>
          <w:b w:val="0"/>
          <w:bCs w:val="0"/>
          <w:color w:val="C00000"/>
          <w:sz w:val="20"/>
          <w:szCs w:val="20"/>
        </w:rPr>
        <w:t>Preferably with a time-chart not to exceed one page</w:t>
      </w:r>
      <w:r w:rsidR="00D42D5F" w:rsidRPr="00B53F92">
        <w:rPr>
          <w:rFonts w:ascii="Times New Roman" w:hAnsi="Times New Roman" w:cs="Times New Roman"/>
          <w:b w:val="0"/>
          <w:bCs w:val="0"/>
          <w:color w:val="C00000"/>
          <w:sz w:val="20"/>
          <w:szCs w:val="20"/>
        </w:rPr>
        <w:t>, follow the sample as given below</w:t>
      </w:r>
      <w:r w:rsidRPr="00B53F92">
        <w:rPr>
          <w:rFonts w:ascii="Times New Roman" w:hAnsi="Times New Roman" w:cs="Times New Roman"/>
          <w:sz w:val="20"/>
          <w:szCs w:val="20"/>
        </w:rPr>
        <w:t>)</w:t>
      </w:r>
    </w:p>
    <w:p w14:paraId="182F56C5" w14:textId="77777777" w:rsidR="00D620B3" w:rsidRPr="00B53F92" w:rsidRDefault="00D620B3" w:rsidP="00180690"/>
    <w:tbl>
      <w:tblPr>
        <w:tblW w:w="0" w:type="auto"/>
        <w:tblInd w:w="-106"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5D9CA810" w14:textId="77777777">
        <w:tc>
          <w:tcPr>
            <w:tcW w:w="10296" w:type="dxa"/>
            <w:tcBorders>
              <w:top w:val="double" w:sz="4" w:space="0" w:color="auto"/>
              <w:bottom w:val="double" w:sz="4" w:space="0" w:color="auto"/>
            </w:tcBorders>
          </w:tcPr>
          <w:p w14:paraId="63821B98" w14:textId="77777777" w:rsidR="00D620B3" w:rsidRDefault="00D620B3" w:rsidP="009F25F2">
            <w:pPr>
              <w:jc w:val="center"/>
              <w:rPr>
                <w:sz w:val="20"/>
                <w:szCs w:val="20"/>
              </w:rPr>
            </w:pPr>
          </w:p>
          <w:p w14:paraId="190D524F" w14:textId="77777777" w:rsidR="009F25F2" w:rsidRDefault="009F25F2" w:rsidP="009F25F2">
            <w:pPr>
              <w:jc w:val="center"/>
              <w:rPr>
                <w:sz w:val="20"/>
                <w:szCs w:val="20"/>
              </w:rPr>
            </w:pPr>
          </w:p>
          <w:p w14:paraId="470E8D4B" w14:textId="77777777" w:rsidR="009F25F2" w:rsidRDefault="009F25F2" w:rsidP="009F25F2">
            <w:pPr>
              <w:jc w:val="center"/>
              <w:rPr>
                <w:sz w:val="20"/>
                <w:szCs w:val="20"/>
              </w:rPr>
            </w:pPr>
          </w:p>
          <w:p w14:paraId="44105306" w14:textId="77777777" w:rsidR="009F25F2" w:rsidRDefault="009F25F2" w:rsidP="009F25F2">
            <w:pPr>
              <w:jc w:val="center"/>
              <w:rPr>
                <w:sz w:val="20"/>
                <w:szCs w:val="20"/>
              </w:rPr>
            </w:pPr>
          </w:p>
          <w:p w14:paraId="63D585CC" w14:textId="77777777" w:rsidR="009F25F2" w:rsidRDefault="009F25F2" w:rsidP="009F25F2">
            <w:pPr>
              <w:jc w:val="center"/>
              <w:rPr>
                <w:sz w:val="20"/>
                <w:szCs w:val="20"/>
              </w:rPr>
            </w:pPr>
          </w:p>
          <w:p w14:paraId="30D7181A" w14:textId="77777777" w:rsidR="009F25F2" w:rsidRDefault="009F25F2" w:rsidP="009F25F2">
            <w:pPr>
              <w:jc w:val="center"/>
              <w:rPr>
                <w:sz w:val="20"/>
                <w:szCs w:val="20"/>
              </w:rPr>
            </w:pPr>
          </w:p>
          <w:p w14:paraId="75C5AF5E" w14:textId="77777777" w:rsidR="009F25F2" w:rsidRDefault="009F25F2" w:rsidP="009F25F2">
            <w:pPr>
              <w:jc w:val="center"/>
              <w:rPr>
                <w:sz w:val="20"/>
                <w:szCs w:val="20"/>
              </w:rPr>
            </w:pPr>
          </w:p>
          <w:p w14:paraId="06A40691" w14:textId="46C45A36" w:rsidR="009F25F2" w:rsidRPr="00B53F92" w:rsidRDefault="009F25F2" w:rsidP="009F25F2">
            <w:pPr>
              <w:jc w:val="center"/>
              <w:rPr>
                <w:sz w:val="20"/>
                <w:szCs w:val="20"/>
              </w:rPr>
            </w:pPr>
          </w:p>
        </w:tc>
      </w:tr>
    </w:tbl>
    <w:p w14:paraId="5DE86147" w14:textId="77777777" w:rsidR="00D620B3" w:rsidRPr="0053395B" w:rsidRDefault="00D620B3" w:rsidP="0053395B"/>
    <w:p w14:paraId="36E8B71C" w14:textId="77777777" w:rsidR="00D620B3" w:rsidRPr="00B53F92" w:rsidRDefault="00D620B3" w:rsidP="002D4D0A">
      <w:pPr>
        <w:pStyle w:val="Heading1"/>
        <w:rPr>
          <w:rStyle w:val="CaptionChar"/>
          <w:rFonts w:ascii="Times New Roman" w:hAnsi="Times New Roman" w:cs="Times New Roman"/>
          <w:caps w:val="0"/>
          <w:sz w:val="16"/>
          <w:szCs w:val="16"/>
        </w:rPr>
      </w:pPr>
      <w:r w:rsidRPr="00114B97">
        <w:rPr>
          <w:b w:val="0"/>
          <w:bCs w:val="0"/>
          <w:caps w:val="0"/>
        </w:rPr>
        <w:t>4C. REFERENCES</w:t>
      </w:r>
      <w:r w:rsidR="008252F0" w:rsidRPr="00B53F92">
        <w:t xml:space="preserve"> </w:t>
      </w:r>
      <w:r w:rsidRPr="00B53F92">
        <w:rPr>
          <w:rStyle w:val="CaptionChar"/>
          <w:rFonts w:ascii="Times New Roman" w:hAnsi="Times New Roman" w:cs="Times New Roman"/>
          <w:caps w:val="0"/>
          <w:sz w:val="20"/>
          <w:szCs w:val="20"/>
        </w:rPr>
        <w:t>(</w:t>
      </w:r>
      <w:r w:rsidRPr="00B53F92">
        <w:rPr>
          <w:rStyle w:val="CaptionChar"/>
          <w:rFonts w:ascii="Times New Roman" w:hAnsi="Times New Roman" w:cs="Times New Roman"/>
          <w:caps w:val="0"/>
          <w:color w:val="C00000"/>
          <w:sz w:val="20"/>
          <w:szCs w:val="20"/>
        </w:rPr>
        <w:t>cited in 3, 4A &amp; 4B; not to exceed two pages</w:t>
      </w:r>
      <w:r w:rsidR="002B68A6" w:rsidRPr="00B53F92">
        <w:rPr>
          <w:rStyle w:val="CaptionChar"/>
          <w:rFonts w:ascii="Times New Roman" w:hAnsi="Times New Roman" w:cs="Times New Roman"/>
          <w:caps w:val="0"/>
          <w:color w:val="C00000"/>
          <w:sz w:val="20"/>
          <w:szCs w:val="20"/>
        </w:rPr>
        <w:t>,</w:t>
      </w:r>
      <w:r w:rsidR="00B84559" w:rsidRPr="00B53F92">
        <w:rPr>
          <w:rStyle w:val="CaptionChar"/>
          <w:rFonts w:ascii="Times New Roman" w:hAnsi="Times New Roman" w:cs="Times New Roman"/>
          <w:caps w:val="0"/>
          <w:color w:val="C00000"/>
          <w:sz w:val="20"/>
          <w:szCs w:val="20"/>
        </w:rPr>
        <w:t xml:space="preserve"> follow the reference style as given below</w:t>
      </w:r>
      <w:r w:rsidRPr="00B53F92">
        <w:rPr>
          <w:rStyle w:val="CaptionChar"/>
          <w:rFonts w:ascii="Times New Roman" w:hAnsi="Times New Roman" w:cs="Times New Roman"/>
          <w:caps w:val="0"/>
          <w:sz w:val="20"/>
          <w:szCs w:val="20"/>
        </w:rPr>
        <w:t>)</w:t>
      </w:r>
    </w:p>
    <w:p w14:paraId="18C5909B" w14:textId="77777777" w:rsidR="00D620B3" w:rsidRPr="00B53F92" w:rsidRDefault="00D620B3" w:rsidP="00180690"/>
    <w:tbl>
      <w:tblPr>
        <w:tblW w:w="0" w:type="auto"/>
        <w:tblInd w:w="2"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675BA520" w14:textId="77777777">
        <w:tc>
          <w:tcPr>
            <w:tcW w:w="10296" w:type="dxa"/>
            <w:tcBorders>
              <w:top w:val="double" w:sz="4" w:space="0" w:color="auto"/>
              <w:bottom w:val="double" w:sz="4" w:space="0" w:color="auto"/>
            </w:tcBorders>
          </w:tcPr>
          <w:p w14:paraId="6E493F35" w14:textId="4C9484FF" w:rsidR="009F25F2" w:rsidRPr="00B53F92" w:rsidRDefault="00D620B3" w:rsidP="009F25F2">
            <w:pPr>
              <w:pStyle w:val="Bibliography"/>
              <w:rPr>
                <w:color w:val="222222"/>
              </w:rPr>
            </w:pPr>
            <w:r w:rsidRPr="00B53F92">
              <w:rPr>
                <w:rFonts w:ascii="Times New Roman" w:hAnsi="Times New Roman" w:cs="Times New Roman"/>
              </w:rPr>
              <w:t>[</w:t>
            </w:r>
          </w:p>
          <w:p w14:paraId="246D7980" w14:textId="3BE59C9D" w:rsidR="00D620B3" w:rsidRPr="00B53F92" w:rsidRDefault="00D620B3" w:rsidP="00FB5898">
            <w:pPr>
              <w:jc w:val="both"/>
              <w:rPr>
                <w:color w:val="222222"/>
              </w:rPr>
            </w:pPr>
          </w:p>
          <w:p w14:paraId="16DAEA4F" w14:textId="77777777" w:rsidR="00D620B3" w:rsidRPr="00B53F92" w:rsidRDefault="00D620B3" w:rsidP="00FB5898">
            <w:pPr>
              <w:jc w:val="both"/>
              <w:rPr>
                <w:sz w:val="20"/>
                <w:szCs w:val="20"/>
              </w:rPr>
            </w:pPr>
          </w:p>
        </w:tc>
      </w:tr>
    </w:tbl>
    <w:p w14:paraId="41DAA0F4" w14:textId="77777777" w:rsidR="00D620B3" w:rsidRPr="0053395B" w:rsidRDefault="00D620B3" w:rsidP="0053395B"/>
    <w:p w14:paraId="7B5D92CB" w14:textId="77777777" w:rsidR="00D620B3" w:rsidRPr="00114B97" w:rsidRDefault="00D620B3" w:rsidP="002D4D0A">
      <w:pPr>
        <w:pStyle w:val="Heading1"/>
      </w:pPr>
      <w:r w:rsidRPr="00114B97">
        <w:t>5. IMPACT</w:t>
      </w:r>
    </w:p>
    <w:p w14:paraId="4FD57400" w14:textId="77777777" w:rsidR="00D620B3" w:rsidRPr="00B53F92" w:rsidRDefault="00D620B3" w:rsidP="00A508FA"/>
    <w:tbl>
      <w:tblPr>
        <w:tblW w:w="10296" w:type="dxa"/>
        <w:tblInd w:w="2"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1300A6C6" w14:textId="77777777">
        <w:tc>
          <w:tcPr>
            <w:tcW w:w="10296" w:type="dxa"/>
            <w:tcBorders>
              <w:top w:val="double" w:sz="4" w:space="0" w:color="auto"/>
              <w:bottom w:val="double" w:sz="4" w:space="0" w:color="auto"/>
            </w:tcBorders>
          </w:tcPr>
          <w:p w14:paraId="5D4DA5F7" w14:textId="77777777" w:rsidR="00B84559" w:rsidRPr="00B53F92" w:rsidRDefault="00B84559" w:rsidP="00B84559">
            <w:pPr>
              <w:pStyle w:val="ListParagraph"/>
              <w:jc w:val="both"/>
              <w:rPr>
                <w:sz w:val="20"/>
                <w:szCs w:val="20"/>
              </w:rPr>
            </w:pPr>
          </w:p>
          <w:p w14:paraId="06E4CFB2" w14:textId="77777777" w:rsidR="00B84559" w:rsidRPr="004E62C4" w:rsidRDefault="00B84559" w:rsidP="004E62C4">
            <w:pPr>
              <w:jc w:val="both"/>
              <w:rPr>
                <w:sz w:val="20"/>
                <w:szCs w:val="20"/>
              </w:rPr>
            </w:pPr>
          </w:p>
        </w:tc>
      </w:tr>
    </w:tbl>
    <w:p w14:paraId="1B0ABBDF" w14:textId="77777777" w:rsidR="00D620B3" w:rsidRPr="0053395B" w:rsidRDefault="00D620B3" w:rsidP="0053395B"/>
    <w:p w14:paraId="05D6077F" w14:textId="77777777" w:rsidR="00D620B3" w:rsidRPr="0053395B" w:rsidRDefault="00D620B3" w:rsidP="0053395B"/>
    <w:p w14:paraId="7EEA506D" w14:textId="77777777" w:rsidR="00D620B3" w:rsidRPr="00E05174" w:rsidRDefault="00D620B3" w:rsidP="00E05174"/>
    <w:p w14:paraId="7E1C55C3" w14:textId="77777777" w:rsidR="00D620B3" w:rsidRPr="00B53F92" w:rsidRDefault="00D620B3" w:rsidP="00520F97">
      <w:pPr>
        <w:pStyle w:val="BodyText"/>
        <w:spacing w:before="0"/>
        <w:outlineLvl w:val="2"/>
        <w:rPr>
          <w:rFonts w:ascii="Times New Roman" w:hAnsi="Times New Roman" w:cs="Times New Roman"/>
          <w:sz w:val="20"/>
          <w:szCs w:val="20"/>
        </w:rPr>
      </w:pPr>
      <w:r w:rsidRPr="0053395B">
        <w:rPr>
          <w:rStyle w:val="Heading1Char"/>
        </w:rPr>
        <w:t>6. Sustainable Development Goals (SDG’s)</w:t>
      </w:r>
      <w:r w:rsidRPr="00B53F92">
        <w:rPr>
          <w:rFonts w:ascii="Times New Roman" w:hAnsi="Times New Roman" w:cs="Times New Roman"/>
          <w:b/>
          <w:bCs/>
          <w:sz w:val="20"/>
          <w:szCs w:val="20"/>
        </w:rPr>
        <w:t xml:space="preserve"> </w:t>
      </w:r>
      <w:r w:rsidRPr="00B53F92">
        <w:rPr>
          <w:rFonts w:ascii="Times New Roman" w:hAnsi="Times New Roman" w:cs="Times New Roman"/>
          <w:sz w:val="20"/>
          <w:szCs w:val="20"/>
        </w:rPr>
        <w:t xml:space="preserve">(How and which of the SDG’s will be addressed in this study? Justify how the proposed research will contribute to achieve </w:t>
      </w:r>
      <w:proofErr w:type="gramStart"/>
      <w:r w:rsidRPr="00B53F92">
        <w:rPr>
          <w:rFonts w:ascii="Times New Roman" w:hAnsi="Times New Roman" w:cs="Times New Roman"/>
          <w:sz w:val="20"/>
          <w:szCs w:val="20"/>
        </w:rPr>
        <w:t>SDG’s</w:t>
      </w:r>
      <w:proofErr w:type="gramEnd"/>
      <w:r w:rsidRPr="00B53F92">
        <w:rPr>
          <w:rFonts w:ascii="Times New Roman" w:hAnsi="Times New Roman" w:cs="Times New Roman"/>
          <w:sz w:val="20"/>
          <w:szCs w:val="20"/>
        </w:rPr>
        <w:t xml:space="preserve"> of Pakistan. </w:t>
      </w:r>
      <w:r w:rsidR="0041371E" w:rsidRPr="00B53F92">
        <w:rPr>
          <w:rFonts w:ascii="Times New Roman" w:hAnsi="Times New Roman" w:cs="Times New Roman"/>
          <w:color w:val="C00000"/>
          <w:sz w:val="20"/>
          <w:szCs w:val="20"/>
        </w:rPr>
        <w:t>Follow the sample below related to fan industry project</w:t>
      </w:r>
      <w:r w:rsidRPr="00B53F92">
        <w:rPr>
          <w:rFonts w:ascii="Times New Roman" w:hAnsi="Times New Roman" w:cs="Times New Roman"/>
          <w:sz w:val="20"/>
          <w:szCs w:val="20"/>
        </w:rPr>
        <w:t>)</w:t>
      </w:r>
    </w:p>
    <w:tbl>
      <w:tblPr>
        <w:tblW w:w="5000" w:type="pct"/>
        <w:tblInd w:w="2" w:type="dxa"/>
        <w:tblBorders>
          <w:top w:val="double" w:sz="4" w:space="0" w:color="auto"/>
          <w:left w:val="double" w:sz="4" w:space="0" w:color="auto"/>
          <w:bottom w:val="double" w:sz="4" w:space="0" w:color="auto"/>
          <w:right w:val="double" w:sz="4" w:space="0" w:color="auto"/>
        </w:tblBorders>
        <w:tblLook w:val="0000" w:firstRow="0" w:lastRow="0" w:firstColumn="0" w:lastColumn="0" w:noHBand="0" w:noVBand="0"/>
      </w:tblPr>
      <w:tblGrid>
        <w:gridCol w:w="9717"/>
      </w:tblGrid>
      <w:tr w:rsidR="00D620B3" w:rsidRPr="00B53F92" w14:paraId="538D16B1" w14:textId="77777777">
        <w:tc>
          <w:tcPr>
            <w:tcW w:w="5000" w:type="pct"/>
            <w:tcBorders>
              <w:top w:val="double" w:sz="4" w:space="0" w:color="auto"/>
              <w:bottom w:val="double" w:sz="4" w:space="0" w:color="auto"/>
            </w:tcBorders>
          </w:tcPr>
          <w:p w14:paraId="613C3EBF" w14:textId="77777777" w:rsidR="00235A37" w:rsidRDefault="00235A37" w:rsidP="009F25F2">
            <w:pPr>
              <w:pStyle w:val="ListParagraph"/>
            </w:pPr>
          </w:p>
          <w:p w14:paraId="394296CC" w14:textId="77777777" w:rsidR="009F25F2" w:rsidRDefault="009F25F2" w:rsidP="009F25F2">
            <w:pPr>
              <w:pStyle w:val="ListParagraph"/>
            </w:pPr>
          </w:p>
          <w:p w14:paraId="358F3FBD" w14:textId="5F401A6C" w:rsidR="009F25F2" w:rsidRPr="00B53F92" w:rsidRDefault="009F25F2" w:rsidP="009F25F2">
            <w:pPr>
              <w:pStyle w:val="ListParagraph"/>
            </w:pPr>
          </w:p>
        </w:tc>
      </w:tr>
    </w:tbl>
    <w:p w14:paraId="66AC66C1" w14:textId="77777777" w:rsidR="00D620B3" w:rsidRPr="00E05174" w:rsidRDefault="00D620B3" w:rsidP="00E05174"/>
    <w:p w14:paraId="3CC3C76C" w14:textId="77777777" w:rsidR="00114B97" w:rsidRDefault="00114B97" w:rsidP="002D4D0A">
      <w:pPr>
        <w:pStyle w:val="Heading1"/>
        <w:rPr>
          <w:rStyle w:val="Heading1Char"/>
        </w:rPr>
      </w:pPr>
    </w:p>
    <w:p w14:paraId="2772F1FA" w14:textId="77777777" w:rsidR="00114B97" w:rsidRDefault="00114B97" w:rsidP="00114B97"/>
    <w:p w14:paraId="15155520" w14:textId="77777777" w:rsidR="00114B97" w:rsidRPr="00114B97" w:rsidRDefault="00114B97" w:rsidP="00114B97"/>
    <w:p w14:paraId="7A10628B" w14:textId="77777777" w:rsidR="00114B97" w:rsidRDefault="00114B97" w:rsidP="002D4D0A">
      <w:pPr>
        <w:pStyle w:val="Heading1"/>
        <w:rPr>
          <w:rStyle w:val="Heading1Char"/>
        </w:rPr>
      </w:pPr>
    </w:p>
    <w:p w14:paraId="7EEEEDE0" w14:textId="3DC6434B" w:rsidR="00D620B3" w:rsidRPr="00114B97" w:rsidRDefault="00D620B3" w:rsidP="002D4D0A">
      <w:pPr>
        <w:pStyle w:val="Heading1"/>
        <w:rPr>
          <w:b w:val="0"/>
          <w:bCs w:val="0"/>
          <w:caps w:val="0"/>
        </w:rPr>
      </w:pPr>
      <w:r w:rsidRPr="00114B97">
        <w:rPr>
          <w:b w:val="0"/>
          <w:bCs w:val="0"/>
          <w:caps w:val="0"/>
        </w:rPr>
        <w:t>7. PROJECT PARTNERS</w:t>
      </w:r>
      <w:r w:rsidR="00AE0BD0" w:rsidRPr="00114B97">
        <w:rPr>
          <w:b w:val="0"/>
          <w:bCs w:val="0"/>
          <w:caps w:val="0"/>
        </w:rPr>
        <w:t xml:space="preserve"> </w:t>
      </w:r>
      <w:r w:rsidRPr="00114B97">
        <w:rPr>
          <w:b w:val="0"/>
          <w:bCs w:val="0"/>
          <w:caps w:val="0"/>
        </w:rPr>
        <w:t xml:space="preserve">(information on </w:t>
      </w:r>
      <w:r w:rsidR="0041371E" w:rsidRPr="00114B97">
        <w:rPr>
          <w:b w:val="0"/>
          <w:bCs w:val="0"/>
          <w:caps w:val="0"/>
        </w:rPr>
        <w:t xml:space="preserve">collaborating </w:t>
      </w:r>
      <w:r w:rsidRPr="00114B97">
        <w:rPr>
          <w:b w:val="0"/>
          <w:bCs w:val="0"/>
          <w:caps w:val="0"/>
        </w:rPr>
        <w:t>Industry</w:t>
      </w:r>
      <w:r w:rsidR="0041371E" w:rsidRPr="00114B97">
        <w:rPr>
          <w:b w:val="0"/>
          <w:bCs w:val="0"/>
          <w:caps w:val="0"/>
        </w:rPr>
        <w:t xml:space="preserve"> if any</w:t>
      </w:r>
      <w:r w:rsidRPr="00114B97">
        <w:rPr>
          <w:b w:val="0"/>
          <w:bCs w:val="0"/>
          <w:caps w:val="0"/>
        </w:rPr>
        <w:t>)</w:t>
      </w:r>
    </w:p>
    <w:p w14:paraId="2F289C91" w14:textId="77777777" w:rsidR="00D620B3" w:rsidRPr="00B53F92" w:rsidRDefault="00D620B3" w:rsidP="00A508FA"/>
    <w:tbl>
      <w:tblPr>
        <w:tblW w:w="0" w:type="auto"/>
        <w:tblInd w:w="2"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26799A93" w14:textId="77777777">
        <w:tc>
          <w:tcPr>
            <w:tcW w:w="10296" w:type="dxa"/>
            <w:tcBorders>
              <w:top w:val="double" w:sz="4" w:space="0" w:color="auto"/>
              <w:bottom w:val="double" w:sz="4" w:space="0" w:color="auto"/>
            </w:tcBorders>
          </w:tcPr>
          <w:p w14:paraId="440B399F" w14:textId="6776B4E3" w:rsidR="00D620B3" w:rsidRPr="00B53F92" w:rsidRDefault="00D620B3" w:rsidP="00781B94">
            <w:pPr>
              <w:jc w:val="both"/>
            </w:pPr>
          </w:p>
          <w:p w14:paraId="4330D5B6" w14:textId="77777777" w:rsidR="00D620B3" w:rsidRDefault="00D620B3" w:rsidP="0041371E">
            <w:pPr>
              <w:jc w:val="both"/>
              <w:rPr>
                <w:sz w:val="20"/>
                <w:szCs w:val="20"/>
              </w:rPr>
            </w:pPr>
          </w:p>
          <w:p w14:paraId="28A0758A" w14:textId="77777777" w:rsidR="00114B97" w:rsidRDefault="00114B97" w:rsidP="0041371E">
            <w:pPr>
              <w:jc w:val="both"/>
              <w:rPr>
                <w:sz w:val="20"/>
                <w:szCs w:val="20"/>
              </w:rPr>
            </w:pPr>
          </w:p>
          <w:p w14:paraId="128B8666" w14:textId="77777777" w:rsidR="00114B97" w:rsidRDefault="00114B97" w:rsidP="0041371E">
            <w:pPr>
              <w:jc w:val="both"/>
              <w:rPr>
                <w:sz w:val="20"/>
                <w:szCs w:val="20"/>
              </w:rPr>
            </w:pPr>
          </w:p>
          <w:p w14:paraId="7DAE6585" w14:textId="2EC9E60E" w:rsidR="00114B97" w:rsidRPr="00B53F92" w:rsidRDefault="00114B97" w:rsidP="0041371E">
            <w:pPr>
              <w:jc w:val="both"/>
              <w:rPr>
                <w:sz w:val="20"/>
                <w:szCs w:val="20"/>
              </w:rPr>
            </w:pPr>
          </w:p>
        </w:tc>
      </w:tr>
    </w:tbl>
    <w:p w14:paraId="222BCB9A" w14:textId="77777777" w:rsidR="00D620B3" w:rsidRPr="00E05174" w:rsidRDefault="00D620B3" w:rsidP="00E05174"/>
    <w:p w14:paraId="052E9064" w14:textId="77777777" w:rsidR="00ED0B2D" w:rsidRPr="00B53F92" w:rsidRDefault="00ED0B2D" w:rsidP="00ED0B2D"/>
    <w:p w14:paraId="6665FDB4" w14:textId="77777777" w:rsidR="00D620B3" w:rsidRPr="0053395B" w:rsidRDefault="0041371E" w:rsidP="002D4D0A">
      <w:pPr>
        <w:pStyle w:val="Heading1"/>
        <w:rPr>
          <w:rStyle w:val="Heading1Char"/>
        </w:rPr>
      </w:pPr>
      <w:r w:rsidRPr="0053395B">
        <w:rPr>
          <w:rStyle w:val="Heading1Char"/>
        </w:rPr>
        <w:t xml:space="preserve">8. PROJECT </w:t>
      </w:r>
      <w:r w:rsidR="00D620B3" w:rsidRPr="0053395B">
        <w:rPr>
          <w:rStyle w:val="Heading1Char"/>
        </w:rPr>
        <w:t>Work plan</w:t>
      </w:r>
      <w:r w:rsidR="00AE0BD0" w:rsidRPr="0053395B">
        <w:rPr>
          <w:rStyle w:val="Heading1Char"/>
        </w:rPr>
        <w:t xml:space="preserve"> </w:t>
      </w:r>
      <w:r w:rsidR="00D620B3" w:rsidRPr="0053395B">
        <w:rPr>
          <w:rStyle w:val="Heading1Char"/>
        </w:rPr>
        <w:t xml:space="preserve">(Attach the </w:t>
      </w:r>
      <w:r w:rsidRPr="0053395B">
        <w:rPr>
          <w:rStyle w:val="Heading1Char"/>
        </w:rPr>
        <w:t>Work</w:t>
      </w:r>
      <w:r w:rsidR="00D620B3" w:rsidRPr="0053395B">
        <w:rPr>
          <w:rStyle w:val="Heading1Char"/>
        </w:rPr>
        <w:t xml:space="preserve"> Plan for your proposed project</w:t>
      </w:r>
      <w:r w:rsidR="00B20B59" w:rsidRPr="0053395B">
        <w:rPr>
          <w:rStyle w:val="Heading1Char"/>
        </w:rPr>
        <w:t>, follow the sample below</w:t>
      </w:r>
      <w:r w:rsidR="00D620B3" w:rsidRPr="0053395B">
        <w:rPr>
          <w:rStyle w:val="Heading1Char"/>
        </w:rPr>
        <w:t>)</w:t>
      </w:r>
    </w:p>
    <w:p w14:paraId="71C2D720" w14:textId="77777777" w:rsidR="00D620B3" w:rsidRPr="00B53F92" w:rsidRDefault="00D620B3" w:rsidP="00A300A3">
      <w:pPr>
        <w:jc w:val="both"/>
        <w:rPr>
          <w:color w:val="C00000"/>
        </w:rPr>
      </w:pPr>
    </w:p>
    <w:tbl>
      <w:tblPr>
        <w:tblW w:w="0" w:type="auto"/>
        <w:tblInd w:w="2"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467FCC88" w14:textId="77777777">
        <w:tc>
          <w:tcPr>
            <w:tcW w:w="10296" w:type="dxa"/>
            <w:tcBorders>
              <w:top w:val="double" w:sz="4" w:space="0" w:color="auto"/>
              <w:bottom w:val="double" w:sz="4" w:space="0" w:color="auto"/>
            </w:tcBorders>
          </w:tcPr>
          <w:p w14:paraId="5AC3E6AD" w14:textId="77777777" w:rsidR="00D620B3" w:rsidRPr="00B53F92" w:rsidRDefault="00D620B3" w:rsidP="00A300A3">
            <w:pPr>
              <w:jc w:val="both"/>
              <w:rPr>
                <w:sz w:val="20"/>
                <w:szCs w:val="20"/>
                <w:u w:val="single"/>
              </w:rPr>
            </w:pPr>
            <w:r w:rsidRPr="00B53F92">
              <w:rPr>
                <w:sz w:val="20"/>
                <w:szCs w:val="20"/>
                <w:u w:val="single"/>
              </w:rPr>
              <w:t xml:space="preserve">Please provide an overview of your </w:t>
            </w:r>
            <w:r w:rsidR="00B20B59" w:rsidRPr="00B53F92">
              <w:rPr>
                <w:sz w:val="20"/>
                <w:szCs w:val="20"/>
                <w:u w:val="single"/>
              </w:rPr>
              <w:t>work</w:t>
            </w:r>
            <w:r w:rsidRPr="00B53F92">
              <w:rPr>
                <w:sz w:val="20"/>
                <w:szCs w:val="20"/>
                <w:u w:val="single"/>
              </w:rPr>
              <w:t xml:space="preserve"> plan to include activities taking place. </w:t>
            </w:r>
          </w:p>
          <w:p w14:paraId="7896A689" w14:textId="77777777" w:rsidR="00D620B3" w:rsidRPr="00B53F92" w:rsidRDefault="00D620B3" w:rsidP="009F25F2">
            <w:pPr>
              <w:pStyle w:val="ListParagraph"/>
              <w:ind w:left="718"/>
              <w:jc w:val="both"/>
              <w:rPr>
                <w:sz w:val="20"/>
                <w:szCs w:val="20"/>
              </w:rPr>
            </w:pPr>
          </w:p>
        </w:tc>
      </w:tr>
    </w:tbl>
    <w:p w14:paraId="2FD65380" w14:textId="77777777" w:rsidR="00D620B3" w:rsidRPr="00E05174" w:rsidRDefault="00D620B3" w:rsidP="00E05174"/>
    <w:p w14:paraId="4C4E2406" w14:textId="77777777" w:rsidR="00D620B3" w:rsidRPr="0053395B" w:rsidRDefault="00D620B3" w:rsidP="002D4D0A">
      <w:pPr>
        <w:pStyle w:val="Heading1"/>
        <w:rPr>
          <w:rStyle w:val="Heading1Char"/>
        </w:rPr>
      </w:pPr>
      <w:r w:rsidRPr="0053395B">
        <w:rPr>
          <w:rStyle w:val="Heading1Char"/>
        </w:rPr>
        <w:t>9. PROJECT OUTPUT</w:t>
      </w:r>
    </w:p>
    <w:p w14:paraId="6CC8E1CE" w14:textId="77777777" w:rsidR="00D620B3" w:rsidRPr="00B53F92" w:rsidRDefault="00D620B3" w:rsidP="00D54EBA"/>
    <w:tbl>
      <w:tblPr>
        <w:tblW w:w="0" w:type="auto"/>
        <w:tblInd w:w="2" w:type="dxa"/>
        <w:tblBorders>
          <w:top w:val="double" w:sz="4" w:space="0" w:color="auto"/>
          <w:left w:val="double" w:sz="4" w:space="0" w:color="auto"/>
          <w:bottom w:val="double" w:sz="4" w:space="0" w:color="auto"/>
          <w:right w:val="double" w:sz="4" w:space="0" w:color="auto"/>
        </w:tblBorders>
        <w:tblLayout w:type="fixed"/>
        <w:tblLook w:val="0000" w:firstRow="0" w:lastRow="0" w:firstColumn="0" w:lastColumn="0" w:noHBand="0" w:noVBand="0"/>
      </w:tblPr>
      <w:tblGrid>
        <w:gridCol w:w="10296"/>
      </w:tblGrid>
      <w:tr w:rsidR="00D620B3" w:rsidRPr="00B53F92" w14:paraId="1E36E499" w14:textId="77777777">
        <w:tc>
          <w:tcPr>
            <w:tcW w:w="10296" w:type="dxa"/>
            <w:tcBorders>
              <w:top w:val="double" w:sz="4" w:space="0" w:color="auto"/>
              <w:bottom w:val="double" w:sz="4" w:space="0" w:color="auto"/>
            </w:tcBorders>
          </w:tcPr>
          <w:p w14:paraId="718B7DB1" w14:textId="77777777" w:rsidR="00D620B3" w:rsidRPr="00B53F92" w:rsidRDefault="00D620B3" w:rsidP="00520F97">
            <w:pPr>
              <w:pStyle w:val="BodyText"/>
              <w:spacing w:before="0"/>
              <w:jc w:val="both"/>
              <w:rPr>
                <w:rFonts w:ascii="Times New Roman" w:hAnsi="Times New Roman" w:cs="Times New Roman"/>
                <w:color w:val="C00000"/>
                <w:sz w:val="20"/>
                <w:szCs w:val="20"/>
                <w:u w:val="single"/>
              </w:rPr>
            </w:pPr>
            <w:r w:rsidRPr="00B53F92">
              <w:rPr>
                <w:rFonts w:ascii="Times New Roman" w:hAnsi="Times New Roman" w:cs="Times New Roman"/>
                <w:sz w:val="20"/>
                <w:szCs w:val="20"/>
                <w:u w:val="single"/>
              </w:rPr>
              <w:t xml:space="preserve">Please give a </w:t>
            </w:r>
            <w:proofErr w:type="gramStart"/>
            <w:r w:rsidRPr="00B53F92">
              <w:rPr>
                <w:rFonts w:ascii="Times New Roman" w:hAnsi="Times New Roman" w:cs="Times New Roman"/>
                <w:sz w:val="20"/>
                <w:szCs w:val="20"/>
                <w:u w:val="single"/>
              </w:rPr>
              <w:t>brief  account</w:t>
            </w:r>
            <w:proofErr w:type="gramEnd"/>
            <w:r w:rsidRPr="00B53F92">
              <w:rPr>
                <w:rFonts w:ascii="Times New Roman" w:hAnsi="Times New Roman" w:cs="Times New Roman"/>
                <w:sz w:val="20"/>
                <w:szCs w:val="20"/>
                <w:u w:val="single"/>
              </w:rPr>
              <w:t xml:space="preserve"> of </w:t>
            </w:r>
            <w:r w:rsidR="00B20B59" w:rsidRPr="00B53F92">
              <w:rPr>
                <w:rFonts w:ascii="Times New Roman" w:hAnsi="Times New Roman" w:cs="Times New Roman"/>
                <w:sz w:val="20"/>
                <w:szCs w:val="20"/>
                <w:u w:val="single"/>
              </w:rPr>
              <w:t>expected</w:t>
            </w:r>
            <w:r w:rsidRPr="00B53F92">
              <w:rPr>
                <w:rFonts w:ascii="Times New Roman" w:hAnsi="Times New Roman" w:cs="Times New Roman"/>
                <w:sz w:val="20"/>
                <w:szCs w:val="20"/>
                <w:u w:val="single"/>
              </w:rPr>
              <w:t xml:space="preserve"> output</w:t>
            </w:r>
            <w:r w:rsidR="00B20B59" w:rsidRPr="00B53F92">
              <w:rPr>
                <w:rFonts w:ascii="Times New Roman" w:hAnsi="Times New Roman" w:cs="Times New Roman"/>
                <w:sz w:val="20"/>
                <w:szCs w:val="20"/>
                <w:u w:val="single"/>
              </w:rPr>
              <w:t xml:space="preserve"> (</w:t>
            </w:r>
            <w:r w:rsidR="00B20B59" w:rsidRPr="00B53F92">
              <w:rPr>
                <w:rFonts w:ascii="Times New Roman" w:hAnsi="Times New Roman" w:cs="Times New Roman"/>
                <w:color w:val="C00000"/>
                <w:sz w:val="20"/>
                <w:szCs w:val="20"/>
                <w:u w:val="single"/>
              </w:rPr>
              <w:t>Follow the sample below)</w:t>
            </w:r>
          </w:p>
          <w:p w14:paraId="6AE04816" w14:textId="77777777" w:rsidR="00D620B3" w:rsidRDefault="00D620B3" w:rsidP="009F25F2">
            <w:pPr>
              <w:rPr>
                <w:color w:val="C00000"/>
              </w:rPr>
            </w:pPr>
          </w:p>
          <w:p w14:paraId="5D4E4195" w14:textId="7F9AA607" w:rsidR="009F25F2" w:rsidRPr="009F25F2" w:rsidRDefault="009F25F2" w:rsidP="009F25F2">
            <w:pPr>
              <w:rPr>
                <w:sz w:val="20"/>
                <w:szCs w:val="20"/>
              </w:rPr>
            </w:pPr>
          </w:p>
        </w:tc>
      </w:tr>
    </w:tbl>
    <w:p w14:paraId="3AEC7189" w14:textId="77777777" w:rsidR="00D620B3" w:rsidRPr="00E05174" w:rsidRDefault="00D620B3" w:rsidP="00E05174"/>
    <w:p w14:paraId="1BCC7834" w14:textId="77777777" w:rsidR="00D620B3" w:rsidRPr="0053395B" w:rsidRDefault="00D620B3" w:rsidP="002D4D0A">
      <w:pPr>
        <w:pStyle w:val="Heading1"/>
        <w:rPr>
          <w:rStyle w:val="Heading1Char"/>
        </w:rPr>
      </w:pPr>
      <w:r w:rsidRPr="0053395B">
        <w:rPr>
          <w:rStyle w:val="Heading1Char"/>
        </w:rPr>
        <w:t xml:space="preserve">10.  FACILITIES AND FUNDING </w:t>
      </w:r>
    </w:p>
    <w:p w14:paraId="0E2C17CB" w14:textId="77777777" w:rsidR="00D620B3" w:rsidRPr="00B53F92" w:rsidRDefault="00D620B3" w:rsidP="00C1552A"/>
    <w:p w14:paraId="33DE80C4" w14:textId="77777777" w:rsidR="003F55DA" w:rsidRPr="00E05174" w:rsidRDefault="003F55DA" w:rsidP="00E05174"/>
    <w:p w14:paraId="79FEBC09" w14:textId="77777777" w:rsidR="00D620B3" w:rsidRPr="0053395B" w:rsidRDefault="00D620B3" w:rsidP="002D4D0A">
      <w:pPr>
        <w:pStyle w:val="Heading1"/>
        <w:rPr>
          <w:rStyle w:val="Heading1Char"/>
        </w:rPr>
      </w:pPr>
      <w:r w:rsidRPr="0053395B">
        <w:rPr>
          <w:rStyle w:val="Heading1Char"/>
        </w:rPr>
        <w:t xml:space="preserve">11A. PRINCIPAL INVESTIGATOR </w:t>
      </w:r>
    </w:p>
    <w:p w14:paraId="3C80A77F" w14:textId="77777777" w:rsidR="00D620B3" w:rsidRPr="00B53F92" w:rsidRDefault="00D620B3" w:rsidP="00A508FA"/>
    <w:tbl>
      <w:tblPr>
        <w:tblW w:w="0" w:type="auto"/>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296"/>
      </w:tblGrid>
      <w:tr w:rsidR="00D620B3" w:rsidRPr="00B53F92" w14:paraId="473D9257" w14:textId="77777777">
        <w:tc>
          <w:tcPr>
            <w:tcW w:w="10296" w:type="dxa"/>
            <w:tcBorders>
              <w:top w:val="double" w:sz="4" w:space="0" w:color="auto"/>
              <w:left w:val="double" w:sz="4" w:space="0" w:color="auto"/>
              <w:bottom w:val="double" w:sz="4" w:space="0" w:color="auto"/>
              <w:right w:val="double" w:sz="4" w:space="0" w:color="auto"/>
            </w:tcBorders>
          </w:tcPr>
          <w:p w14:paraId="2EA6814A" w14:textId="77777777" w:rsidR="00D620B3" w:rsidRPr="00B53F92" w:rsidRDefault="00D620B3" w:rsidP="00520F97">
            <w:pPr>
              <w:pStyle w:val="BodyText"/>
              <w:spacing w:before="0"/>
              <w:jc w:val="both"/>
              <w:rPr>
                <w:rFonts w:ascii="Times New Roman" w:hAnsi="Times New Roman" w:cs="Times New Roman"/>
                <w:sz w:val="24"/>
                <w:szCs w:val="24"/>
                <w:u w:val="single"/>
              </w:rPr>
            </w:pPr>
            <w:r w:rsidRPr="00B53F92">
              <w:rPr>
                <w:rFonts w:ascii="Times New Roman" w:hAnsi="Times New Roman" w:cs="Times New Roman"/>
                <w:sz w:val="24"/>
                <w:szCs w:val="24"/>
                <w:u w:val="single"/>
              </w:rPr>
              <w:t>A brief resume of research accomplished in the last 05 years. Please specify title of the research proposal(s), duration, funding source(s) and award amount(s</w:t>
            </w:r>
            <w:proofErr w:type="gramStart"/>
            <w:r w:rsidRPr="00B53F92">
              <w:rPr>
                <w:rFonts w:ascii="Times New Roman" w:hAnsi="Times New Roman" w:cs="Times New Roman"/>
                <w:sz w:val="24"/>
                <w:szCs w:val="24"/>
                <w:u w:val="single"/>
              </w:rPr>
              <w:t>).</w:t>
            </w:r>
            <w:r w:rsidR="008C3EC6" w:rsidRPr="00B53F92">
              <w:rPr>
                <w:rFonts w:ascii="Times New Roman" w:hAnsi="Times New Roman" w:cs="Times New Roman"/>
                <w:sz w:val="24"/>
                <w:szCs w:val="24"/>
                <w:u w:val="single"/>
              </w:rPr>
              <w:t>(</w:t>
            </w:r>
            <w:proofErr w:type="gramEnd"/>
            <w:r w:rsidR="008C3EC6" w:rsidRPr="00B53F92">
              <w:rPr>
                <w:rFonts w:ascii="Times New Roman" w:hAnsi="Times New Roman" w:cs="Times New Roman"/>
                <w:color w:val="C00000"/>
                <w:sz w:val="24"/>
                <w:szCs w:val="24"/>
                <w:u w:val="single"/>
              </w:rPr>
              <w:t>Follow the sample below</w:t>
            </w:r>
            <w:r w:rsidR="008C3EC6" w:rsidRPr="00B53F92">
              <w:rPr>
                <w:rFonts w:ascii="Times New Roman" w:hAnsi="Times New Roman" w:cs="Times New Roman"/>
                <w:sz w:val="24"/>
                <w:szCs w:val="24"/>
                <w:u w:val="single"/>
              </w:rPr>
              <w:t>)</w:t>
            </w:r>
          </w:p>
          <w:p w14:paraId="44BAB8AB" w14:textId="77777777" w:rsidR="00D620B3" w:rsidRPr="00B53F92" w:rsidRDefault="00D620B3" w:rsidP="00520F97"/>
          <w:p w14:paraId="73731795" w14:textId="77777777" w:rsidR="00D620B3" w:rsidRPr="00B53F92" w:rsidRDefault="00D620B3" w:rsidP="00520F97">
            <w:pPr>
              <w:rPr>
                <w:b/>
                <w:bCs/>
                <w:u w:val="single"/>
              </w:rPr>
            </w:pPr>
          </w:p>
          <w:p w14:paraId="6998335E" w14:textId="37B73886" w:rsidR="00D620B3" w:rsidRPr="00B53F92" w:rsidRDefault="00D620B3" w:rsidP="00520F97">
            <w:pPr>
              <w:shd w:val="clear" w:color="auto" w:fill="FFFFFF"/>
              <w:jc w:val="both"/>
              <w:rPr>
                <w:b/>
                <w:bCs/>
                <w:u w:val="single"/>
              </w:rPr>
            </w:pPr>
          </w:p>
          <w:p w14:paraId="0EF77B30" w14:textId="77777777" w:rsidR="00D620B3" w:rsidRPr="00B53F92" w:rsidRDefault="00D620B3" w:rsidP="00520F97">
            <w:pPr>
              <w:tabs>
                <w:tab w:val="left" w:pos="532"/>
              </w:tabs>
              <w:rPr>
                <w:sz w:val="20"/>
                <w:szCs w:val="20"/>
              </w:rPr>
            </w:pPr>
          </w:p>
        </w:tc>
      </w:tr>
      <w:tr w:rsidR="00D620B3" w:rsidRPr="00B53F92" w14:paraId="1D30C1E6" w14:textId="77777777">
        <w:tc>
          <w:tcPr>
            <w:tcW w:w="10296" w:type="dxa"/>
            <w:tcBorders>
              <w:top w:val="double" w:sz="4" w:space="0" w:color="auto"/>
              <w:left w:val="double" w:sz="4" w:space="0" w:color="auto"/>
              <w:bottom w:val="double" w:sz="4" w:space="0" w:color="auto"/>
              <w:right w:val="double" w:sz="4" w:space="0" w:color="auto"/>
            </w:tcBorders>
          </w:tcPr>
          <w:p w14:paraId="2023EC66" w14:textId="77777777" w:rsidR="00D620B3" w:rsidRPr="00B53F92" w:rsidRDefault="00D620B3" w:rsidP="00B76AF6">
            <w:pPr>
              <w:pStyle w:val="BodyText2"/>
              <w:tabs>
                <w:tab w:val="clear" w:pos="180"/>
                <w:tab w:val="left" w:pos="560"/>
                <w:tab w:val="left" w:pos="5390"/>
              </w:tabs>
              <w:ind w:left="0" w:firstLine="0"/>
              <w:rPr>
                <w:rFonts w:ascii="Times New Roman" w:hAnsi="Times New Roman" w:cs="Times New Roman"/>
                <w:sz w:val="8"/>
                <w:szCs w:val="8"/>
              </w:rPr>
            </w:pPr>
          </w:p>
        </w:tc>
      </w:tr>
    </w:tbl>
    <w:p w14:paraId="728B5AE9" w14:textId="77777777" w:rsidR="00D620B3" w:rsidRPr="00B53F92" w:rsidRDefault="00D620B3" w:rsidP="00520F97">
      <w:pPr>
        <w:tabs>
          <w:tab w:val="left" w:pos="532"/>
        </w:tabs>
        <w:rPr>
          <w:b/>
          <w:bCs/>
          <w:sz w:val="20"/>
          <w:szCs w:val="20"/>
        </w:rPr>
      </w:pPr>
    </w:p>
    <w:p w14:paraId="672B8BFC" w14:textId="77777777" w:rsidR="00B76AF6" w:rsidRPr="00B53F92" w:rsidRDefault="00B76AF6" w:rsidP="00520F97">
      <w:pPr>
        <w:tabs>
          <w:tab w:val="left" w:pos="532"/>
        </w:tabs>
        <w:rPr>
          <w:b/>
          <w:bCs/>
          <w:sz w:val="22"/>
          <w:szCs w:val="22"/>
        </w:rPr>
      </w:pPr>
    </w:p>
    <w:p w14:paraId="0CA63FC1" w14:textId="77777777" w:rsidR="00D620B3" w:rsidRPr="00B53F92" w:rsidRDefault="00D620B3" w:rsidP="00520F97">
      <w:pPr>
        <w:tabs>
          <w:tab w:val="left" w:pos="532"/>
        </w:tabs>
        <w:rPr>
          <w:b/>
          <w:bCs/>
          <w:sz w:val="22"/>
          <w:szCs w:val="22"/>
        </w:rPr>
      </w:pPr>
      <w:r w:rsidRPr="00B53F92">
        <w:rPr>
          <w:b/>
          <w:bCs/>
          <w:sz w:val="22"/>
          <w:szCs w:val="22"/>
        </w:rPr>
        <w:t>11B. CO-PRINCIPAL INVESTIGATOR</w:t>
      </w:r>
    </w:p>
    <w:tbl>
      <w:tblPr>
        <w:tblW w:w="0" w:type="dxa"/>
        <w:tblInd w:w="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0296"/>
      </w:tblGrid>
      <w:tr w:rsidR="006B4C7E" w:rsidRPr="00B53F92" w14:paraId="385C837A" w14:textId="77777777" w:rsidTr="00CB4452">
        <w:tc>
          <w:tcPr>
            <w:tcW w:w="10296" w:type="dxa"/>
            <w:tcBorders>
              <w:top w:val="double" w:sz="4" w:space="0" w:color="auto"/>
              <w:left w:val="double" w:sz="4" w:space="0" w:color="auto"/>
              <w:bottom w:val="double" w:sz="4" w:space="0" w:color="auto"/>
              <w:right w:val="double" w:sz="4" w:space="0" w:color="auto"/>
            </w:tcBorders>
          </w:tcPr>
          <w:p w14:paraId="657AF02B" w14:textId="66A7B40D" w:rsidR="006B4C7E" w:rsidRPr="00B53F92" w:rsidRDefault="006B4C7E" w:rsidP="009F25F2">
            <w:pPr>
              <w:tabs>
                <w:tab w:val="left" w:pos="532"/>
              </w:tabs>
              <w:spacing w:line="360" w:lineRule="auto"/>
              <w:rPr>
                <w:bCs/>
                <w:sz w:val="20"/>
                <w:szCs w:val="20"/>
              </w:rPr>
            </w:pPr>
            <w:r w:rsidRPr="00B53F92">
              <w:rPr>
                <w:u w:val="single"/>
              </w:rPr>
              <w:t xml:space="preserve">A brief resume highlighting achievement / experience, specially concerned with the present </w:t>
            </w:r>
            <w:proofErr w:type="gramStart"/>
            <w:r w:rsidRPr="00B53F92">
              <w:rPr>
                <w:u w:val="single"/>
              </w:rPr>
              <w:t>proposal(</w:t>
            </w:r>
            <w:proofErr w:type="gramEnd"/>
          </w:p>
        </w:tc>
      </w:tr>
    </w:tbl>
    <w:p w14:paraId="502CC1B3" w14:textId="77777777" w:rsidR="006B4C7E" w:rsidRPr="00B53F92" w:rsidRDefault="006B4C7E" w:rsidP="00520F97">
      <w:pPr>
        <w:tabs>
          <w:tab w:val="left" w:pos="532"/>
        </w:tabs>
        <w:rPr>
          <w:b/>
          <w:bCs/>
          <w:sz w:val="22"/>
          <w:szCs w:val="22"/>
        </w:rPr>
      </w:pPr>
    </w:p>
    <w:p w14:paraId="600FDCD2" w14:textId="77777777" w:rsidR="00D620B3" w:rsidRPr="00B53F92" w:rsidRDefault="00D620B3" w:rsidP="00520F97">
      <w:pPr>
        <w:tabs>
          <w:tab w:val="left" w:pos="532"/>
        </w:tabs>
        <w:rPr>
          <w:b/>
          <w:bCs/>
          <w:sz w:val="20"/>
          <w:szCs w:val="20"/>
        </w:rPr>
      </w:pPr>
    </w:p>
    <w:p w14:paraId="5B975A99" w14:textId="77777777" w:rsidR="00D620B3" w:rsidRPr="00E05174" w:rsidRDefault="00D620B3" w:rsidP="00E05174"/>
    <w:p w14:paraId="587B9884" w14:textId="77777777" w:rsidR="00D620B3" w:rsidRPr="00B53F92" w:rsidRDefault="001C56AE" w:rsidP="002D4D0A">
      <w:pPr>
        <w:pStyle w:val="Heading1"/>
        <w:rPr>
          <w:color w:val="C00000"/>
          <w:sz w:val="16"/>
          <w:szCs w:val="16"/>
        </w:rPr>
      </w:pPr>
      <w:r w:rsidRPr="0053395B">
        <w:rPr>
          <w:rStyle w:val="Heading1Char"/>
        </w:rPr>
        <w:t>12</w:t>
      </w:r>
      <w:r w:rsidR="00D620B3" w:rsidRPr="0053395B">
        <w:rPr>
          <w:rStyle w:val="Heading1Char"/>
        </w:rPr>
        <w:t>. ESTIMATED BUDGET FOR THE PROPOSED RESEARCH PERIOD</w:t>
      </w:r>
      <w:r w:rsidR="0044581A" w:rsidRPr="00B53F92">
        <w:t xml:space="preserve"> </w:t>
      </w:r>
      <w:r w:rsidR="00501945" w:rsidRPr="00B53F92">
        <w:rPr>
          <w:sz w:val="20"/>
          <w:szCs w:val="20"/>
        </w:rPr>
        <w:t>(</w:t>
      </w:r>
      <w:r w:rsidR="00501945" w:rsidRPr="00B53F92">
        <w:rPr>
          <w:color w:val="C00000"/>
          <w:sz w:val="20"/>
          <w:szCs w:val="20"/>
        </w:rPr>
        <w:t>Follow the sample below</w:t>
      </w:r>
      <w:r w:rsidR="00501945" w:rsidRPr="00B53F92">
        <w:rPr>
          <w:sz w:val="20"/>
          <w:szCs w:val="20"/>
        </w:rPr>
        <w:t>)</w:t>
      </w:r>
    </w:p>
    <w:p w14:paraId="1896E03D" w14:textId="77777777" w:rsidR="00D620B3" w:rsidRPr="00B53F92" w:rsidRDefault="00D620B3" w:rsidP="00A508FA"/>
    <w:p w14:paraId="2A8985ED" w14:textId="42198903" w:rsidR="00D620B3" w:rsidRDefault="00D620B3" w:rsidP="00520F97">
      <w:pPr>
        <w:rPr>
          <w:sz w:val="20"/>
          <w:szCs w:val="20"/>
        </w:rPr>
      </w:pPr>
    </w:p>
    <w:p w14:paraId="68AA1021" w14:textId="77777777" w:rsidR="009F25F2" w:rsidRPr="00B53F92" w:rsidRDefault="009F25F2" w:rsidP="00520F97">
      <w:pPr>
        <w:rPr>
          <w:sz w:val="20"/>
          <w:szCs w:val="20"/>
        </w:rPr>
      </w:pPr>
    </w:p>
    <w:p w14:paraId="110B9DFF" w14:textId="4291695E" w:rsidR="00D620B3" w:rsidRPr="0053395B" w:rsidRDefault="00D620B3" w:rsidP="002D4D0A">
      <w:pPr>
        <w:pStyle w:val="Heading1"/>
        <w:rPr>
          <w:rStyle w:val="Heading1Char"/>
        </w:rPr>
      </w:pPr>
      <w:r w:rsidRPr="0053395B">
        <w:rPr>
          <w:rStyle w:val="Heading1Char"/>
        </w:rPr>
        <w:t>13. JUSTIFICATION</w:t>
      </w:r>
      <w:r w:rsidR="008252F0" w:rsidRPr="0053395B">
        <w:rPr>
          <w:rStyle w:val="Heading1Char"/>
        </w:rPr>
        <w:t xml:space="preserve"> </w:t>
      </w:r>
      <w:r w:rsidRPr="0053395B">
        <w:rPr>
          <w:rStyle w:val="Heading1Char"/>
        </w:rPr>
        <w:t xml:space="preserve">(Please justify your request in a background of the existing facilities available at the host </w:t>
      </w:r>
    </w:p>
    <w:p w14:paraId="5F840061" w14:textId="77777777" w:rsidR="009F25F2" w:rsidRPr="009F25F2" w:rsidRDefault="009F25F2" w:rsidP="009F25F2"/>
    <w:p w14:paraId="05B8F0F2" w14:textId="77777777" w:rsidR="00D620B3" w:rsidRPr="00B53F92" w:rsidRDefault="00D620B3" w:rsidP="00520F97">
      <w:pPr>
        <w:pStyle w:val="Footer"/>
        <w:tabs>
          <w:tab w:val="clear" w:pos="4320"/>
          <w:tab w:val="clear" w:pos="8640"/>
        </w:tabs>
      </w:pPr>
    </w:p>
    <w:p w14:paraId="230014F6" w14:textId="77777777" w:rsidR="00D620B3" w:rsidRPr="00B53F92" w:rsidRDefault="00D620B3" w:rsidP="00520F97">
      <w:pPr>
        <w:pStyle w:val="Footer"/>
        <w:tabs>
          <w:tab w:val="clear" w:pos="4320"/>
          <w:tab w:val="clear" w:pos="8640"/>
        </w:tabs>
      </w:pPr>
      <w:r w:rsidRPr="00B53F92">
        <w:t>_____________________________</w:t>
      </w:r>
    </w:p>
    <w:p w14:paraId="5530D8D0" w14:textId="77777777" w:rsidR="00D620B3" w:rsidRPr="00B53F92" w:rsidRDefault="00D620B3" w:rsidP="00520F97">
      <w:pPr>
        <w:rPr>
          <w:sz w:val="10"/>
          <w:szCs w:val="10"/>
        </w:rPr>
      </w:pPr>
    </w:p>
    <w:p w14:paraId="4DFA8D49" w14:textId="77777777" w:rsidR="00880FD9" w:rsidRDefault="00D620B3" w:rsidP="00880FD9">
      <w:r w:rsidRPr="00B53F92">
        <w:t>Signature Principal Applicant</w:t>
      </w:r>
      <w:r w:rsidR="00880FD9">
        <w:t>.</w:t>
      </w:r>
    </w:p>
    <w:p w14:paraId="200B0EAD" w14:textId="77777777" w:rsidR="004E62C4" w:rsidRDefault="004E62C4" w:rsidP="00880FD9"/>
    <w:p w14:paraId="633EBE90" w14:textId="77777777" w:rsidR="004E62C4" w:rsidRDefault="004E62C4" w:rsidP="00880FD9"/>
    <w:p w14:paraId="79219198" w14:textId="77777777" w:rsidR="004E62C4" w:rsidRDefault="004E62C4" w:rsidP="00880FD9"/>
    <w:p w14:paraId="17DB7B04" w14:textId="77777777" w:rsidR="004E62C4" w:rsidRDefault="004E62C4" w:rsidP="00880FD9"/>
    <w:p w14:paraId="5A0B1999" w14:textId="77777777" w:rsidR="004E62C4" w:rsidRPr="00880FD9" w:rsidRDefault="004E62C4" w:rsidP="00880FD9"/>
    <w:sectPr w:rsidR="004E62C4" w:rsidRPr="00880FD9" w:rsidSect="00CB00D9">
      <w:headerReference w:type="default" r:id="rId9"/>
      <w:footerReference w:type="default" r:id="rId10"/>
      <w:footerReference w:type="first" r:id="rId11"/>
      <w:pgSz w:w="11907" w:h="16839" w:code="9"/>
      <w:pgMar w:top="270" w:right="1008" w:bottom="432" w:left="1152"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45D145" w14:textId="77777777" w:rsidR="00BD4661" w:rsidRDefault="00BD4661">
      <w:r>
        <w:separator/>
      </w:r>
    </w:p>
  </w:endnote>
  <w:endnote w:type="continuationSeparator" w:id="0">
    <w:p w14:paraId="769FF392" w14:textId="77777777" w:rsidR="00BD4661" w:rsidRDefault="00BD466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NimbusRomNo9L-Medi">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Webdings">
    <w:panose1 w:val="05030102010509060703"/>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816784"/>
      <w:docPartObj>
        <w:docPartGallery w:val="Page Numbers (Bottom of Page)"/>
        <w:docPartUnique/>
      </w:docPartObj>
    </w:sdtPr>
    <w:sdtEndPr>
      <w:rPr>
        <w:color w:val="7F7F7F" w:themeColor="background1" w:themeShade="7F"/>
        <w:spacing w:val="60"/>
      </w:rPr>
    </w:sdtEndPr>
    <w:sdtContent>
      <w:p w14:paraId="373FA6B6" w14:textId="787A3871" w:rsidR="00CB00D9" w:rsidRPr="00BE4483" w:rsidRDefault="00BE4483" w:rsidP="00BE4483">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61312" behindDoc="0" locked="0" layoutInCell="1" allowOverlap="1" wp14:anchorId="2214DDAD" wp14:editId="15890413">
                  <wp:simplePos x="0" y="0"/>
                  <wp:positionH relativeFrom="column">
                    <wp:posOffset>-788670</wp:posOffset>
                  </wp:positionH>
                  <wp:positionV relativeFrom="paragraph">
                    <wp:posOffset>15240</wp:posOffset>
                  </wp:positionV>
                  <wp:extent cx="811530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8115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43B6972" id="Straight Connector 5" o:spid="_x0000_s1026" style="position:absolute;z-index:251661312;visibility:visible;mso-wrap-style:square;mso-wrap-distance-left:9pt;mso-wrap-distance-top:0;mso-wrap-distance-right:9pt;mso-wrap-distance-bottom:0;mso-position-horizontal:absolute;mso-position-horizontal-relative:text;mso-position-vertical:absolute;mso-position-vertical-relative:text" from="-62.1pt,1.2pt" to="576.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" strokecolor="#4579b8 [3044]"/>
              </w:pict>
            </mc:Fallback>
          </mc:AlternateContent>
        </w:r>
        <w:r>
          <w:fldChar w:fldCharType="begin"/>
        </w:r>
        <w:r>
          <w:instrText xml:space="preserve"> PAGE   \* MERGEFORMAT </w:instrText>
        </w:r>
        <w:r>
          <w:fldChar w:fldCharType="separate"/>
        </w:r>
        <w:r>
          <w:t>1</w:t>
        </w:r>
        <w:r>
          <w:rPr>
            <w:noProof/>
          </w:rPr>
          <w:fldChar w:fldCharType="end"/>
        </w:r>
        <w:r>
          <w:t xml:space="preserve"> | </w:t>
        </w:r>
        <w:r>
          <w:rPr>
            <w:color w:val="7F7F7F" w:themeColor="background1" w:themeShade="7F"/>
            <w:spacing w:val="60"/>
          </w:rPr>
          <w:t>Page</w: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04450234"/>
      <w:docPartObj>
        <w:docPartGallery w:val="Page Numbers (Bottom of Page)"/>
        <w:docPartUnique/>
      </w:docPartObj>
    </w:sdtPr>
    <w:sdtEndPr>
      <w:rPr>
        <w:color w:val="7F7F7F" w:themeColor="background1" w:themeShade="7F"/>
        <w:spacing w:val="60"/>
      </w:rPr>
    </w:sdtEndPr>
    <w:sdtContent>
      <w:p w14:paraId="0E13A1AC" w14:textId="42AA1909" w:rsidR="00AB38BF" w:rsidRDefault="00AB38BF">
        <w:pPr>
          <w:pStyle w:val="Footer"/>
          <w:pBdr>
            <w:top w:val="single" w:sz="4" w:space="1" w:color="D9D9D9" w:themeColor="background1" w:themeShade="D9"/>
          </w:pBdr>
          <w:jc w:val="right"/>
        </w:pPr>
        <w:r>
          <w:rPr>
            <w:noProof/>
          </w:rPr>
          <mc:AlternateContent>
            <mc:Choice Requires="wps">
              <w:drawing>
                <wp:anchor distT="0" distB="0" distL="114300" distR="114300" simplePos="0" relativeHeight="251659264" behindDoc="0" locked="0" layoutInCell="1" allowOverlap="1" wp14:anchorId="128F5899" wp14:editId="4C47501C">
                  <wp:simplePos x="0" y="0"/>
                  <wp:positionH relativeFrom="column">
                    <wp:posOffset>-788670</wp:posOffset>
                  </wp:positionH>
                  <wp:positionV relativeFrom="paragraph">
                    <wp:posOffset>15240</wp:posOffset>
                  </wp:positionV>
                  <wp:extent cx="8115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8115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382C245"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62.1pt,1.2pt" to="576.9pt,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" strokecolor="#4579b8 [3044]"/>
              </w:pict>
            </mc:Fallback>
          </mc:AlternateContent>
        </w: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231D41C0" w14:textId="5E235F80" w:rsidR="00CB00D9" w:rsidRPr="00492CA3" w:rsidRDefault="00CB00D9" w:rsidP="00777886">
    <w:pPr>
      <w:pStyle w:val="Footer"/>
      <w:tabs>
        <w:tab w:val="clear" w:pos="4320"/>
        <w:tab w:val="clear" w:pos="8640"/>
      </w:tabs>
      <w:ind w:firstLine="720"/>
      <w:rPr>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C81010" w14:textId="77777777" w:rsidR="00BD4661" w:rsidRDefault="00BD4661">
      <w:r>
        <w:separator/>
      </w:r>
    </w:p>
  </w:footnote>
  <w:footnote w:type="continuationSeparator" w:id="0">
    <w:p w14:paraId="34C8C183" w14:textId="77777777" w:rsidR="00BD4661" w:rsidRDefault="00BD466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21A31" w14:textId="77777777" w:rsidR="00CB00D9" w:rsidRDefault="00CB00D9">
    <w:pPr>
      <w:pStyle w:val="Header"/>
      <w:ind w:right="360"/>
    </w:pP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A92A2C"/>
    <w:multiLevelType w:val="hybridMultilevel"/>
    <w:tmpl w:val="46D6E60E"/>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 w15:restartNumberingAfterBreak="0">
    <w:nsid w:val="0C886AB7"/>
    <w:multiLevelType w:val="hybridMultilevel"/>
    <w:tmpl w:val="0D585AF0"/>
    <w:lvl w:ilvl="0" w:tplc="0E287B12">
      <w:start w:val="1"/>
      <w:numFmt w:val="decimal"/>
      <w:lvlText w:val="%1."/>
      <w:lvlJc w:val="left"/>
      <w:pPr>
        <w:ind w:left="720" w:hanging="360"/>
      </w:pPr>
      <w:rPr>
        <w:rFonts w:hint="default"/>
        <w:b/>
        <w:i/>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CFF533B"/>
    <w:multiLevelType w:val="hybridMultilevel"/>
    <w:tmpl w:val="A85092F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0D37305A"/>
    <w:multiLevelType w:val="hybridMultilevel"/>
    <w:tmpl w:val="3EE061C6"/>
    <w:lvl w:ilvl="0" w:tplc="649E7D6E">
      <w:start w:val="1"/>
      <w:numFmt w:val="decimal"/>
      <w:lvlText w:val="%1."/>
      <w:lvlJc w:val="left"/>
      <w:pPr>
        <w:ind w:left="525" w:hanging="525"/>
      </w:pPr>
      <w:rPr>
        <w:rFonts w:hint="default"/>
        <w:sz w:val="18"/>
        <w:szCs w:val="18"/>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0DDE39DE"/>
    <w:multiLevelType w:val="hybridMultilevel"/>
    <w:tmpl w:val="540A84B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E3779D2"/>
    <w:multiLevelType w:val="hybridMultilevel"/>
    <w:tmpl w:val="5B9A90EC"/>
    <w:lvl w:ilvl="0" w:tplc="04090013">
      <w:start w:val="1"/>
      <w:numFmt w:val="upperRoman"/>
      <w:lvlText w:val="%1."/>
      <w:lvlJc w:val="right"/>
      <w:pPr>
        <w:ind w:left="778" w:hanging="360"/>
      </w:pPr>
      <w:rPr>
        <w:rFonts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cs="Wingdings" w:hint="default"/>
      </w:rPr>
    </w:lvl>
    <w:lvl w:ilvl="3" w:tplc="04090001">
      <w:start w:val="1"/>
      <w:numFmt w:val="bullet"/>
      <w:lvlText w:val=""/>
      <w:lvlJc w:val="left"/>
      <w:pPr>
        <w:ind w:left="2938" w:hanging="360"/>
      </w:pPr>
      <w:rPr>
        <w:rFonts w:ascii="Symbol" w:hAnsi="Symbol" w:cs="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cs="Wingdings" w:hint="default"/>
      </w:rPr>
    </w:lvl>
    <w:lvl w:ilvl="6" w:tplc="04090001">
      <w:start w:val="1"/>
      <w:numFmt w:val="bullet"/>
      <w:lvlText w:val=""/>
      <w:lvlJc w:val="left"/>
      <w:pPr>
        <w:ind w:left="5098" w:hanging="360"/>
      </w:pPr>
      <w:rPr>
        <w:rFonts w:ascii="Symbol" w:hAnsi="Symbol" w:cs="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cs="Wingdings" w:hint="default"/>
      </w:rPr>
    </w:lvl>
  </w:abstractNum>
  <w:abstractNum w:abstractNumId="6" w15:restartNumberingAfterBreak="0">
    <w:nsid w:val="10B35BA7"/>
    <w:multiLevelType w:val="hybridMultilevel"/>
    <w:tmpl w:val="4C466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5A18D4"/>
    <w:multiLevelType w:val="hybridMultilevel"/>
    <w:tmpl w:val="985ED1E0"/>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7BC43C6"/>
    <w:multiLevelType w:val="hybridMultilevel"/>
    <w:tmpl w:val="93767A0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19DB2DB7"/>
    <w:multiLevelType w:val="hybridMultilevel"/>
    <w:tmpl w:val="23B2A7A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1A3511FF"/>
    <w:multiLevelType w:val="hybridMultilevel"/>
    <w:tmpl w:val="444C796E"/>
    <w:lvl w:ilvl="0" w:tplc="06B2512C">
      <w:start w:val="4"/>
      <w:numFmt w:val="decimal"/>
      <w:lvlText w:val="%1"/>
      <w:lvlJc w:val="left"/>
      <w:pPr>
        <w:ind w:left="1125" w:hanging="360"/>
      </w:pPr>
      <w:rPr>
        <w:rFonts w:hint="default"/>
        <w:b/>
        <w:i/>
        <w:sz w:val="24"/>
      </w:rPr>
    </w:lvl>
    <w:lvl w:ilvl="1" w:tplc="04090019" w:tentative="1">
      <w:start w:val="1"/>
      <w:numFmt w:val="lowerLetter"/>
      <w:lvlText w:val="%2."/>
      <w:lvlJc w:val="left"/>
      <w:pPr>
        <w:ind w:left="1485" w:hanging="360"/>
      </w:pPr>
    </w:lvl>
    <w:lvl w:ilvl="2" w:tplc="0409001B" w:tentative="1">
      <w:start w:val="1"/>
      <w:numFmt w:val="lowerRoman"/>
      <w:lvlText w:val="%3."/>
      <w:lvlJc w:val="right"/>
      <w:pPr>
        <w:ind w:left="2205" w:hanging="180"/>
      </w:pPr>
    </w:lvl>
    <w:lvl w:ilvl="3" w:tplc="0409000F" w:tentative="1">
      <w:start w:val="1"/>
      <w:numFmt w:val="decimal"/>
      <w:lvlText w:val="%4."/>
      <w:lvlJc w:val="left"/>
      <w:pPr>
        <w:ind w:left="2925" w:hanging="360"/>
      </w:pPr>
    </w:lvl>
    <w:lvl w:ilvl="4" w:tplc="04090019" w:tentative="1">
      <w:start w:val="1"/>
      <w:numFmt w:val="lowerLetter"/>
      <w:lvlText w:val="%5."/>
      <w:lvlJc w:val="left"/>
      <w:pPr>
        <w:ind w:left="3645" w:hanging="360"/>
      </w:pPr>
    </w:lvl>
    <w:lvl w:ilvl="5" w:tplc="0409001B" w:tentative="1">
      <w:start w:val="1"/>
      <w:numFmt w:val="lowerRoman"/>
      <w:lvlText w:val="%6."/>
      <w:lvlJc w:val="right"/>
      <w:pPr>
        <w:ind w:left="4365" w:hanging="180"/>
      </w:pPr>
    </w:lvl>
    <w:lvl w:ilvl="6" w:tplc="0409000F" w:tentative="1">
      <w:start w:val="1"/>
      <w:numFmt w:val="decimal"/>
      <w:lvlText w:val="%7."/>
      <w:lvlJc w:val="left"/>
      <w:pPr>
        <w:ind w:left="5085" w:hanging="360"/>
      </w:pPr>
    </w:lvl>
    <w:lvl w:ilvl="7" w:tplc="04090019" w:tentative="1">
      <w:start w:val="1"/>
      <w:numFmt w:val="lowerLetter"/>
      <w:lvlText w:val="%8."/>
      <w:lvlJc w:val="left"/>
      <w:pPr>
        <w:ind w:left="5805" w:hanging="360"/>
      </w:pPr>
    </w:lvl>
    <w:lvl w:ilvl="8" w:tplc="0409001B" w:tentative="1">
      <w:start w:val="1"/>
      <w:numFmt w:val="lowerRoman"/>
      <w:lvlText w:val="%9."/>
      <w:lvlJc w:val="right"/>
      <w:pPr>
        <w:ind w:left="6525" w:hanging="180"/>
      </w:pPr>
    </w:lvl>
  </w:abstractNum>
  <w:abstractNum w:abstractNumId="11" w15:restartNumberingAfterBreak="0">
    <w:nsid w:val="1B327067"/>
    <w:multiLevelType w:val="hybridMultilevel"/>
    <w:tmpl w:val="DB68BA82"/>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12" w15:restartNumberingAfterBreak="0">
    <w:nsid w:val="22D87576"/>
    <w:multiLevelType w:val="hybridMultilevel"/>
    <w:tmpl w:val="E98887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3" w15:restartNumberingAfterBreak="0">
    <w:nsid w:val="241F63FD"/>
    <w:multiLevelType w:val="hybridMultilevel"/>
    <w:tmpl w:val="80361D0E"/>
    <w:lvl w:ilvl="0" w:tplc="0409000B">
      <w:start w:val="1"/>
      <w:numFmt w:val="bullet"/>
      <w:lvlText w:val=""/>
      <w:lvlJc w:val="left"/>
      <w:pPr>
        <w:ind w:left="-180" w:hanging="360"/>
      </w:pPr>
      <w:rPr>
        <w:rFonts w:ascii="Wingdings" w:hAnsi="Wingdings" w:hint="default"/>
      </w:rPr>
    </w:lvl>
    <w:lvl w:ilvl="1" w:tplc="04090003" w:tentative="1">
      <w:start w:val="1"/>
      <w:numFmt w:val="bullet"/>
      <w:lvlText w:val="o"/>
      <w:lvlJc w:val="left"/>
      <w:pPr>
        <w:ind w:left="540" w:hanging="360"/>
      </w:pPr>
      <w:rPr>
        <w:rFonts w:ascii="Courier New" w:hAnsi="Courier New" w:cs="Courier New" w:hint="default"/>
      </w:rPr>
    </w:lvl>
    <w:lvl w:ilvl="2" w:tplc="04090005" w:tentative="1">
      <w:start w:val="1"/>
      <w:numFmt w:val="bullet"/>
      <w:lvlText w:val=""/>
      <w:lvlJc w:val="left"/>
      <w:pPr>
        <w:ind w:left="1260" w:hanging="360"/>
      </w:pPr>
      <w:rPr>
        <w:rFonts w:ascii="Wingdings" w:hAnsi="Wingdings" w:hint="default"/>
      </w:rPr>
    </w:lvl>
    <w:lvl w:ilvl="3" w:tplc="04090001" w:tentative="1">
      <w:start w:val="1"/>
      <w:numFmt w:val="bullet"/>
      <w:lvlText w:val=""/>
      <w:lvlJc w:val="left"/>
      <w:pPr>
        <w:ind w:left="1980" w:hanging="360"/>
      </w:pPr>
      <w:rPr>
        <w:rFonts w:ascii="Symbol" w:hAnsi="Symbol" w:hint="default"/>
      </w:rPr>
    </w:lvl>
    <w:lvl w:ilvl="4" w:tplc="04090003" w:tentative="1">
      <w:start w:val="1"/>
      <w:numFmt w:val="bullet"/>
      <w:lvlText w:val="o"/>
      <w:lvlJc w:val="left"/>
      <w:pPr>
        <w:ind w:left="2700" w:hanging="360"/>
      </w:pPr>
      <w:rPr>
        <w:rFonts w:ascii="Courier New" w:hAnsi="Courier New" w:cs="Courier New" w:hint="default"/>
      </w:rPr>
    </w:lvl>
    <w:lvl w:ilvl="5" w:tplc="04090005" w:tentative="1">
      <w:start w:val="1"/>
      <w:numFmt w:val="bullet"/>
      <w:lvlText w:val=""/>
      <w:lvlJc w:val="left"/>
      <w:pPr>
        <w:ind w:left="3420" w:hanging="360"/>
      </w:pPr>
      <w:rPr>
        <w:rFonts w:ascii="Wingdings" w:hAnsi="Wingdings" w:hint="default"/>
      </w:rPr>
    </w:lvl>
    <w:lvl w:ilvl="6" w:tplc="04090001" w:tentative="1">
      <w:start w:val="1"/>
      <w:numFmt w:val="bullet"/>
      <w:lvlText w:val=""/>
      <w:lvlJc w:val="left"/>
      <w:pPr>
        <w:ind w:left="4140" w:hanging="360"/>
      </w:pPr>
      <w:rPr>
        <w:rFonts w:ascii="Symbol" w:hAnsi="Symbol" w:hint="default"/>
      </w:rPr>
    </w:lvl>
    <w:lvl w:ilvl="7" w:tplc="04090003" w:tentative="1">
      <w:start w:val="1"/>
      <w:numFmt w:val="bullet"/>
      <w:lvlText w:val="o"/>
      <w:lvlJc w:val="left"/>
      <w:pPr>
        <w:ind w:left="4860" w:hanging="360"/>
      </w:pPr>
      <w:rPr>
        <w:rFonts w:ascii="Courier New" w:hAnsi="Courier New" w:cs="Courier New" w:hint="default"/>
      </w:rPr>
    </w:lvl>
    <w:lvl w:ilvl="8" w:tplc="04090005" w:tentative="1">
      <w:start w:val="1"/>
      <w:numFmt w:val="bullet"/>
      <w:lvlText w:val=""/>
      <w:lvlJc w:val="left"/>
      <w:pPr>
        <w:ind w:left="5580" w:hanging="360"/>
      </w:pPr>
      <w:rPr>
        <w:rFonts w:ascii="Wingdings" w:hAnsi="Wingdings" w:hint="default"/>
      </w:rPr>
    </w:lvl>
  </w:abstractNum>
  <w:abstractNum w:abstractNumId="14" w15:restartNumberingAfterBreak="0">
    <w:nsid w:val="263C063F"/>
    <w:multiLevelType w:val="hybridMultilevel"/>
    <w:tmpl w:val="6B843B2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6CE697F"/>
    <w:multiLevelType w:val="hybridMultilevel"/>
    <w:tmpl w:val="F808EFA6"/>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1C2585"/>
    <w:multiLevelType w:val="multilevel"/>
    <w:tmpl w:val="5F662B80"/>
    <w:lvl w:ilvl="0">
      <w:start w:val="1"/>
      <w:numFmt w:val="decimal"/>
      <w:lvlText w:val="%1."/>
      <w:lvlJc w:val="left"/>
      <w:pPr>
        <w:tabs>
          <w:tab w:val="num" w:pos="720"/>
        </w:tabs>
        <w:ind w:left="720" w:hanging="360"/>
      </w:pPr>
      <w:rPr>
        <w:b w:val="0"/>
        <w:b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7" w15:restartNumberingAfterBreak="0">
    <w:nsid w:val="2F0B06B0"/>
    <w:multiLevelType w:val="multilevel"/>
    <w:tmpl w:val="D38AF214"/>
    <w:lvl w:ilvl="0">
      <w:start w:val="1"/>
      <w:numFmt w:val="decimal"/>
      <w:lvlText w:val="%1."/>
      <w:lvlJc w:val="left"/>
      <w:pPr>
        <w:tabs>
          <w:tab w:val="num" w:pos="720"/>
        </w:tabs>
        <w:ind w:left="720" w:hanging="360"/>
      </w:pPr>
      <w:rPr>
        <w:b w:val="0"/>
        <w:bCs w:val="0"/>
        <w:i w:val="0"/>
        <w:iCs w:val="0"/>
      </w:r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8" w15:restartNumberingAfterBreak="0">
    <w:nsid w:val="30E27B04"/>
    <w:multiLevelType w:val="hybridMultilevel"/>
    <w:tmpl w:val="EB607188"/>
    <w:lvl w:ilvl="0" w:tplc="FFFFFFFF">
      <w:start w:val="1"/>
      <w:numFmt w:val="lowerLetter"/>
      <w:lvlText w:val="%1."/>
      <w:lvlJc w:val="left"/>
      <w:pPr>
        <w:tabs>
          <w:tab w:val="num" w:pos="1080"/>
        </w:tabs>
        <w:ind w:left="1080" w:hanging="720"/>
      </w:pPr>
      <w:rPr>
        <w:rFonts w:hint="default"/>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19" w15:restartNumberingAfterBreak="0">
    <w:nsid w:val="32C43985"/>
    <w:multiLevelType w:val="hybridMultilevel"/>
    <w:tmpl w:val="6F8E2CB4"/>
    <w:lvl w:ilvl="0" w:tplc="6DAE49F4">
      <w:start w:val="1"/>
      <w:numFmt w:val="decimal"/>
      <w:lvlText w:val="%1."/>
      <w:lvlJc w:val="right"/>
      <w:pPr>
        <w:ind w:left="720" w:hanging="360"/>
      </w:pPr>
      <w:rPr>
        <w:rFonts w:ascii="Arial Narrow" w:eastAsia="Times New Roman" w:hAnsi="Arial Narrow"/>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0" w15:restartNumberingAfterBreak="0">
    <w:nsid w:val="33C67643"/>
    <w:multiLevelType w:val="hybridMultilevel"/>
    <w:tmpl w:val="F6885DCA"/>
    <w:lvl w:ilvl="0" w:tplc="068EC130">
      <w:start w:val="1"/>
      <w:numFmt w:val="decimal"/>
      <w:lvlText w:val="%1."/>
      <w:lvlJc w:val="left"/>
      <w:pPr>
        <w:ind w:left="720" w:hanging="360"/>
      </w:pPr>
      <w:rPr>
        <w:rFonts w:ascii="NimbusRomNo9L-Medi" w:hAnsi="NimbusRomNo9L-Medi" w:cs="NimbusRomNo9L-Medi" w:hint="default"/>
        <w:b w:val="0"/>
        <w:bCs w:val="0"/>
        <w:sz w:val="22"/>
        <w:szCs w:val="22"/>
        <w:u w:val="none"/>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1" w15:restartNumberingAfterBreak="0">
    <w:nsid w:val="354F4437"/>
    <w:multiLevelType w:val="hybridMultilevel"/>
    <w:tmpl w:val="411C34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85F4277"/>
    <w:multiLevelType w:val="hybridMultilevel"/>
    <w:tmpl w:val="2D6E597E"/>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23" w15:restartNumberingAfterBreak="0">
    <w:nsid w:val="38B24963"/>
    <w:multiLevelType w:val="hybridMultilevel"/>
    <w:tmpl w:val="56B2842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4" w15:restartNumberingAfterBreak="0">
    <w:nsid w:val="39B22F6D"/>
    <w:multiLevelType w:val="hybridMultilevel"/>
    <w:tmpl w:val="2460C6DC"/>
    <w:lvl w:ilvl="0" w:tplc="EC7C07B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5" w15:restartNumberingAfterBreak="0">
    <w:nsid w:val="3DBD2937"/>
    <w:multiLevelType w:val="hybridMultilevel"/>
    <w:tmpl w:val="521EC9C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40F112A2"/>
    <w:multiLevelType w:val="hybridMultilevel"/>
    <w:tmpl w:val="43626C0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424A43E6"/>
    <w:multiLevelType w:val="hybridMultilevel"/>
    <w:tmpl w:val="416AE7A8"/>
    <w:lvl w:ilvl="0" w:tplc="04090001">
      <w:start w:val="1"/>
      <w:numFmt w:val="bullet"/>
      <w:lvlText w:val=""/>
      <w:lvlJc w:val="left"/>
      <w:pPr>
        <w:ind w:left="778" w:hanging="360"/>
      </w:pPr>
      <w:rPr>
        <w:rFonts w:ascii="Symbol" w:hAnsi="Symbol" w:cs="Symbol" w:hint="default"/>
      </w:rPr>
    </w:lvl>
    <w:lvl w:ilvl="1" w:tplc="04090003">
      <w:start w:val="1"/>
      <w:numFmt w:val="bullet"/>
      <w:lvlText w:val="o"/>
      <w:lvlJc w:val="left"/>
      <w:pPr>
        <w:ind w:left="1498" w:hanging="360"/>
      </w:pPr>
      <w:rPr>
        <w:rFonts w:ascii="Courier New" w:hAnsi="Courier New" w:cs="Courier New" w:hint="default"/>
      </w:rPr>
    </w:lvl>
    <w:lvl w:ilvl="2" w:tplc="04090005">
      <w:start w:val="1"/>
      <w:numFmt w:val="bullet"/>
      <w:lvlText w:val=""/>
      <w:lvlJc w:val="left"/>
      <w:pPr>
        <w:ind w:left="2218" w:hanging="360"/>
      </w:pPr>
      <w:rPr>
        <w:rFonts w:ascii="Wingdings" w:hAnsi="Wingdings" w:cs="Wingdings" w:hint="default"/>
      </w:rPr>
    </w:lvl>
    <w:lvl w:ilvl="3" w:tplc="04090001">
      <w:start w:val="1"/>
      <w:numFmt w:val="bullet"/>
      <w:lvlText w:val=""/>
      <w:lvlJc w:val="left"/>
      <w:pPr>
        <w:ind w:left="2938" w:hanging="360"/>
      </w:pPr>
      <w:rPr>
        <w:rFonts w:ascii="Symbol" w:hAnsi="Symbol" w:cs="Symbol" w:hint="default"/>
      </w:rPr>
    </w:lvl>
    <w:lvl w:ilvl="4" w:tplc="04090003">
      <w:start w:val="1"/>
      <w:numFmt w:val="bullet"/>
      <w:lvlText w:val="o"/>
      <w:lvlJc w:val="left"/>
      <w:pPr>
        <w:ind w:left="3658" w:hanging="360"/>
      </w:pPr>
      <w:rPr>
        <w:rFonts w:ascii="Courier New" w:hAnsi="Courier New" w:cs="Courier New" w:hint="default"/>
      </w:rPr>
    </w:lvl>
    <w:lvl w:ilvl="5" w:tplc="04090005">
      <w:start w:val="1"/>
      <w:numFmt w:val="bullet"/>
      <w:lvlText w:val=""/>
      <w:lvlJc w:val="left"/>
      <w:pPr>
        <w:ind w:left="4378" w:hanging="360"/>
      </w:pPr>
      <w:rPr>
        <w:rFonts w:ascii="Wingdings" w:hAnsi="Wingdings" w:cs="Wingdings" w:hint="default"/>
      </w:rPr>
    </w:lvl>
    <w:lvl w:ilvl="6" w:tplc="04090001">
      <w:start w:val="1"/>
      <w:numFmt w:val="bullet"/>
      <w:lvlText w:val=""/>
      <w:lvlJc w:val="left"/>
      <w:pPr>
        <w:ind w:left="5098" w:hanging="360"/>
      </w:pPr>
      <w:rPr>
        <w:rFonts w:ascii="Symbol" w:hAnsi="Symbol" w:cs="Symbol" w:hint="default"/>
      </w:rPr>
    </w:lvl>
    <w:lvl w:ilvl="7" w:tplc="04090003">
      <w:start w:val="1"/>
      <w:numFmt w:val="bullet"/>
      <w:lvlText w:val="o"/>
      <w:lvlJc w:val="left"/>
      <w:pPr>
        <w:ind w:left="5818" w:hanging="360"/>
      </w:pPr>
      <w:rPr>
        <w:rFonts w:ascii="Courier New" w:hAnsi="Courier New" w:cs="Courier New" w:hint="default"/>
      </w:rPr>
    </w:lvl>
    <w:lvl w:ilvl="8" w:tplc="04090005">
      <w:start w:val="1"/>
      <w:numFmt w:val="bullet"/>
      <w:lvlText w:val=""/>
      <w:lvlJc w:val="left"/>
      <w:pPr>
        <w:ind w:left="6538" w:hanging="360"/>
      </w:pPr>
      <w:rPr>
        <w:rFonts w:ascii="Wingdings" w:hAnsi="Wingdings" w:cs="Wingdings" w:hint="default"/>
      </w:rPr>
    </w:lvl>
  </w:abstractNum>
  <w:abstractNum w:abstractNumId="28" w15:restartNumberingAfterBreak="0">
    <w:nsid w:val="437367B5"/>
    <w:multiLevelType w:val="hybridMultilevel"/>
    <w:tmpl w:val="A35438B2"/>
    <w:lvl w:ilvl="0" w:tplc="9650FF1E">
      <w:start w:val="1"/>
      <w:numFmt w:val="bullet"/>
      <w:lvlText w:val="•"/>
      <w:lvlJc w:val="left"/>
      <w:pPr>
        <w:tabs>
          <w:tab w:val="num" w:pos="720"/>
        </w:tabs>
        <w:ind w:left="720" w:hanging="360"/>
      </w:pPr>
      <w:rPr>
        <w:rFonts w:ascii="Times New Roman" w:hAnsi="Times New Roman" w:hint="default"/>
      </w:rPr>
    </w:lvl>
    <w:lvl w:ilvl="1" w:tplc="D646DE26" w:tentative="1">
      <w:start w:val="1"/>
      <w:numFmt w:val="bullet"/>
      <w:lvlText w:val="•"/>
      <w:lvlJc w:val="left"/>
      <w:pPr>
        <w:tabs>
          <w:tab w:val="num" w:pos="1440"/>
        </w:tabs>
        <w:ind w:left="1440" w:hanging="360"/>
      </w:pPr>
      <w:rPr>
        <w:rFonts w:ascii="Times New Roman" w:hAnsi="Times New Roman" w:hint="default"/>
      </w:rPr>
    </w:lvl>
    <w:lvl w:ilvl="2" w:tplc="0D0E2DC6" w:tentative="1">
      <w:start w:val="1"/>
      <w:numFmt w:val="bullet"/>
      <w:lvlText w:val="•"/>
      <w:lvlJc w:val="left"/>
      <w:pPr>
        <w:tabs>
          <w:tab w:val="num" w:pos="2160"/>
        </w:tabs>
        <w:ind w:left="2160" w:hanging="360"/>
      </w:pPr>
      <w:rPr>
        <w:rFonts w:ascii="Times New Roman" w:hAnsi="Times New Roman" w:hint="default"/>
      </w:rPr>
    </w:lvl>
    <w:lvl w:ilvl="3" w:tplc="836EB9E2" w:tentative="1">
      <w:start w:val="1"/>
      <w:numFmt w:val="bullet"/>
      <w:lvlText w:val="•"/>
      <w:lvlJc w:val="left"/>
      <w:pPr>
        <w:tabs>
          <w:tab w:val="num" w:pos="2880"/>
        </w:tabs>
        <w:ind w:left="2880" w:hanging="360"/>
      </w:pPr>
      <w:rPr>
        <w:rFonts w:ascii="Times New Roman" w:hAnsi="Times New Roman" w:hint="default"/>
      </w:rPr>
    </w:lvl>
    <w:lvl w:ilvl="4" w:tplc="A184F042" w:tentative="1">
      <w:start w:val="1"/>
      <w:numFmt w:val="bullet"/>
      <w:lvlText w:val="•"/>
      <w:lvlJc w:val="left"/>
      <w:pPr>
        <w:tabs>
          <w:tab w:val="num" w:pos="3600"/>
        </w:tabs>
        <w:ind w:left="3600" w:hanging="360"/>
      </w:pPr>
      <w:rPr>
        <w:rFonts w:ascii="Times New Roman" w:hAnsi="Times New Roman" w:hint="default"/>
      </w:rPr>
    </w:lvl>
    <w:lvl w:ilvl="5" w:tplc="92F8D118" w:tentative="1">
      <w:start w:val="1"/>
      <w:numFmt w:val="bullet"/>
      <w:lvlText w:val="•"/>
      <w:lvlJc w:val="left"/>
      <w:pPr>
        <w:tabs>
          <w:tab w:val="num" w:pos="4320"/>
        </w:tabs>
        <w:ind w:left="4320" w:hanging="360"/>
      </w:pPr>
      <w:rPr>
        <w:rFonts w:ascii="Times New Roman" w:hAnsi="Times New Roman" w:hint="default"/>
      </w:rPr>
    </w:lvl>
    <w:lvl w:ilvl="6" w:tplc="13065520" w:tentative="1">
      <w:start w:val="1"/>
      <w:numFmt w:val="bullet"/>
      <w:lvlText w:val="•"/>
      <w:lvlJc w:val="left"/>
      <w:pPr>
        <w:tabs>
          <w:tab w:val="num" w:pos="5040"/>
        </w:tabs>
        <w:ind w:left="5040" w:hanging="360"/>
      </w:pPr>
      <w:rPr>
        <w:rFonts w:ascii="Times New Roman" w:hAnsi="Times New Roman" w:hint="default"/>
      </w:rPr>
    </w:lvl>
    <w:lvl w:ilvl="7" w:tplc="FC9229BC" w:tentative="1">
      <w:start w:val="1"/>
      <w:numFmt w:val="bullet"/>
      <w:lvlText w:val="•"/>
      <w:lvlJc w:val="left"/>
      <w:pPr>
        <w:tabs>
          <w:tab w:val="num" w:pos="5760"/>
        </w:tabs>
        <w:ind w:left="5760" w:hanging="360"/>
      </w:pPr>
      <w:rPr>
        <w:rFonts w:ascii="Times New Roman" w:hAnsi="Times New Roman" w:hint="default"/>
      </w:rPr>
    </w:lvl>
    <w:lvl w:ilvl="8" w:tplc="89F4BF08" w:tentative="1">
      <w:start w:val="1"/>
      <w:numFmt w:val="bullet"/>
      <w:lvlText w:val="•"/>
      <w:lvlJc w:val="left"/>
      <w:pPr>
        <w:tabs>
          <w:tab w:val="num" w:pos="6480"/>
        </w:tabs>
        <w:ind w:left="6480" w:hanging="360"/>
      </w:pPr>
      <w:rPr>
        <w:rFonts w:ascii="Times New Roman" w:hAnsi="Times New Roman" w:hint="default"/>
      </w:rPr>
    </w:lvl>
  </w:abstractNum>
  <w:abstractNum w:abstractNumId="29" w15:restartNumberingAfterBreak="0">
    <w:nsid w:val="44693A33"/>
    <w:multiLevelType w:val="hybridMultilevel"/>
    <w:tmpl w:val="E90C12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0" w15:restartNumberingAfterBreak="0">
    <w:nsid w:val="45290400"/>
    <w:multiLevelType w:val="multilevel"/>
    <w:tmpl w:val="21E0D91E"/>
    <w:lvl w:ilvl="0">
      <w:start w:val="1"/>
      <w:numFmt w:val="bullet"/>
      <w:lvlText w:val=""/>
      <w:lvlJc w:val="left"/>
      <w:pPr>
        <w:tabs>
          <w:tab w:val="num" w:pos="720"/>
        </w:tabs>
        <w:ind w:left="720" w:hanging="360"/>
      </w:pPr>
      <w:rPr>
        <w:rFonts w:ascii="Symbol" w:hAnsi="Symbol" w:cs="Symbol" w:hint="default"/>
        <w:sz w:val="20"/>
        <w:szCs w:val="20"/>
      </w:rPr>
    </w:lvl>
    <w:lvl w:ilvl="1">
      <w:start w:val="1"/>
      <w:numFmt w:val="bullet"/>
      <w:lvlText w:val="o"/>
      <w:lvlJc w:val="left"/>
      <w:pPr>
        <w:tabs>
          <w:tab w:val="num" w:pos="1440"/>
        </w:tabs>
        <w:ind w:left="1440" w:hanging="360"/>
      </w:pPr>
      <w:rPr>
        <w:rFonts w:ascii="Courier New" w:hAnsi="Courier New" w:cs="Courier New" w:hint="default"/>
        <w:sz w:val="20"/>
        <w:szCs w:val="20"/>
      </w:rPr>
    </w:lvl>
    <w:lvl w:ilvl="2">
      <w:start w:val="1"/>
      <w:numFmt w:val="bullet"/>
      <w:lvlText w:val=""/>
      <w:lvlJc w:val="left"/>
      <w:pPr>
        <w:tabs>
          <w:tab w:val="num" w:pos="2160"/>
        </w:tabs>
        <w:ind w:left="2160" w:hanging="360"/>
      </w:pPr>
      <w:rPr>
        <w:rFonts w:ascii="Wingdings" w:hAnsi="Wingdings" w:cs="Wingdings" w:hint="default"/>
        <w:sz w:val="20"/>
        <w:szCs w:val="20"/>
      </w:rPr>
    </w:lvl>
    <w:lvl w:ilvl="3">
      <w:start w:val="1"/>
      <w:numFmt w:val="bullet"/>
      <w:lvlText w:val=""/>
      <w:lvlJc w:val="left"/>
      <w:pPr>
        <w:tabs>
          <w:tab w:val="num" w:pos="2880"/>
        </w:tabs>
        <w:ind w:left="2880" w:hanging="360"/>
      </w:pPr>
      <w:rPr>
        <w:rFonts w:ascii="Wingdings" w:hAnsi="Wingdings" w:cs="Wingdings" w:hint="default"/>
        <w:sz w:val="20"/>
        <w:szCs w:val="20"/>
      </w:rPr>
    </w:lvl>
    <w:lvl w:ilvl="4">
      <w:start w:val="1"/>
      <w:numFmt w:val="bullet"/>
      <w:lvlText w:val=""/>
      <w:lvlJc w:val="left"/>
      <w:pPr>
        <w:tabs>
          <w:tab w:val="num" w:pos="3600"/>
        </w:tabs>
        <w:ind w:left="3600" w:hanging="360"/>
      </w:pPr>
      <w:rPr>
        <w:rFonts w:ascii="Wingdings" w:hAnsi="Wingdings" w:cs="Wingdings" w:hint="default"/>
        <w:sz w:val="20"/>
        <w:szCs w:val="20"/>
      </w:rPr>
    </w:lvl>
    <w:lvl w:ilvl="5">
      <w:start w:val="1"/>
      <w:numFmt w:val="bullet"/>
      <w:lvlText w:val=""/>
      <w:lvlJc w:val="left"/>
      <w:pPr>
        <w:tabs>
          <w:tab w:val="num" w:pos="4320"/>
        </w:tabs>
        <w:ind w:left="4320" w:hanging="360"/>
      </w:pPr>
      <w:rPr>
        <w:rFonts w:ascii="Wingdings" w:hAnsi="Wingdings" w:cs="Wingdings" w:hint="default"/>
        <w:sz w:val="20"/>
        <w:szCs w:val="20"/>
      </w:rPr>
    </w:lvl>
    <w:lvl w:ilvl="6">
      <w:start w:val="1"/>
      <w:numFmt w:val="bullet"/>
      <w:lvlText w:val=""/>
      <w:lvlJc w:val="left"/>
      <w:pPr>
        <w:tabs>
          <w:tab w:val="num" w:pos="5040"/>
        </w:tabs>
        <w:ind w:left="5040" w:hanging="360"/>
      </w:pPr>
      <w:rPr>
        <w:rFonts w:ascii="Wingdings" w:hAnsi="Wingdings" w:cs="Wingdings" w:hint="default"/>
        <w:sz w:val="20"/>
        <w:szCs w:val="20"/>
      </w:rPr>
    </w:lvl>
    <w:lvl w:ilvl="7">
      <w:start w:val="1"/>
      <w:numFmt w:val="bullet"/>
      <w:lvlText w:val=""/>
      <w:lvlJc w:val="left"/>
      <w:pPr>
        <w:tabs>
          <w:tab w:val="num" w:pos="5760"/>
        </w:tabs>
        <w:ind w:left="5760" w:hanging="360"/>
      </w:pPr>
      <w:rPr>
        <w:rFonts w:ascii="Wingdings" w:hAnsi="Wingdings" w:cs="Wingdings" w:hint="default"/>
        <w:sz w:val="20"/>
        <w:szCs w:val="20"/>
      </w:rPr>
    </w:lvl>
    <w:lvl w:ilvl="8">
      <w:start w:val="1"/>
      <w:numFmt w:val="bullet"/>
      <w:lvlText w:val=""/>
      <w:lvlJc w:val="left"/>
      <w:pPr>
        <w:tabs>
          <w:tab w:val="num" w:pos="6480"/>
        </w:tabs>
        <w:ind w:left="6480" w:hanging="360"/>
      </w:pPr>
      <w:rPr>
        <w:rFonts w:ascii="Wingdings" w:hAnsi="Wingdings" w:cs="Wingdings" w:hint="default"/>
        <w:sz w:val="20"/>
        <w:szCs w:val="20"/>
      </w:rPr>
    </w:lvl>
  </w:abstractNum>
  <w:abstractNum w:abstractNumId="31" w15:restartNumberingAfterBreak="0">
    <w:nsid w:val="472466D8"/>
    <w:multiLevelType w:val="hybridMultilevel"/>
    <w:tmpl w:val="6D6C4F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7AD696F"/>
    <w:multiLevelType w:val="hybridMultilevel"/>
    <w:tmpl w:val="260E44B8"/>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3" w15:restartNumberingAfterBreak="0">
    <w:nsid w:val="4E7F2935"/>
    <w:multiLevelType w:val="hybridMultilevel"/>
    <w:tmpl w:val="43D6BCC6"/>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4" w15:restartNumberingAfterBreak="0">
    <w:nsid w:val="4F982DB8"/>
    <w:multiLevelType w:val="hybridMultilevel"/>
    <w:tmpl w:val="2A321A42"/>
    <w:lvl w:ilvl="0" w:tplc="0409000B">
      <w:start w:val="1"/>
      <w:numFmt w:val="bullet"/>
      <w:lvlText w:val=""/>
      <w:lvlJc w:val="left"/>
      <w:pPr>
        <w:ind w:left="765" w:hanging="360"/>
      </w:pPr>
      <w:rPr>
        <w:rFonts w:ascii="Wingdings" w:hAnsi="Wingdings" w:hint="default"/>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35" w15:restartNumberingAfterBreak="0">
    <w:nsid w:val="51F8548F"/>
    <w:multiLevelType w:val="hybridMultilevel"/>
    <w:tmpl w:val="5BB2210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6" w15:restartNumberingAfterBreak="0">
    <w:nsid w:val="54B736FA"/>
    <w:multiLevelType w:val="hybridMultilevel"/>
    <w:tmpl w:val="4934A280"/>
    <w:lvl w:ilvl="0" w:tplc="71FC4C16">
      <w:start w:val="1"/>
      <w:numFmt w:val="decimal"/>
      <w:lvlText w:val="%1."/>
      <w:lvlJc w:val="left"/>
      <w:pPr>
        <w:ind w:left="885" w:hanging="525"/>
      </w:pPr>
      <w:rPr>
        <w:rFonts w:hint="default"/>
        <w:sz w:val="20"/>
        <w:szCs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57896C97"/>
    <w:multiLevelType w:val="hybridMultilevel"/>
    <w:tmpl w:val="745C866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abstractNum w:abstractNumId="38" w15:restartNumberingAfterBreak="0">
    <w:nsid w:val="59EE404D"/>
    <w:multiLevelType w:val="hybridMultilevel"/>
    <w:tmpl w:val="FC561E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9" w15:restartNumberingAfterBreak="0">
    <w:nsid w:val="5C835976"/>
    <w:multiLevelType w:val="hybridMultilevel"/>
    <w:tmpl w:val="AE92B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E5A5E98"/>
    <w:multiLevelType w:val="hybridMultilevel"/>
    <w:tmpl w:val="550E80E2"/>
    <w:lvl w:ilvl="0" w:tplc="04090001">
      <w:start w:val="1"/>
      <w:numFmt w:val="bullet"/>
      <w:lvlText w:val=""/>
      <w:lvlJc w:val="left"/>
      <w:pPr>
        <w:tabs>
          <w:tab w:val="num" w:pos="720"/>
        </w:tabs>
        <w:ind w:left="720" w:hanging="360"/>
      </w:pPr>
      <w:rPr>
        <w:rFonts w:ascii="Symbol" w:hAnsi="Symbol" w:cs="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cs="Wingdings" w:hint="default"/>
      </w:rPr>
    </w:lvl>
    <w:lvl w:ilvl="3" w:tplc="04090001">
      <w:start w:val="1"/>
      <w:numFmt w:val="bullet"/>
      <w:lvlText w:val=""/>
      <w:lvlJc w:val="left"/>
      <w:pPr>
        <w:tabs>
          <w:tab w:val="num" w:pos="2880"/>
        </w:tabs>
        <w:ind w:left="2880" w:hanging="360"/>
      </w:pPr>
      <w:rPr>
        <w:rFonts w:ascii="Symbol" w:hAnsi="Symbol" w:cs="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cs="Wingdings" w:hint="default"/>
      </w:rPr>
    </w:lvl>
    <w:lvl w:ilvl="6" w:tplc="04090001">
      <w:start w:val="1"/>
      <w:numFmt w:val="bullet"/>
      <w:lvlText w:val=""/>
      <w:lvlJc w:val="left"/>
      <w:pPr>
        <w:tabs>
          <w:tab w:val="num" w:pos="5040"/>
        </w:tabs>
        <w:ind w:left="5040" w:hanging="360"/>
      </w:pPr>
      <w:rPr>
        <w:rFonts w:ascii="Symbol" w:hAnsi="Symbol" w:cs="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cs="Wingdings" w:hint="default"/>
      </w:rPr>
    </w:lvl>
  </w:abstractNum>
  <w:abstractNum w:abstractNumId="41" w15:restartNumberingAfterBreak="0">
    <w:nsid w:val="62297CBC"/>
    <w:multiLevelType w:val="hybridMultilevel"/>
    <w:tmpl w:val="4BC671EA"/>
    <w:lvl w:ilvl="0" w:tplc="06B2512C">
      <w:start w:val="4"/>
      <w:numFmt w:val="decimal"/>
      <w:lvlText w:val="%1"/>
      <w:lvlJc w:val="left"/>
      <w:pPr>
        <w:ind w:left="2205" w:hanging="360"/>
      </w:pPr>
      <w:rPr>
        <w:rFonts w:hint="default"/>
        <w:b/>
        <w:i/>
        <w:sz w:val="24"/>
      </w:rPr>
    </w:lvl>
    <w:lvl w:ilvl="1" w:tplc="04090019" w:tentative="1">
      <w:start w:val="1"/>
      <w:numFmt w:val="lowerLetter"/>
      <w:lvlText w:val="%2."/>
      <w:lvlJc w:val="left"/>
      <w:pPr>
        <w:ind w:left="2565" w:hanging="360"/>
      </w:pPr>
    </w:lvl>
    <w:lvl w:ilvl="2" w:tplc="0409001B" w:tentative="1">
      <w:start w:val="1"/>
      <w:numFmt w:val="lowerRoman"/>
      <w:lvlText w:val="%3."/>
      <w:lvlJc w:val="right"/>
      <w:pPr>
        <w:ind w:left="3285" w:hanging="180"/>
      </w:pPr>
    </w:lvl>
    <w:lvl w:ilvl="3" w:tplc="0409000F" w:tentative="1">
      <w:start w:val="1"/>
      <w:numFmt w:val="decimal"/>
      <w:lvlText w:val="%4."/>
      <w:lvlJc w:val="left"/>
      <w:pPr>
        <w:ind w:left="4005" w:hanging="360"/>
      </w:pPr>
    </w:lvl>
    <w:lvl w:ilvl="4" w:tplc="04090019" w:tentative="1">
      <w:start w:val="1"/>
      <w:numFmt w:val="lowerLetter"/>
      <w:lvlText w:val="%5."/>
      <w:lvlJc w:val="left"/>
      <w:pPr>
        <w:ind w:left="4725" w:hanging="360"/>
      </w:pPr>
    </w:lvl>
    <w:lvl w:ilvl="5" w:tplc="0409001B" w:tentative="1">
      <w:start w:val="1"/>
      <w:numFmt w:val="lowerRoman"/>
      <w:lvlText w:val="%6."/>
      <w:lvlJc w:val="right"/>
      <w:pPr>
        <w:ind w:left="5445" w:hanging="180"/>
      </w:pPr>
    </w:lvl>
    <w:lvl w:ilvl="6" w:tplc="0409000F" w:tentative="1">
      <w:start w:val="1"/>
      <w:numFmt w:val="decimal"/>
      <w:lvlText w:val="%7."/>
      <w:lvlJc w:val="left"/>
      <w:pPr>
        <w:ind w:left="6165" w:hanging="360"/>
      </w:pPr>
    </w:lvl>
    <w:lvl w:ilvl="7" w:tplc="04090019" w:tentative="1">
      <w:start w:val="1"/>
      <w:numFmt w:val="lowerLetter"/>
      <w:lvlText w:val="%8."/>
      <w:lvlJc w:val="left"/>
      <w:pPr>
        <w:ind w:left="6885" w:hanging="360"/>
      </w:pPr>
    </w:lvl>
    <w:lvl w:ilvl="8" w:tplc="0409001B" w:tentative="1">
      <w:start w:val="1"/>
      <w:numFmt w:val="lowerRoman"/>
      <w:lvlText w:val="%9."/>
      <w:lvlJc w:val="right"/>
      <w:pPr>
        <w:ind w:left="7605" w:hanging="180"/>
      </w:pPr>
    </w:lvl>
  </w:abstractNum>
  <w:abstractNum w:abstractNumId="42" w15:restartNumberingAfterBreak="0">
    <w:nsid w:val="628E36B5"/>
    <w:multiLevelType w:val="hybridMultilevel"/>
    <w:tmpl w:val="112896B8"/>
    <w:lvl w:ilvl="0" w:tplc="04090013">
      <w:start w:val="1"/>
      <w:numFmt w:val="upp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3" w15:restartNumberingAfterBreak="0">
    <w:nsid w:val="69A235E9"/>
    <w:multiLevelType w:val="hybridMultilevel"/>
    <w:tmpl w:val="D6644DD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9B45A97"/>
    <w:multiLevelType w:val="hybridMultilevel"/>
    <w:tmpl w:val="196E0E7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5" w15:restartNumberingAfterBreak="0">
    <w:nsid w:val="6E3A0238"/>
    <w:multiLevelType w:val="hybridMultilevel"/>
    <w:tmpl w:val="37F04792"/>
    <w:lvl w:ilvl="0" w:tplc="166A3758">
      <w:start w:val="1"/>
      <w:numFmt w:val="bullet"/>
      <w:lvlText w:val=""/>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AC76B7"/>
    <w:multiLevelType w:val="hybridMultilevel"/>
    <w:tmpl w:val="94446470"/>
    <w:lvl w:ilvl="0" w:tplc="06B2512C">
      <w:start w:val="4"/>
      <w:numFmt w:val="decimal"/>
      <w:lvlText w:val="%1"/>
      <w:lvlJc w:val="left"/>
      <w:pPr>
        <w:ind w:left="1080" w:hanging="360"/>
      </w:pPr>
      <w:rPr>
        <w:rFonts w:hint="default"/>
        <w:b/>
        <w:i/>
        <w:sz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7" w15:restartNumberingAfterBreak="0">
    <w:nsid w:val="7E0E2400"/>
    <w:multiLevelType w:val="hybridMultilevel"/>
    <w:tmpl w:val="7E5C0A3C"/>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cs="Wingdings" w:hint="default"/>
      </w:rPr>
    </w:lvl>
    <w:lvl w:ilvl="3" w:tplc="04090001">
      <w:start w:val="1"/>
      <w:numFmt w:val="bullet"/>
      <w:lvlText w:val=""/>
      <w:lvlJc w:val="left"/>
      <w:pPr>
        <w:ind w:left="2880" w:hanging="360"/>
      </w:pPr>
      <w:rPr>
        <w:rFonts w:ascii="Symbol" w:hAnsi="Symbol" w:cs="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cs="Wingdings" w:hint="default"/>
      </w:rPr>
    </w:lvl>
    <w:lvl w:ilvl="6" w:tplc="04090001">
      <w:start w:val="1"/>
      <w:numFmt w:val="bullet"/>
      <w:lvlText w:val=""/>
      <w:lvlJc w:val="left"/>
      <w:pPr>
        <w:ind w:left="5040" w:hanging="360"/>
      </w:pPr>
      <w:rPr>
        <w:rFonts w:ascii="Symbol" w:hAnsi="Symbol" w:cs="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cs="Wingdings" w:hint="default"/>
      </w:rPr>
    </w:lvl>
  </w:abstractNum>
  <w:num w:numId="1" w16cid:durableId="709114788">
    <w:abstractNumId w:val="18"/>
  </w:num>
  <w:num w:numId="2" w16cid:durableId="870924536">
    <w:abstractNumId w:val="3"/>
  </w:num>
  <w:num w:numId="3" w16cid:durableId="208804777">
    <w:abstractNumId w:val="32"/>
  </w:num>
  <w:num w:numId="4" w16cid:durableId="1375420295">
    <w:abstractNumId w:val="4"/>
  </w:num>
  <w:num w:numId="5" w16cid:durableId="835877574">
    <w:abstractNumId w:val="9"/>
  </w:num>
  <w:num w:numId="6" w16cid:durableId="1404646861">
    <w:abstractNumId w:val="44"/>
  </w:num>
  <w:num w:numId="7" w16cid:durableId="1358580023">
    <w:abstractNumId w:val="23"/>
  </w:num>
  <w:num w:numId="8" w16cid:durableId="19746914">
    <w:abstractNumId w:val="31"/>
  </w:num>
  <w:num w:numId="9" w16cid:durableId="1182281801">
    <w:abstractNumId w:val="25"/>
  </w:num>
  <w:num w:numId="10" w16cid:durableId="1111164357">
    <w:abstractNumId w:val="14"/>
  </w:num>
  <w:num w:numId="11" w16cid:durableId="1066147500">
    <w:abstractNumId w:val="36"/>
  </w:num>
  <w:num w:numId="12" w16cid:durableId="2117865701">
    <w:abstractNumId w:val="29"/>
  </w:num>
  <w:num w:numId="13" w16cid:durableId="320427696">
    <w:abstractNumId w:val="27"/>
  </w:num>
  <w:num w:numId="14" w16cid:durableId="617295901">
    <w:abstractNumId w:val="35"/>
  </w:num>
  <w:num w:numId="15" w16cid:durableId="1683584970">
    <w:abstractNumId w:val="47"/>
  </w:num>
  <w:num w:numId="16" w16cid:durableId="1689091662">
    <w:abstractNumId w:val="30"/>
  </w:num>
  <w:num w:numId="17" w16cid:durableId="249118861">
    <w:abstractNumId w:val="11"/>
  </w:num>
  <w:num w:numId="18" w16cid:durableId="134689664">
    <w:abstractNumId w:val="20"/>
  </w:num>
  <w:num w:numId="19" w16cid:durableId="12655467">
    <w:abstractNumId w:val="2"/>
  </w:num>
  <w:num w:numId="20" w16cid:durableId="987514976">
    <w:abstractNumId w:val="33"/>
  </w:num>
  <w:num w:numId="21" w16cid:durableId="1207792796">
    <w:abstractNumId w:val="22"/>
  </w:num>
  <w:num w:numId="22" w16cid:durableId="590817801">
    <w:abstractNumId w:val="40"/>
  </w:num>
  <w:num w:numId="23" w16cid:durableId="745808460">
    <w:abstractNumId w:val="17"/>
  </w:num>
  <w:num w:numId="24" w16cid:durableId="526649526">
    <w:abstractNumId w:val="16"/>
  </w:num>
  <w:num w:numId="25" w16cid:durableId="1818571620">
    <w:abstractNumId w:val="38"/>
  </w:num>
  <w:num w:numId="26" w16cid:durableId="2095933855">
    <w:abstractNumId w:val="42"/>
  </w:num>
  <w:num w:numId="27" w16cid:durableId="2017150872">
    <w:abstractNumId w:val="5"/>
  </w:num>
  <w:num w:numId="28" w16cid:durableId="871501188">
    <w:abstractNumId w:val="19"/>
  </w:num>
  <w:num w:numId="29" w16cid:durableId="1307318100">
    <w:abstractNumId w:val="37"/>
  </w:num>
  <w:num w:numId="30" w16cid:durableId="613828410">
    <w:abstractNumId w:val="1"/>
  </w:num>
  <w:num w:numId="31" w16cid:durableId="1689869968">
    <w:abstractNumId w:val="24"/>
  </w:num>
  <w:num w:numId="32" w16cid:durableId="2006784528">
    <w:abstractNumId w:val="8"/>
  </w:num>
  <w:num w:numId="33" w16cid:durableId="707878036">
    <w:abstractNumId w:val="26"/>
  </w:num>
  <w:num w:numId="34" w16cid:durableId="2128505837">
    <w:abstractNumId w:val="7"/>
  </w:num>
  <w:num w:numId="35" w16cid:durableId="1958830257">
    <w:abstractNumId w:val="28"/>
  </w:num>
  <w:num w:numId="36" w16cid:durableId="1385644380">
    <w:abstractNumId w:val="39"/>
  </w:num>
  <w:num w:numId="37" w16cid:durableId="1995252984">
    <w:abstractNumId w:val="21"/>
  </w:num>
  <w:num w:numId="38" w16cid:durableId="1535461626">
    <w:abstractNumId w:val="6"/>
  </w:num>
  <w:num w:numId="39" w16cid:durableId="1094788945">
    <w:abstractNumId w:val="45"/>
  </w:num>
  <w:num w:numId="40" w16cid:durableId="703091577">
    <w:abstractNumId w:val="12"/>
  </w:num>
  <w:num w:numId="41" w16cid:durableId="673805131">
    <w:abstractNumId w:val="13"/>
  </w:num>
  <w:num w:numId="42" w16cid:durableId="738403759">
    <w:abstractNumId w:val="43"/>
  </w:num>
  <w:num w:numId="43" w16cid:durableId="749077811">
    <w:abstractNumId w:val="46"/>
  </w:num>
  <w:num w:numId="44" w16cid:durableId="1233351396">
    <w:abstractNumId w:val="34"/>
  </w:num>
  <w:num w:numId="45" w16cid:durableId="892036033">
    <w:abstractNumId w:val="10"/>
  </w:num>
  <w:num w:numId="46" w16cid:durableId="601959129">
    <w:abstractNumId w:val="41"/>
  </w:num>
  <w:num w:numId="47" w16cid:durableId="182405911">
    <w:abstractNumId w:val="0"/>
  </w:num>
  <w:num w:numId="48" w16cid:durableId="663631930">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defaultTabStop w:val="720"/>
  <w:doNotHyphenateCaps/>
  <w:characterSpacingControl w:val="doNotCompress"/>
  <w:doNotValidateAgainstSchema/>
  <w:doNotDemarcateInvalidXml/>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gJiU3MDM2NDSxNTcyUdpeDU4uLM/DyQAqNaACxLvMgsAAAA"/>
  </w:docVars>
  <w:rsids>
    <w:rsidRoot w:val="00D1342F"/>
    <w:rsid w:val="0000691A"/>
    <w:rsid w:val="0001111D"/>
    <w:rsid w:val="0001676F"/>
    <w:rsid w:val="0002003B"/>
    <w:rsid w:val="00020B4E"/>
    <w:rsid w:val="00020C7F"/>
    <w:rsid w:val="00026C32"/>
    <w:rsid w:val="00030EE9"/>
    <w:rsid w:val="00033837"/>
    <w:rsid w:val="00037F2B"/>
    <w:rsid w:val="0004226D"/>
    <w:rsid w:val="00044FF3"/>
    <w:rsid w:val="00047160"/>
    <w:rsid w:val="000523D8"/>
    <w:rsid w:val="00053719"/>
    <w:rsid w:val="00072B25"/>
    <w:rsid w:val="00075B37"/>
    <w:rsid w:val="0008018A"/>
    <w:rsid w:val="00081A7B"/>
    <w:rsid w:val="000A31A7"/>
    <w:rsid w:val="000A3476"/>
    <w:rsid w:val="000A7B5D"/>
    <w:rsid w:val="000C0549"/>
    <w:rsid w:val="000C4B11"/>
    <w:rsid w:val="000D3DD5"/>
    <w:rsid w:val="000E2868"/>
    <w:rsid w:val="000E7AA2"/>
    <w:rsid w:val="000F5991"/>
    <w:rsid w:val="000F68C9"/>
    <w:rsid w:val="001061F8"/>
    <w:rsid w:val="001126AC"/>
    <w:rsid w:val="00114B97"/>
    <w:rsid w:val="00114E7A"/>
    <w:rsid w:val="00123F4F"/>
    <w:rsid w:val="00123FF3"/>
    <w:rsid w:val="00124CD3"/>
    <w:rsid w:val="00137227"/>
    <w:rsid w:val="00144373"/>
    <w:rsid w:val="00146587"/>
    <w:rsid w:val="001476E9"/>
    <w:rsid w:val="00153380"/>
    <w:rsid w:val="001622A7"/>
    <w:rsid w:val="001626F5"/>
    <w:rsid w:val="001722DE"/>
    <w:rsid w:val="00180103"/>
    <w:rsid w:val="00180690"/>
    <w:rsid w:val="001813E0"/>
    <w:rsid w:val="001925A6"/>
    <w:rsid w:val="00193FAE"/>
    <w:rsid w:val="0019673C"/>
    <w:rsid w:val="001A3536"/>
    <w:rsid w:val="001A35BD"/>
    <w:rsid w:val="001B3FE9"/>
    <w:rsid w:val="001B7416"/>
    <w:rsid w:val="001C4513"/>
    <w:rsid w:val="001C56AE"/>
    <w:rsid w:val="001D02BC"/>
    <w:rsid w:val="001D33C2"/>
    <w:rsid w:val="001D4C14"/>
    <w:rsid w:val="001E6E61"/>
    <w:rsid w:val="001F0C45"/>
    <w:rsid w:val="001F3211"/>
    <w:rsid w:val="001F7E8C"/>
    <w:rsid w:val="002061C8"/>
    <w:rsid w:val="00213BF6"/>
    <w:rsid w:val="00214033"/>
    <w:rsid w:val="00215E33"/>
    <w:rsid w:val="00226B67"/>
    <w:rsid w:val="00230FAA"/>
    <w:rsid w:val="00235A37"/>
    <w:rsid w:val="00236FD2"/>
    <w:rsid w:val="002408F4"/>
    <w:rsid w:val="00250284"/>
    <w:rsid w:val="00251FEE"/>
    <w:rsid w:val="00253A38"/>
    <w:rsid w:val="0025758D"/>
    <w:rsid w:val="00266D1B"/>
    <w:rsid w:val="002704A1"/>
    <w:rsid w:val="002756F4"/>
    <w:rsid w:val="002775BF"/>
    <w:rsid w:val="00280ECE"/>
    <w:rsid w:val="00282984"/>
    <w:rsid w:val="0028459E"/>
    <w:rsid w:val="00284C15"/>
    <w:rsid w:val="002978E8"/>
    <w:rsid w:val="00297AAA"/>
    <w:rsid w:val="002A7DC9"/>
    <w:rsid w:val="002B18F3"/>
    <w:rsid w:val="002B68A6"/>
    <w:rsid w:val="002B6CA6"/>
    <w:rsid w:val="002B6EB8"/>
    <w:rsid w:val="002C43F4"/>
    <w:rsid w:val="002C46C2"/>
    <w:rsid w:val="002C4BAA"/>
    <w:rsid w:val="002C5743"/>
    <w:rsid w:val="002C63A1"/>
    <w:rsid w:val="002D1ACB"/>
    <w:rsid w:val="002D34FF"/>
    <w:rsid w:val="002D4D0A"/>
    <w:rsid w:val="002D5B4D"/>
    <w:rsid w:val="002E56E9"/>
    <w:rsid w:val="002F5326"/>
    <w:rsid w:val="002F6B67"/>
    <w:rsid w:val="003015BD"/>
    <w:rsid w:val="00304077"/>
    <w:rsid w:val="0030591A"/>
    <w:rsid w:val="0031517D"/>
    <w:rsid w:val="00323DD0"/>
    <w:rsid w:val="00327F81"/>
    <w:rsid w:val="00333D2C"/>
    <w:rsid w:val="00335AB0"/>
    <w:rsid w:val="00344A89"/>
    <w:rsid w:val="00356077"/>
    <w:rsid w:val="00372BD8"/>
    <w:rsid w:val="00384EA3"/>
    <w:rsid w:val="003900E8"/>
    <w:rsid w:val="00390371"/>
    <w:rsid w:val="0039198F"/>
    <w:rsid w:val="003928A9"/>
    <w:rsid w:val="003A1BB4"/>
    <w:rsid w:val="003A73EF"/>
    <w:rsid w:val="003A75AB"/>
    <w:rsid w:val="003A7900"/>
    <w:rsid w:val="003B027A"/>
    <w:rsid w:val="003B187D"/>
    <w:rsid w:val="003B1DE7"/>
    <w:rsid w:val="003B4D35"/>
    <w:rsid w:val="003B5667"/>
    <w:rsid w:val="003B6213"/>
    <w:rsid w:val="003B71EA"/>
    <w:rsid w:val="003B7A0E"/>
    <w:rsid w:val="003C203B"/>
    <w:rsid w:val="003D2B8A"/>
    <w:rsid w:val="003E5E22"/>
    <w:rsid w:val="003F08D8"/>
    <w:rsid w:val="003F2B48"/>
    <w:rsid w:val="003F3571"/>
    <w:rsid w:val="003F4250"/>
    <w:rsid w:val="003F55DA"/>
    <w:rsid w:val="004006CF"/>
    <w:rsid w:val="00400CEC"/>
    <w:rsid w:val="00403FAF"/>
    <w:rsid w:val="00405061"/>
    <w:rsid w:val="00407DBB"/>
    <w:rsid w:val="00411AB2"/>
    <w:rsid w:val="00413140"/>
    <w:rsid w:val="0041371E"/>
    <w:rsid w:val="0041706E"/>
    <w:rsid w:val="00417B19"/>
    <w:rsid w:val="00426D41"/>
    <w:rsid w:val="00437A50"/>
    <w:rsid w:val="00437D12"/>
    <w:rsid w:val="00443A46"/>
    <w:rsid w:val="004445DA"/>
    <w:rsid w:val="00444EAA"/>
    <w:rsid w:val="0044581A"/>
    <w:rsid w:val="00446FE9"/>
    <w:rsid w:val="004477A1"/>
    <w:rsid w:val="00450743"/>
    <w:rsid w:val="00450CA2"/>
    <w:rsid w:val="00451F33"/>
    <w:rsid w:val="00454D7C"/>
    <w:rsid w:val="00455285"/>
    <w:rsid w:val="00457184"/>
    <w:rsid w:val="0046771C"/>
    <w:rsid w:val="004721C8"/>
    <w:rsid w:val="00474EFA"/>
    <w:rsid w:val="00480985"/>
    <w:rsid w:val="00486500"/>
    <w:rsid w:val="00490D1A"/>
    <w:rsid w:val="00492B3E"/>
    <w:rsid w:val="00492CA3"/>
    <w:rsid w:val="00492DA7"/>
    <w:rsid w:val="004A6A97"/>
    <w:rsid w:val="004B122C"/>
    <w:rsid w:val="004B4864"/>
    <w:rsid w:val="004B755B"/>
    <w:rsid w:val="004C19A9"/>
    <w:rsid w:val="004C2BB2"/>
    <w:rsid w:val="004C5603"/>
    <w:rsid w:val="004D70C4"/>
    <w:rsid w:val="004E5447"/>
    <w:rsid w:val="004E5EC1"/>
    <w:rsid w:val="004E62C4"/>
    <w:rsid w:val="004F2AE3"/>
    <w:rsid w:val="004F6140"/>
    <w:rsid w:val="004F783B"/>
    <w:rsid w:val="00501945"/>
    <w:rsid w:val="00505955"/>
    <w:rsid w:val="00507A88"/>
    <w:rsid w:val="00507B53"/>
    <w:rsid w:val="005125DE"/>
    <w:rsid w:val="005129D8"/>
    <w:rsid w:val="0051696A"/>
    <w:rsid w:val="00520F97"/>
    <w:rsid w:val="00522024"/>
    <w:rsid w:val="00526CA3"/>
    <w:rsid w:val="00526FD9"/>
    <w:rsid w:val="00527C35"/>
    <w:rsid w:val="0053084C"/>
    <w:rsid w:val="00530B70"/>
    <w:rsid w:val="0053395B"/>
    <w:rsid w:val="0053508F"/>
    <w:rsid w:val="0053756C"/>
    <w:rsid w:val="00537F82"/>
    <w:rsid w:val="00546210"/>
    <w:rsid w:val="00556E8D"/>
    <w:rsid w:val="005602EE"/>
    <w:rsid w:val="00560E99"/>
    <w:rsid w:val="0056431E"/>
    <w:rsid w:val="00564FEF"/>
    <w:rsid w:val="0057120F"/>
    <w:rsid w:val="00572D18"/>
    <w:rsid w:val="005764BC"/>
    <w:rsid w:val="005771F2"/>
    <w:rsid w:val="00577B05"/>
    <w:rsid w:val="005827A1"/>
    <w:rsid w:val="005841BA"/>
    <w:rsid w:val="00585A3E"/>
    <w:rsid w:val="00590E9B"/>
    <w:rsid w:val="00592B33"/>
    <w:rsid w:val="00592D14"/>
    <w:rsid w:val="005A4964"/>
    <w:rsid w:val="005A5141"/>
    <w:rsid w:val="005A7604"/>
    <w:rsid w:val="005A7B25"/>
    <w:rsid w:val="005B48DD"/>
    <w:rsid w:val="005B5EF6"/>
    <w:rsid w:val="005B72EF"/>
    <w:rsid w:val="005C2885"/>
    <w:rsid w:val="005C2D59"/>
    <w:rsid w:val="005C4992"/>
    <w:rsid w:val="005C552B"/>
    <w:rsid w:val="005D214B"/>
    <w:rsid w:val="005D65CE"/>
    <w:rsid w:val="005D6ACC"/>
    <w:rsid w:val="005E3782"/>
    <w:rsid w:val="005E3D91"/>
    <w:rsid w:val="005E7C58"/>
    <w:rsid w:val="006018A5"/>
    <w:rsid w:val="00603013"/>
    <w:rsid w:val="00604FC6"/>
    <w:rsid w:val="006255A9"/>
    <w:rsid w:val="00627A93"/>
    <w:rsid w:val="00632341"/>
    <w:rsid w:val="00634FC3"/>
    <w:rsid w:val="0064079E"/>
    <w:rsid w:val="00640D9F"/>
    <w:rsid w:val="006415CF"/>
    <w:rsid w:val="006453BC"/>
    <w:rsid w:val="00652632"/>
    <w:rsid w:val="00654632"/>
    <w:rsid w:val="0066009F"/>
    <w:rsid w:val="00660C46"/>
    <w:rsid w:val="00665DE5"/>
    <w:rsid w:val="006678E2"/>
    <w:rsid w:val="00671207"/>
    <w:rsid w:val="00673D81"/>
    <w:rsid w:val="006871EC"/>
    <w:rsid w:val="0069151F"/>
    <w:rsid w:val="006920C3"/>
    <w:rsid w:val="006947FE"/>
    <w:rsid w:val="00697452"/>
    <w:rsid w:val="0069789B"/>
    <w:rsid w:val="006A0C43"/>
    <w:rsid w:val="006A2FF6"/>
    <w:rsid w:val="006B0623"/>
    <w:rsid w:val="006B142F"/>
    <w:rsid w:val="006B4C7E"/>
    <w:rsid w:val="006B525E"/>
    <w:rsid w:val="006B6553"/>
    <w:rsid w:val="006B73D3"/>
    <w:rsid w:val="006C1190"/>
    <w:rsid w:val="006D0424"/>
    <w:rsid w:val="006D34A1"/>
    <w:rsid w:val="006D7A1F"/>
    <w:rsid w:val="006E262E"/>
    <w:rsid w:val="006F4025"/>
    <w:rsid w:val="006F68F8"/>
    <w:rsid w:val="006F7162"/>
    <w:rsid w:val="007005F0"/>
    <w:rsid w:val="007051BB"/>
    <w:rsid w:val="00711A87"/>
    <w:rsid w:val="00716A28"/>
    <w:rsid w:val="00716F56"/>
    <w:rsid w:val="00717176"/>
    <w:rsid w:val="007219E6"/>
    <w:rsid w:val="0072207D"/>
    <w:rsid w:val="00726F7B"/>
    <w:rsid w:val="007276C8"/>
    <w:rsid w:val="00733E02"/>
    <w:rsid w:val="0073473A"/>
    <w:rsid w:val="00762C87"/>
    <w:rsid w:val="0077446D"/>
    <w:rsid w:val="00774B91"/>
    <w:rsid w:val="007758FC"/>
    <w:rsid w:val="00777886"/>
    <w:rsid w:val="00777B9B"/>
    <w:rsid w:val="00781B94"/>
    <w:rsid w:val="00783E5F"/>
    <w:rsid w:val="007845E4"/>
    <w:rsid w:val="007858EB"/>
    <w:rsid w:val="00785F8D"/>
    <w:rsid w:val="007864F6"/>
    <w:rsid w:val="0078661C"/>
    <w:rsid w:val="007A54C6"/>
    <w:rsid w:val="007A5A5C"/>
    <w:rsid w:val="007A5DD3"/>
    <w:rsid w:val="007A6F84"/>
    <w:rsid w:val="007B0B8B"/>
    <w:rsid w:val="007B1D2D"/>
    <w:rsid w:val="007B468C"/>
    <w:rsid w:val="007D1270"/>
    <w:rsid w:val="007E1F3C"/>
    <w:rsid w:val="007E4E7C"/>
    <w:rsid w:val="007E4F55"/>
    <w:rsid w:val="007F2245"/>
    <w:rsid w:val="007F54FD"/>
    <w:rsid w:val="007F652E"/>
    <w:rsid w:val="007F7BA5"/>
    <w:rsid w:val="0080427A"/>
    <w:rsid w:val="0080527A"/>
    <w:rsid w:val="0081052A"/>
    <w:rsid w:val="00813D89"/>
    <w:rsid w:val="00815CA3"/>
    <w:rsid w:val="00822287"/>
    <w:rsid w:val="00823E18"/>
    <w:rsid w:val="00824D77"/>
    <w:rsid w:val="008252F0"/>
    <w:rsid w:val="00826E5D"/>
    <w:rsid w:val="00833B37"/>
    <w:rsid w:val="008346B5"/>
    <w:rsid w:val="008435AF"/>
    <w:rsid w:val="008553CB"/>
    <w:rsid w:val="00855AEC"/>
    <w:rsid w:val="008576B5"/>
    <w:rsid w:val="00862A4C"/>
    <w:rsid w:val="008649AD"/>
    <w:rsid w:val="00865EFC"/>
    <w:rsid w:val="00867753"/>
    <w:rsid w:val="00867B37"/>
    <w:rsid w:val="0087413E"/>
    <w:rsid w:val="00874CD2"/>
    <w:rsid w:val="00877548"/>
    <w:rsid w:val="00880454"/>
    <w:rsid w:val="00880FD9"/>
    <w:rsid w:val="00890437"/>
    <w:rsid w:val="0089578A"/>
    <w:rsid w:val="008A0222"/>
    <w:rsid w:val="008A358C"/>
    <w:rsid w:val="008A6497"/>
    <w:rsid w:val="008B0972"/>
    <w:rsid w:val="008B0980"/>
    <w:rsid w:val="008B75FE"/>
    <w:rsid w:val="008B7B36"/>
    <w:rsid w:val="008C3333"/>
    <w:rsid w:val="008C3EC6"/>
    <w:rsid w:val="008D31F4"/>
    <w:rsid w:val="008D3A27"/>
    <w:rsid w:val="008D4C77"/>
    <w:rsid w:val="008D5EF6"/>
    <w:rsid w:val="008D6E62"/>
    <w:rsid w:val="008E2AF0"/>
    <w:rsid w:val="008F16DF"/>
    <w:rsid w:val="00901010"/>
    <w:rsid w:val="009073CF"/>
    <w:rsid w:val="00911BD9"/>
    <w:rsid w:val="00921AF3"/>
    <w:rsid w:val="00927D4E"/>
    <w:rsid w:val="0093142A"/>
    <w:rsid w:val="0093310B"/>
    <w:rsid w:val="0094342A"/>
    <w:rsid w:val="009462E3"/>
    <w:rsid w:val="0095114A"/>
    <w:rsid w:val="0095346B"/>
    <w:rsid w:val="00963B2E"/>
    <w:rsid w:val="00970C06"/>
    <w:rsid w:val="009718EA"/>
    <w:rsid w:val="009759C5"/>
    <w:rsid w:val="00976F19"/>
    <w:rsid w:val="009806C5"/>
    <w:rsid w:val="00983E60"/>
    <w:rsid w:val="00984206"/>
    <w:rsid w:val="00985479"/>
    <w:rsid w:val="00992413"/>
    <w:rsid w:val="00996103"/>
    <w:rsid w:val="009A4B6A"/>
    <w:rsid w:val="009A5C0E"/>
    <w:rsid w:val="009B1D59"/>
    <w:rsid w:val="009B35F3"/>
    <w:rsid w:val="009B66ED"/>
    <w:rsid w:val="009C013D"/>
    <w:rsid w:val="009C1C66"/>
    <w:rsid w:val="009C28B7"/>
    <w:rsid w:val="009C5E0D"/>
    <w:rsid w:val="009D0347"/>
    <w:rsid w:val="009D0FE5"/>
    <w:rsid w:val="009D317F"/>
    <w:rsid w:val="009D5328"/>
    <w:rsid w:val="009E0014"/>
    <w:rsid w:val="009E12B5"/>
    <w:rsid w:val="009E162D"/>
    <w:rsid w:val="009E23FA"/>
    <w:rsid w:val="009F25F2"/>
    <w:rsid w:val="009F3DA0"/>
    <w:rsid w:val="009F57E2"/>
    <w:rsid w:val="00A0259B"/>
    <w:rsid w:val="00A02DD8"/>
    <w:rsid w:val="00A23799"/>
    <w:rsid w:val="00A24680"/>
    <w:rsid w:val="00A24B5A"/>
    <w:rsid w:val="00A27418"/>
    <w:rsid w:val="00A300A3"/>
    <w:rsid w:val="00A310B3"/>
    <w:rsid w:val="00A32A7C"/>
    <w:rsid w:val="00A44C7D"/>
    <w:rsid w:val="00A508FA"/>
    <w:rsid w:val="00A53F78"/>
    <w:rsid w:val="00A55A05"/>
    <w:rsid w:val="00A60F41"/>
    <w:rsid w:val="00A64B42"/>
    <w:rsid w:val="00A70C10"/>
    <w:rsid w:val="00A71BC5"/>
    <w:rsid w:val="00A73264"/>
    <w:rsid w:val="00A73A7E"/>
    <w:rsid w:val="00A73E8D"/>
    <w:rsid w:val="00A767E0"/>
    <w:rsid w:val="00A779A9"/>
    <w:rsid w:val="00A77EF8"/>
    <w:rsid w:val="00A85520"/>
    <w:rsid w:val="00A85848"/>
    <w:rsid w:val="00A977FC"/>
    <w:rsid w:val="00AA1733"/>
    <w:rsid w:val="00AA2091"/>
    <w:rsid w:val="00AA2982"/>
    <w:rsid w:val="00AA4316"/>
    <w:rsid w:val="00AA445E"/>
    <w:rsid w:val="00AA5FC9"/>
    <w:rsid w:val="00AB38BF"/>
    <w:rsid w:val="00AB466A"/>
    <w:rsid w:val="00AB48E9"/>
    <w:rsid w:val="00AB69FA"/>
    <w:rsid w:val="00AB6C95"/>
    <w:rsid w:val="00AC3047"/>
    <w:rsid w:val="00AC50EA"/>
    <w:rsid w:val="00AC7280"/>
    <w:rsid w:val="00AD2586"/>
    <w:rsid w:val="00AD7163"/>
    <w:rsid w:val="00AE0BD0"/>
    <w:rsid w:val="00AF44C4"/>
    <w:rsid w:val="00AF5F9B"/>
    <w:rsid w:val="00AF7515"/>
    <w:rsid w:val="00B037D6"/>
    <w:rsid w:val="00B108D5"/>
    <w:rsid w:val="00B20B59"/>
    <w:rsid w:val="00B21D14"/>
    <w:rsid w:val="00B232AF"/>
    <w:rsid w:val="00B23AC0"/>
    <w:rsid w:val="00B24A84"/>
    <w:rsid w:val="00B32C9E"/>
    <w:rsid w:val="00B33BCC"/>
    <w:rsid w:val="00B44621"/>
    <w:rsid w:val="00B44998"/>
    <w:rsid w:val="00B51827"/>
    <w:rsid w:val="00B53047"/>
    <w:rsid w:val="00B53F92"/>
    <w:rsid w:val="00B56549"/>
    <w:rsid w:val="00B569FA"/>
    <w:rsid w:val="00B57E66"/>
    <w:rsid w:val="00B61E17"/>
    <w:rsid w:val="00B61EC8"/>
    <w:rsid w:val="00B62FAA"/>
    <w:rsid w:val="00B63256"/>
    <w:rsid w:val="00B63558"/>
    <w:rsid w:val="00B63E99"/>
    <w:rsid w:val="00B66DF9"/>
    <w:rsid w:val="00B7041B"/>
    <w:rsid w:val="00B742A7"/>
    <w:rsid w:val="00B76AF6"/>
    <w:rsid w:val="00B814DA"/>
    <w:rsid w:val="00B82132"/>
    <w:rsid w:val="00B82C67"/>
    <w:rsid w:val="00B8390B"/>
    <w:rsid w:val="00B84559"/>
    <w:rsid w:val="00B91E3B"/>
    <w:rsid w:val="00B94BB1"/>
    <w:rsid w:val="00B968B3"/>
    <w:rsid w:val="00BB4843"/>
    <w:rsid w:val="00BC18B1"/>
    <w:rsid w:val="00BC2334"/>
    <w:rsid w:val="00BC2699"/>
    <w:rsid w:val="00BC6953"/>
    <w:rsid w:val="00BD0129"/>
    <w:rsid w:val="00BD151D"/>
    <w:rsid w:val="00BD1F24"/>
    <w:rsid w:val="00BD4661"/>
    <w:rsid w:val="00BD7D47"/>
    <w:rsid w:val="00BE4483"/>
    <w:rsid w:val="00BE5EF1"/>
    <w:rsid w:val="00BE6477"/>
    <w:rsid w:val="00BE7BEA"/>
    <w:rsid w:val="00BF02AB"/>
    <w:rsid w:val="00BF50A9"/>
    <w:rsid w:val="00BF5A00"/>
    <w:rsid w:val="00C012A2"/>
    <w:rsid w:val="00C07B97"/>
    <w:rsid w:val="00C12495"/>
    <w:rsid w:val="00C14F93"/>
    <w:rsid w:val="00C1552A"/>
    <w:rsid w:val="00C327E8"/>
    <w:rsid w:val="00C33C09"/>
    <w:rsid w:val="00C35503"/>
    <w:rsid w:val="00C376FC"/>
    <w:rsid w:val="00C404E5"/>
    <w:rsid w:val="00C424F6"/>
    <w:rsid w:val="00C44724"/>
    <w:rsid w:val="00C448D2"/>
    <w:rsid w:val="00C53F64"/>
    <w:rsid w:val="00C574B3"/>
    <w:rsid w:val="00C62EAA"/>
    <w:rsid w:val="00C65A46"/>
    <w:rsid w:val="00C867FB"/>
    <w:rsid w:val="00C9182B"/>
    <w:rsid w:val="00C92BD5"/>
    <w:rsid w:val="00C92F52"/>
    <w:rsid w:val="00CA4971"/>
    <w:rsid w:val="00CA67ED"/>
    <w:rsid w:val="00CB00D9"/>
    <w:rsid w:val="00CB4452"/>
    <w:rsid w:val="00CC2821"/>
    <w:rsid w:val="00CC53EE"/>
    <w:rsid w:val="00CC5FEF"/>
    <w:rsid w:val="00CC6793"/>
    <w:rsid w:val="00CD0308"/>
    <w:rsid w:val="00CD0F6C"/>
    <w:rsid w:val="00CD22B5"/>
    <w:rsid w:val="00CD289D"/>
    <w:rsid w:val="00CE2A54"/>
    <w:rsid w:val="00CE2FB8"/>
    <w:rsid w:val="00CE30FB"/>
    <w:rsid w:val="00CE3D46"/>
    <w:rsid w:val="00CE6619"/>
    <w:rsid w:val="00CE7FCE"/>
    <w:rsid w:val="00CF2387"/>
    <w:rsid w:val="00CF29DE"/>
    <w:rsid w:val="00CF2DAE"/>
    <w:rsid w:val="00CF4278"/>
    <w:rsid w:val="00CF6100"/>
    <w:rsid w:val="00CF6B7B"/>
    <w:rsid w:val="00CF7CB5"/>
    <w:rsid w:val="00D00059"/>
    <w:rsid w:val="00D03AA5"/>
    <w:rsid w:val="00D03AB8"/>
    <w:rsid w:val="00D0672D"/>
    <w:rsid w:val="00D129B9"/>
    <w:rsid w:val="00D1342F"/>
    <w:rsid w:val="00D134F8"/>
    <w:rsid w:val="00D16F0B"/>
    <w:rsid w:val="00D179BA"/>
    <w:rsid w:val="00D27B4F"/>
    <w:rsid w:val="00D30594"/>
    <w:rsid w:val="00D309C6"/>
    <w:rsid w:val="00D34520"/>
    <w:rsid w:val="00D4050F"/>
    <w:rsid w:val="00D415B9"/>
    <w:rsid w:val="00D42B3D"/>
    <w:rsid w:val="00D42D5F"/>
    <w:rsid w:val="00D43FF6"/>
    <w:rsid w:val="00D50274"/>
    <w:rsid w:val="00D54EBA"/>
    <w:rsid w:val="00D620B3"/>
    <w:rsid w:val="00D6562A"/>
    <w:rsid w:val="00D761C6"/>
    <w:rsid w:val="00D84D78"/>
    <w:rsid w:val="00D855F9"/>
    <w:rsid w:val="00D859B4"/>
    <w:rsid w:val="00D91B65"/>
    <w:rsid w:val="00D92AB5"/>
    <w:rsid w:val="00D94216"/>
    <w:rsid w:val="00DA1FC1"/>
    <w:rsid w:val="00DA45FE"/>
    <w:rsid w:val="00DB5B8D"/>
    <w:rsid w:val="00DB5F56"/>
    <w:rsid w:val="00DC20DE"/>
    <w:rsid w:val="00DE1D7E"/>
    <w:rsid w:val="00DE30DD"/>
    <w:rsid w:val="00DE4543"/>
    <w:rsid w:val="00DE5535"/>
    <w:rsid w:val="00DF5FEC"/>
    <w:rsid w:val="00DF6667"/>
    <w:rsid w:val="00E05174"/>
    <w:rsid w:val="00E055B2"/>
    <w:rsid w:val="00E06D48"/>
    <w:rsid w:val="00E111CB"/>
    <w:rsid w:val="00E15311"/>
    <w:rsid w:val="00E1669E"/>
    <w:rsid w:val="00E17239"/>
    <w:rsid w:val="00E1727F"/>
    <w:rsid w:val="00E17937"/>
    <w:rsid w:val="00E17A22"/>
    <w:rsid w:val="00E362DB"/>
    <w:rsid w:val="00E41F28"/>
    <w:rsid w:val="00E47A43"/>
    <w:rsid w:val="00E5221B"/>
    <w:rsid w:val="00E55985"/>
    <w:rsid w:val="00E60D1C"/>
    <w:rsid w:val="00E621CB"/>
    <w:rsid w:val="00E67DA4"/>
    <w:rsid w:val="00E747BE"/>
    <w:rsid w:val="00E753D3"/>
    <w:rsid w:val="00E77A16"/>
    <w:rsid w:val="00E83680"/>
    <w:rsid w:val="00E838AC"/>
    <w:rsid w:val="00E874B4"/>
    <w:rsid w:val="00E87F8A"/>
    <w:rsid w:val="00E90C9E"/>
    <w:rsid w:val="00E958A1"/>
    <w:rsid w:val="00E96F4E"/>
    <w:rsid w:val="00EB0073"/>
    <w:rsid w:val="00EB0566"/>
    <w:rsid w:val="00EB1777"/>
    <w:rsid w:val="00EB2B11"/>
    <w:rsid w:val="00EB39FD"/>
    <w:rsid w:val="00EB7866"/>
    <w:rsid w:val="00ED0B2D"/>
    <w:rsid w:val="00ED40C2"/>
    <w:rsid w:val="00ED552B"/>
    <w:rsid w:val="00ED5C1F"/>
    <w:rsid w:val="00EF480E"/>
    <w:rsid w:val="00EF7800"/>
    <w:rsid w:val="00F05154"/>
    <w:rsid w:val="00F0597A"/>
    <w:rsid w:val="00F107D8"/>
    <w:rsid w:val="00F11040"/>
    <w:rsid w:val="00F30111"/>
    <w:rsid w:val="00F329E2"/>
    <w:rsid w:val="00F34FE4"/>
    <w:rsid w:val="00F42234"/>
    <w:rsid w:val="00F452D3"/>
    <w:rsid w:val="00F459E9"/>
    <w:rsid w:val="00F47DE6"/>
    <w:rsid w:val="00F5148B"/>
    <w:rsid w:val="00F51732"/>
    <w:rsid w:val="00F66532"/>
    <w:rsid w:val="00F673F3"/>
    <w:rsid w:val="00F76187"/>
    <w:rsid w:val="00F81D05"/>
    <w:rsid w:val="00F834DD"/>
    <w:rsid w:val="00F85F4A"/>
    <w:rsid w:val="00F90FD3"/>
    <w:rsid w:val="00F91E06"/>
    <w:rsid w:val="00F94C34"/>
    <w:rsid w:val="00F9614B"/>
    <w:rsid w:val="00F963CD"/>
    <w:rsid w:val="00FA6C43"/>
    <w:rsid w:val="00FA743A"/>
    <w:rsid w:val="00FB0EC2"/>
    <w:rsid w:val="00FB2A8D"/>
    <w:rsid w:val="00FB5898"/>
    <w:rsid w:val="00FC43FA"/>
    <w:rsid w:val="00FC4851"/>
    <w:rsid w:val="00FC646F"/>
    <w:rsid w:val="00FD1181"/>
    <w:rsid w:val="00FE1E69"/>
    <w:rsid w:val="00FE3667"/>
    <w:rsid w:val="00FF0DD3"/>
    <w:rsid w:val="00FF136B"/>
    <w:rsid w:val="00FF29FA"/>
    <w:rsid w:val="00FF311C"/>
    <w:rsid w:val="00FF4D8D"/>
  </w:rsids>
  <m:mathPr>
    <m:mathFont m:val="Cambria Math"/>
    <m:brkBin m:val="before"/>
    <m:brkBinSub m:val="--"/>
    <m:smallFrac/>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D85DC07"/>
  <w15:docId w15:val="{9611134E-F203-4D5D-8098-DA2C69DD5F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Arial"/>
        <w:lang w:val="en-US" w:eastAsia="en-US" w:bidi="ar-SA"/>
      </w:rPr>
    </w:rPrDefault>
    <w:pPrDefault/>
  </w:docDefaults>
  <w:latentStyles w:defLockedState="0" w:defUIPriority="99" w:defSemiHidden="0" w:defUnhideWhenUsed="0" w:defQFormat="0" w:count="376">
    <w:lsdException w:name="Normal" w:locked="1" w:uiPriority="0" w:qFormat="1"/>
    <w:lsdException w:name="heading 1" w:locked="1" w:uiPriority="0" w:qFormat="1"/>
    <w:lsdException w:name="heading 2" w:locked="1" w:semiHidden="1" w:uiPriority="9"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uiPriority="0" w:qFormat="1"/>
    <w:lsdException w:name="heading 8" w:locked="1" w:uiPriority="0"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A54"/>
    <w:rPr>
      <w:rFonts w:ascii="Times New Roman" w:eastAsia="Times New Roman" w:hAnsi="Times New Roman" w:cs="Times New Roman"/>
      <w:sz w:val="24"/>
      <w:szCs w:val="24"/>
    </w:rPr>
  </w:style>
  <w:style w:type="paragraph" w:styleId="Heading1">
    <w:name w:val="heading 1"/>
    <w:basedOn w:val="Normal"/>
    <w:next w:val="Normal"/>
    <w:link w:val="Heading1Char"/>
    <w:uiPriority w:val="99"/>
    <w:qFormat/>
    <w:rsid w:val="002D4D0A"/>
    <w:pPr>
      <w:keepNext/>
      <w:outlineLvl w:val="0"/>
    </w:pPr>
    <w:rPr>
      <w:b/>
      <w:bCs/>
      <w:caps/>
      <w:color w:val="548DD4" w:themeColor="text2" w:themeTint="99"/>
      <w:sz w:val="28"/>
      <w:szCs w:val="28"/>
    </w:rPr>
  </w:style>
  <w:style w:type="paragraph" w:styleId="Heading2">
    <w:name w:val="heading 2"/>
    <w:basedOn w:val="Normal"/>
    <w:next w:val="Normal"/>
    <w:link w:val="Heading2Char"/>
    <w:uiPriority w:val="9"/>
    <w:unhideWhenUsed/>
    <w:qFormat/>
    <w:locked/>
    <w:rsid w:val="001622A7"/>
    <w:pPr>
      <w:tabs>
        <w:tab w:val="left" w:pos="540"/>
      </w:tabs>
      <w:outlineLvl w:val="1"/>
    </w:pPr>
    <w:rPr>
      <w:color w:val="548DD4" w:themeColor="text2" w:themeTint="99"/>
    </w:rPr>
  </w:style>
  <w:style w:type="paragraph" w:styleId="Heading3">
    <w:name w:val="heading 3"/>
    <w:basedOn w:val="Normal"/>
    <w:next w:val="Normal"/>
    <w:link w:val="Heading3Char"/>
    <w:unhideWhenUsed/>
    <w:qFormat/>
    <w:locked/>
    <w:rsid w:val="00284C15"/>
    <w:pPr>
      <w:keepNext/>
      <w:keepLines/>
      <w:spacing w:before="200"/>
      <w:outlineLvl w:val="2"/>
    </w:pPr>
    <w:rPr>
      <w:rFonts w:asciiTheme="majorHAnsi" w:eastAsiaTheme="majorEastAsia" w:hAnsiTheme="majorHAnsi" w:cstheme="majorBidi"/>
      <w:b/>
      <w:bCs/>
      <w:color w:val="4F81BD" w:themeColor="accent1"/>
    </w:rPr>
  </w:style>
  <w:style w:type="paragraph" w:styleId="Heading7">
    <w:name w:val="heading 7"/>
    <w:basedOn w:val="Normal"/>
    <w:next w:val="Normal"/>
    <w:link w:val="Heading7Char"/>
    <w:uiPriority w:val="99"/>
    <w:qFormat/>
    <w:rsid w:val="00CE2A54"/>
    <w:pPr>
      <w:keepNext/>
      <w:spacing w:before="80"/>
      <w:jc w:val="center"/>
      <w:outlineLvl w:val="6"/>
    </w:pPr>
    <w:rPr>
      <w:rFonts w:ascii="Arial Narrow" w:hAnsi="Arial Narrow" w:cs="Arial Narrow"/>
      <w:sz w:val="18"/>
      <w:szCs w:val="18"/>
      <w:u w:val="single"/>
    </w:rPr>
  </w:style>
  <w:style w:type="paragraph" w:styleId="Heading8">
    <w:name w:val="heading 8"/>
    <w:basedOn w:val="Normal"/>
    <w:next w:val="Normal"/>
    <w:link w:val="Heading8Char"/>
    <w:uiPriority w:val="99"/>
    <w:qFormat/>
    <w:rsid w:val="00CE2A54"/>
    <w:pPr>
      <w:spacing w:before="240" w:after="60"/>
      <w:outlineLvl w:val="7"/>
    </w:pPr>
    <w:rPr>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2D4D0A"/>
    <w:rPr>
      <w:rFonts w:ascii="Times New Roman" w:eastAsia="Times New Roman" w:hAnsi="Times New Roman" w:cs="Times New Roman"/>
      <w:b/>
      <w:bCs/>
      <w:caps/>
      <w:color w:val="548DD4" w:themeColor="text2" w:themeTint="99"/>
      <w:sz w:val="28"/>
      <w:szCs w:val="28"/>
    </w:rPr>
  </w:style>
  <w:style w:type="character" w:customStyle="1" w:styleId="Heading7Char">
    <w:name w:val="Heading 7 Char"/>
    <w:link w:val="Heading7"/>
    <w:uiPriority w:val="99"/>
    <w:locked/>
    <w:rsid w:val="00CE2A54"/>
    <w:rPr>
      <w:rFonts w:ascii="Arial Narrow" w:hAnsi="Arial Narrow" w:cs="Arial Narrow"/>
      <w:sz w:val="18"/>
      <w:szCs w:val="18"/>
      <w:u w:val="single"/>
    </w:rPr>
  </w:style>
  <w:style w:type="character" w:customStyle="1" w:styleId="Heading8Char">
    <w:name w:val="Heading 8 Char"/>
    <w:link w:val="Heading8"/>
    <w:uiPriority w:val="99"/>
    <w:locked/>
    <w:rsid w:val="00CE2A54"/>
    <w:rPr>
      <w:rFonts w:ascii="Times New Roman" w:hAnsi="Times New Roman" w:cs="Times New Roman"/>
      <w:i/>
      <w:iCs/>
      <w:sz w:val="24"/>
      <w:szCs w:val="24"/>
    </w:rPr>
  </w:style>
  <w:style w:type="paragraph" w:styleId="Subtitle">
    <w:name w:val="Subtitle"/>
    <w:basedOn w:val="Normal"/>
    <w:link w:val="SubtitleChar"/>
    <w:uiPriority w:val="99"/>
    <w:qFormat/>
    <w:rsid w:val="00CE2A54"/>
    <w:pPr>
      <w:spacing w:before="240" w:after="60"/>
      <w:jc w:val="center"/>
      <w:outlineLvl w:val="1"/>
    </w:pPr>
    <w:rPr>
      <w:b/>
      <w:bCs/>
      <w:caps/>
      <w:sz w:val="28"/>
      <w:szCs w:val="28"/>
      <w:lang w:val="en-GB"/>
    </w:rPr>
  </w:style>
  <w:style w:type="character" w:customStyle="1" w:styleId="SubtitleChar">
    <w:name w:val="Subtitle Char"/>
    <w:link w:val="Subtitle"/>
    <w:uiPriority w:val="99"/>
    <w:locked/>
    <w:rsid w:val="00CE2A54"/>
    <w:rPr>
      <w:rFonts w:ascii="Times New Roman" w:hAnsi="Times New Roman" w:cs="Times New Roman"/>
      <w:b/>
      <w:bCs/>
      <w:caps/>
      <w:sz w:val="28"/>
      <w:szCs w:val="28"/>
      <w:lang w:val="en-GB"/>
    </w:rPr>
  </w:style>
  <w:style w:type="paragraph" w:styleId="BodyText">
    <w:name w:val="Body Text"/>
    <w:basedOn w:val="Normal"/>
    <w:link w:val="BodyTextChar"/>
    <w:uiPriority w:val="99"/>
    <w:rsid w:val="00CE2A54"/>
    <w:pPr>
      <w:spacing w:before="80"/>
    </w:pPr>
    <w:rPr>
      <w:rFonts w:ascii="Arial Narrow" w:hAnsi="Arial Narrow" w:cs="Arial Narrow"/>
      <w:sz w:val="16"/>
      <w:szCs w:val="16"/>
    </w:rPr>
  </w:style>
  <w:style w:type="character" w:customStyle="1" w:styleId="BodyTextChar">
    <w:name w:val="Body Text Char"/>
    <w:link w:val="BodyText"/>
    <w:uiPriority w:val="99"/>
    <w:locked/>
    <w:rsid w:val="00CE2A54"/>
    <w:rPr>
      <w:rFonts w:ascii="Arial Narrow" w:hAnsi="Arial Narrow" w:cs="Arial Narrow"/>
      <w:sz w:val="16"/>
      <w:szCs w:val="16"/>
    </w:rPr>
  </w:style>
  <w:style w:type="paragraph" w:styleId="BodyText2">
    <w:name w:val="Body Text 2"/>
    <w:basedOn w:val="Normal"/>
    <w:link w:val="BodyText2Char"/>
    <w:uiPriority w:val="99"/>
    <w:rsid w:val="00CE2A54"/>
    <w:pPr>
      <w:tabs>
        <w:tab w:val="left" w:pos="180"/>
      </w:tabs>
      <w:ind w:left="180" w:hanging="180"/>
    </w:pPr>
    <w:rPr>
      <w:rFonts w:ascii="Arial Narrow" w:hAnsi="Arial Narrow" w:cs="Arial Narrow"/>
      <w:sz w:val="20"/>
      <w:szCs w:val="20"/>
    </w:rPr>
  </w:style>
  <w:style w:type="character" w:customStyle="1" w:styleId="BodyText2Char">
    <w:name w:val="Body Text 2 Char"/>
    <w:link w:val="BodyText2"/>
    <w:uiPriority w:val="99"/>
    <w:locked/>
    <w:rsid w:val="00CE2A54"/>
    <w:rPr>
      <w:rFonts w:ascii="Arial Narrow" w:hAnsi="Arial Narrow" w:cs="Arial Narrow"/>
      <w:sz w:val="20"/>
      <w:szCs w:val="20"/>
    </w:rPr>
  </w:style>
  <w:style w:type="paragraph" w:styleId="BodyTextIndent2">
    <w:name w:val="Body Text Indent 2"/>
    <w:basedOn w:val="Normal"/>
    <w:link w:val="BodyTextIndent2Char"/>
    <w:uiPriority w:val="99"/>
    <w:rsid w:val="00CE2A54"/>
    <w:pPr>
      <w:tabs>
        <w:tab w:val="left" w:pos="540"/>
      </w:tabs>
      <w:spacing w:before="80"/>
      <w:ind w:left="540" w:hanging="540"/>
    </w:pPr>
    <w:rPr>
      <w:rFonts w:ascii="Arial Narrow" w:hAnsi="Arial Narrow" w:cs="Arial Narrow"/>
      <w:sz w:val="20"/>
      <w:szCs w:val="20"/>
    </w:rPr>
  </w:style>
  <w:style w:type="character" w:customStyle="1" w:styleId="BodyTextIndent2Char">
    <w:name w:val="Body Text Indent 2 Char"/>
    <w:link w:val="BodyTextIndent2"/>
    <w:uiPriority w:val="99"/>
    <w:locked/>
    <w:rsid w:val="00CE2A54"/>
    <w:rPr>
      <w:rFonts w:ascii="Arial Narrow" w:hAnsi="Arial Narrow" w:cs="Arial Narrow"/>
      <w:sz w:val="20"/>
      <w:szCs w:val="20"/>
    </w:rPr>
  </w:style>
  <w:style w:type="paragraph" w:styleId="Caption">
    <w:name w:val="caption"/>
    <w:basedOn w:val="Normal"/>
    <w:next w:val="Normal"/>
    <w:uiPriority w:val="99"/>
    <w:qFormat/>
    <w:rsid w:val="00CE2A54"/>
    <w:rPr>
      <w:rFonts w:ascii="Arial Narrow" w:hAnsi="Arial Narrow" w:cs="Arial Narrow"/>
      <w:b/>
      <w:bCs/>
    </w:rPr>
  </w:style>
  <w:style w:type="character" w:customStyle="1" w:styleId="CaptionChar">
    <w:name w:val="Caption Char"/>
    <w:uiPriority w:val="99"/>
    <w:rsid w:val="00CE2A54"/>
    <w:rPr>
      <w:rFonts w:ascii="Arial Narrow" w:hAnsi="Arial Narrow" w:cs="Arial Narrow"/>
      <w:b/>
      <w:bCs/>
      <w:sz w:val="24"/>
      <w:szCs w:val="24"/>
      <w:lang w:val="en-US" w:eastAsia="en-US"/>
    </w:rPr>
  </w:style>
  <w:style w:type="paragraph" w:styleId="Footer">
    <w:name w:val="footer"/>
    <w:basedOn w:val="Normal"/>
    <w:link w:val="FooterChar"/>
    <w:uiPriority w:val="99"/>
    <w:rsid w:val="00CE2A54"/>
    <w:pPr>
      <w:tabs>
        <w:tab w:val="center" w:pos="4320"/>
        <w:tab w:val="right" w:pos="8640"/>
      </w:tabs>
    </w:pPr>
  </w:style>
  <w:style w:type="character" w:customStyle="1" w:styleId="FooterChar">
    <w:name w:val="Footer Char"/>
    <w:link w:val="Footer"/>
    <w:uiPriority w:val="99"/>
    <w:locked/>
    <w:rsid w:val="00CE2A54"/>
    <w:rPr>
      <w:rFonts w:ascii="Times New Roman" w:hAnsi="Times New Roman" w:cs="Times New Roman"/>
      <w:sz w:val="24"/>
      <w:szCs w:val="24"/>
    </w:rPr>
  </w:style>
  <w:style w:type="paragraph" w:styleId="Header">
    <w:name w:val="header"/>
    <w:basedOn w:val="Normal"/>
    <w:link w:val="HeaderChar"/>
    <w:uiPriority w:val="99"/>
    <w:rsid w:val="00CE2A54"/>
    <w:pPr>
      <w:tabs>
        <w:tab w:val="center" w:pos="4320"/>
        <w:tab w:val="right" w:pos="8640"/>
      </w:tabs>
    </w:pPr>
  </w:style>
  <w:style w:type="character" w:customStyle="1" w:styleId="HeaderChar">
    <w:name w:val="Header Char"/>
    <w:link w:val="Header"/>
    <w:uiPriority w:val="99"/>
    <w:locked/>
    <w:rsid w:val="00CE2A54"/>
    <w:rPr>
      <w:rFonts w:ascii="Times New Roman" w:hAnsi="Times New Roman" w:cs="Times New Roman"/>
      <w:sz w:val="24"/>
      <w:szCs w:val="24"/>
    </w:rPr>
  </w:style>
  <w:style w:type="paragraph" w:styleId="BodyText3">
    <w:name w:val="Body Text 3"/>
    <w:basedOn w:val="Normal"/>
    <w:link w:val="BodyText3Char"/>
    <w:uiPriority w:val="99"/>
    <w:rsid w:val="00CE2A54"/>
    <w:pPr>
      <w:tabs>
        <w:tab w:val="left" w:pos="540"/>
      </w:tabs>
      <w:spacing w:before="80"/>
    </w:pPr>
    <w:rPr>
      <w:rFonts w:ascii="Arial Narrow" w:hAnsi="Arial Narrow" w:cs="Arial Narrow"/>
      <w:sz w:val="18"/>
      <w:szCs w:val="18"/>
    </w:rPr>
  </w:style>
  <w:style w:type="character" w:customStyle="1" w:styleId="BodyText3Char">
    <w:name w:val="Body Text 3 Char"/>
    <w:link w:val="BodyText3"/>
    <w:uiPriority w:val="99"/>
    <w:locked/>
    <w:rsid w:val="00CE2A54"/>
    <w:rPr>
      <w:rFonts w:ascii="Arial Narrow" w:hAnsi="Arial Narrow" w:cs="Arial Narrow"/>
      <w:sz w:val="18"/>
      <w:szCs w:val="18"/>
    </w:rPr>
  </w:style>
  <w:style w:type="paragraph" w:styleId="ListParagraph">
    <w:name w:val="List Paragraph"/>
    <w:basedOn w:val="Normal"/>
    <w:uiPriority w:val="34"/>
    <w:qFormat/>
    <w:rsid w:val="004B4864"/>
    <w:pPr>
      <w:ind w:left="720"/>
    </w:pPr>
  </w:style>
  <w:style w:type="paragraph" w:styleId="BalloonText">
    <w:name w:val="Balloon Text"/>
    <w:basedOn w:val="Normal"/>
    <w:link w:val="BalloonTextChar"/>
    <w:uiPriority w:val="99"/>
    <w:semiHidden/>
    <w:rsid w:val="002D5B4D"/>
    <w:rPr>
      <w:rFonts w:ascii="Segoe UI" w:hAnsi="Segoe UI" w:cs="Segoe UI"/>
      <w:sz w:val="18"/>
      <w:szCs w:val="18"/>
    </w:rPr>
  </w:style>
  <w:style w:type="character" w:customStyle="1" w:styleId="BalloonTextChar">
    <w:name w:val="Balloon Text Char"/>
    <w:link w:val="BalloonText"/>
    <w:uiPriority w:val="99"/>
    <w:semiHidden/>
    <w:locked/>
    <w:rsid w:val="002D5B4D"/>
    <w:rPr>
      <w:rFonts w:ascii="Segoe UI" w:hAnsi="Segoe UI" w:cs="Segoe UI"/>
      <w:sz w:val="18"/>
      <w:szCs w:val="18"/>
    </w:rPr>
  </w:style>
  <w:style w:type="table" w:styleId="TableGrid">
    <w:name w:val="Table Grid"/>
    <w:basedOn w:val="TableNormal"/>
    <w:uiPriority w:val="99"/>
    <w:rsid w:val="00280ECE"/>
    <w:rPr>
      <w:rFonts w:cs="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4B122C"/>
    <w:rPr>
      <w:color w:val="0563C1"/>
      <w:u w:val="single"/>
    </w:rPr>
  </w:style>
  <w:style w:type="character" w:styleId="Strong">
    <w:name w:val="Strong"/>
    <w:uiPriority w:val="22"/>
    <w:qFormat/>
    <w:rsid w:val="00C574B3"/>
    <w:rPr>
      <w:b/>
      <w:bCs/>
    </w:rPr>
  </w:style>
  <w:style w:type="character" w:styleId="PlaceholderText">
    <w:name w:val="Placeholder Text"/>
    <w:uiPriority w:val="99"/>
    <w:semiHidden/>
    <w:rsid w:val="00C404E5"/>
    <w:rPr>
      <w:color w:val="808080"/>
    </w:rPr>
  </w:style>
  <w:style w:type="character" w:customStyle="1" w:styleId="ng-binding">
    <w:name w:val="ng-binding"/>
    <w:basedOn w:val="DefaultParagraphFont"/>
    <w:uiPriority w:val="99"/>
    <w:rsid w:val="00BE7BEA"/>
  </w:style>
  <w:style w:type="character" w:customStyle="1" w:styleId="Heading2Char">
    <w:name w:val="Heading 2 Char"/>
    <w:basedOn w:val="DefaultParagraphFont"/>
    <w:link w:val="Heading2"/>
    <w:uiPriority w:val="9"/>
    <w:rsid w:val="001622A7"/>
    <w:rPr>
      <w:rFonts w:ascii="Times New Roman" w:eastAsia="Times New Roman" w:hAnsi="Times New Roman" w:cs="Times New Roman"/>
      <w:color w:val="548DD4" w:themeColor="text2" w:themeTint="99"/>
      <w:sz w:val="24"/>
      <w:szCs w:val="24"/>
    </w:rPr>
  </w:style>
  <w:style w:type="paragraph" w:styleId="Title">
    <w:name w:val="Title"/>
    <w:basedOn w:val="Normal"/>
    <w:next w:val="Normal"/>
    <w:link w:val="TitleChar"/>
    <w:qFormat/>
    <w:locked/>
    <w:rsid w:val="00284C15"/>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rsid w:val="00284C15"/>
    <w:rPr>
      <w:rFonts w:asciiTheme="majorHAnsi" w:eastAsiaTheme="majorEastAsia" w:hAnsiTheme="majorHAnsi" w:cstheme="majorBidi"/>
      <w:color w:val="17365D" w:themeColor="text2" w:themeShade="BF"/>
      <w:spacing w:val="5"/>
      <w:kern w:val="28"/>
      <w:sz w:val="52"/>
      <w:szCs w:val="52"/>
    </w:rPr>
  </w:style>
  <w:style w:type="character" w:customStyle="1" w:styleId="Heading3Char">
    <w:name w:val="Heading 3 Char"/>
    <w:basedOn w:val="DefaultParagraphFont"/>
    <w:link w:val="Heading3"/>
    <w:rsid w:val="00284C15"/>
    <w:rPr>
      <w:rFonts w:asciiTheme="majorHAnsi" w:eastAsiaTheme="majorEastAsia" w:hAnsiTheme="majorHAnsi" w:cstheme="majorBidi"/>
      <w:b/>
      <w:bCs/>
      <w:color w:val="4F81BD" w:themeColor="accent1"/>
      <w:sz w:val="24"/>
      <w:szCs w:val="24"/>
    </w:rPr>
  </w:style>
  <w:style w:type="paragraph" w:styleId="Bibliography">
    <w:name w:val="Bibliography"/>
    <w:basedOn w:val="Normal"/>
    <w:next w:val="Normal"/>
    <w:uiPriority w:val="37"/>
    <w:unhideWhenUsed/>
    <w:rsid w:val="00FB5898"/>
    <w:pPr>
      <w:spacing w:after="200" w:line="276" w:lineRule="auto"/>
    </w:pPr>
    <w:rPr>
      <w:rFonts w:asciiTheme="minorHAnsi" w:eastAsiaTheme="minorEastAsia" w:hAnsiTheme="minorHAnsi" w:cstheme="minorBidi"/>
      <w:sz w:val="22"/>
      <w:szCs w:val="22"/>
    </w:rPr>
  </w:style>
  <w:style w:type="paragraph" w:customStyle="1" w:styleId="Default">
    <w:name w:val="Default"/>
    <w:rsid w:val="00230FAA"/>
    <w:pPr>
      <w:autoSpaceDE w:val="0"/>
      <w:autoSpaceDN w:val="0"/>
      <w:adjustRightInd w:val="0"/>
    </w:pPr>
    <w:rPr>
      <w:rFonts w:ascii="Arial" w:eastAsia="Times New Roman" w:hAnsi="Arial"/>
      <w:color w:val="000000"/>
      <w:sz w:val="24"/>
      <w:szCs w:val="24"/>
    </w:rPr>
  </w:style>
  <w:style w:type="paragraph" w:styleId="NoSpacing">
    <w:name w:val="No Spacing"/>
    <w:uiPriority w:val="1"/>
    <w:qFormat/>
    <w:rsid w:val="006B4C7E"/>
    <w:rPr>
      <w:rFonts w:asciiTheme="minorHAnsi" w:eastAsiaTheme="minorHAnsi" w:hAnsiTheme="minorHAnsi" w:cstheme="minorBid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2874694">
      <w:marLeft w:val="0"/>
      <w:marRight w:val="0"/>
      <w:marTop w:val="0"/>
      <w:marBottom w:val="0"/>
      <w:divBdr>
        <w:top w:val="none" w:sz="0" w:space="0" w:color="auto"/>
        <w:left w:val="none" w:sz="0" w:space="0" w:color="auto"/>
        <w:bottom w:val="none" w:sz="0" w:space="0" w:color="auto"/>
        <w:right w:val="none" w:sz="0" w:space="0" w:color="auto"/>
      </w:divBdr>
      <w:divsChild>
        <w:div w:id="652874690">
          <w:marLeft w:val="0"/>
          <w:marRight w:val="0"/>
          <w:marTop w:val="0"/>
          <w:marBottom w:val="0"/>
          <w:divBdr>
            <w:top w:val="none" w:sz="0" w:space="0" w:color="auto"/>
            <w:left w:val="none" w:sz="0" w:space="0" w:color="auto"/>
            <w:bottom w:val="none" w:sz="0" w:space="0" w:color="auto"/>
            <w:right w:val="none" w:sz="0" w:space="0" w:color="auto"/>
          </w:divBdr>
        </w:div>
        <w:div w:id="652874691">
          <w:marLeft w:val="0"/>
          <w:marRight w:val="0"/>
          <w:marTop w:val="0"/>
          <w:marBottom w:val="0"/>
          <w:divBdr>
            <w:top w:val="none" w:sz="0" w:space="0" w:color="auto"/>
            <w:left w:val="none" w:sz="0" w:space="0" w:color="auto"/>
            <w:bottom w:val="none" w:sz="0" w:space="0" w:color="auto"/>
            <w:right w:val="none" w:sz="0" w:space="0" w:color="auto"/>
          </w:divBdr>
        </w:div>
        <w:div w:id="652874692">
          <w:marLeft w:val="0"/>
          <w:marRight w:val="0"/>
          <w:marTop w:val="0"/>
          <w:marBottom w:val="0"/>
          <w:divBdr>
            <w:top w:val="none" w:sz="0" w:space="0" w:color="auto"/>
            <w:left w:val="none" w:sz="0" w:space="0" w:color="auto"/>
            <w:bottom w:val="none" w:sz="0" w:space="0" w:color="auto"/>
            <w:right w:val="none" w:sz="0" w:space="0" w:color="auto"/>
          </w:divBdr>
        </w:div>
        <w:div w:id="652874693">
          <w:marLeft w:val="0"/>
          <w:marRight w:val="0"/>
          <w:marTop w:val="0"/>
          <w:marBottom w:val="0"/>
          <w:divBdr>
            <w:top w:val="none" w:sz="0" w:space="0" w:color="auto"/>
            <w:left w:val="none" w:sz="0" w:space="0" w:color="auto"/>
            <w:bottom w:val="none" w:sz="0" w:space="0" w:color="auto"/>
            <w:right w:val="none" w:sz="0" w:space="0" w:color="auto"/>
          </w:divBdr>
        </w:div>
        <w:div w:id="652874695">
          <w:marLeft w:val="0"/>
          <w:marRight w:val="0"/>
          <w:marTop w:val="0"/>
          <w:marBottom w:val="0"/>
          <w:divBdr>
            <w:top w:val="none" w:sz="0" w:space="0" w:color="auto"/>
            <w:left w:val="none" w:sz="0" w:space="0" w:color="auto"/>
            <w:bottom w:val="none" w:sz="0" w:space="0" w:color="auto"/>
            <w:right w:val="none" w:sz="0" w:space="0" w:color="auto"/>
          </w:divBdr>
        </w:div>
        <w:div w:id="652874696">
          <w:marLeft w:val="0"/>
          <w:marRight w:val="0"/>
          <w:marTop w:val="0"/>
          <w:marBottom w:val="0"/>
          <w:divBdr>
            <w:top w:val="none" w:sz="0" w:space="0" w:color="auto"/>
            <w:left w:val="none" w:sz="0" w:space="0" w:color="auto"/>
            <w:bottom w:val="none" w:sz="0" w:space="0" w:color="auto"/>
            <w:right w:val="none" w:sz="0" w:space="0" w:color="auto"/>
          </w:divBdr>
        </w:div>
        <w:div w:id="652874697">
          <w:marLeft w:val="0"/>
          <w:marRight w:val="0"/>
          <w:marTop w:val="0"/>
          <w:marBottom w:val="0"/>
          <w:divBdr>
            <w:top w:val="none" w:sz="0" w:space="0" w:color="auto"/>
            <w:left w:val="none" w:sz="0" w:space="0" w:color="auto"/>
            <w:bottom w:val="none" w:sz="0" w:space="0" w:color="auto"/>
            <w:right w:val="none" w:sz="0" w:space="0" w:color="auto"/>
          </w:divBdr>
        </w:div>
        <w:div w:id="652874698">
          <w:marLeft w:val="0"/>
          <w:marRight w:val="0"/>
          <w:marTop w:val="0"/>
          <w:marBottom w:val="0"/>
          <w:divBdr>
            <w:top w:val="none" w:sz="0" w:space="0" w:color="auto"/>
            <w:left w:val="none" w:sz="0" w:space="0" w:color="auto"/>
            <w:bottom w:val="none" w:sz="0" w:space="0" w:color="auto"/>
            <w:right w:val="none" w:sz="0" w:space="0" w:color="auto"/>
          </w:divBdr>
        </w:div>
        <w:div w:id="652874700">
          <w:marLeft w:val="0"/>
          <w:marRight w:val="0"/>
          <w:marTop w:val="0"/>
          <w:marBottom w:val="0"/>
          <w:divBdr>
            <w:top w:val="none" w:sz="0" w:space="0" w:color="auto"/>
            <w:left w:val="none" w:sz="0" w:space="0" w:color="auto"/>
            <w:bottom w:val="none" w:sz="0" w:space="0" w:color="auto"/>
            <w:right w:val="none" w:sz="0" w:space="0" w:color="auto"/>
          </w:divBdr>
        </w:div>
        <w:div w:id="652874701">
          <w:marLeft w:val="0"/>
          <w:marRight w:val="0"/>
          <w:marTop w:val="0"/>
          <w:marBottom w:val="0"/>
          <w:divBdr>
            <w:top w:val="none" w:sz="0" w:space="0" w:color="auto"/>
            <w:left w:val="none" w:sz="0" w:space="0" w:color="auto"/>
            <w:bottom w:val="none" w:sz="0" w:space="0" w:color="auto"/>
            <w:right w:val="none" w:sz="0" w:space="0" w:color="auto"/>
          </w:divBdr>
        </w:div>
        <w:div w:id="652874702">
          <w:marLeft w:val="0"/>
          <w:marRight w:val="0"/>
          <w:marTop w:val="0"/>
          <w:marBottom w:val="0"/>
          <w:divBdr>
            <w:top w:val="none" w:sz="0" w:space="0" w:color="auto"/>
            <w:left w:val="none" w:sz="0" w:space="0" w:color="auto"/>
            <w:bottom w:val="none" w:sz="0" w:space="0" w:color="auto"/>
            <w:right w:val="none" w:sz="0" w:space="0" w:color="auto"/>
          </w:divBdr>
        </w:div>
        <w:div w:id="652874703">
          <w:marLeft w:val="0"/>
          <w:marRight w:val="0"/>
          <w:marTop w:val="0"/>
          <w:marBottom w:val="0"/>
          <w:divBdr>
            <w:top w:val="none" w:sz="0" w:space="0" w:color="auto"/>
            <w:left w:val="none" w:sz="0" w:space="0" w:color="auto"/>
            <w:bottom w:val="none" w:sz="0" w:space="0" w:color="auto"/>
            <w:right w:val="none" w:sz="0" w:space="0" w:color="auto"/>
          </w:divBdr>
        </w:div>
        <w:div w:id="652874704">
          <w:marLeft w:val="0"/>
          <w:marRight w:val="0"/>
          <w:marTop w:val="0"/>
          <w:marBottom w:val="0"/>
          <w:divBdr>
            <w:top w:val="none" w:sz="0" w:space="0" w:color="auto"/>
            <w:left w:val="none" w:sz="0" w:space="0" w:color="auto"/>
            <w:bottom w:val="none" w:sz="0" w:space="0" w:color="auto"/>
            <w:right w:val="none" w:sz="0" w:space="0" w:color="auto"/>
          </w:divBdr>
        </w:div>
        <w:div w:id="652874705">
          <w:marLeft w:val="0"/>
          <w:marRight w:val="0"/>
          <w:marTop w:val="0"/>
          <w:marBottom w:val="0"/>
          <w:divBdr>
            <w:top w:val="none" w:sz="0" w:space="0" w:color="auto"/>
            <w:left w:val="none" w:sz="0" w:space="0" w:color="auto"/>
            <w:bottom w:val="none" w:sz="0" w:space="0" w:color="auto"/>
            <w:right w:val="none" w:sz="0" w:space="0" w:color="auto"/>
          </w:divBdr>
        </w:div>
        <w:div w:id="652874706">
          <w:marLeft w:val="0"/>
          <w:marRight w:val="0"/>
          <w:marTop w:val="0"/>
          <w:marBottom w:val="0"/>
          <w:divBdr>
            <w:top w:val="none" w:sz="0" w:space="0" w:color="auto"/>
            <w:left w:val="none" w:sz="0" w:space="0" w:color="auto"/>
            <w:bottom w:val="none" w:sz="0" w:space="0" w:color="auto"/>
            <w:right w:val="none" w:sz="0" w:space="0" w:color="auto"/>
          </w:divBdr>
        </w:div>
      </w:divsChild>
    </w:div>
    <w:div w:id="652874699">
      <w:marLeft w:val="0"/>
      <w:marRight w:val="0"/>
      <w:marTop w:val="0"/>
      <w:marBottom w:val="0"/>
      <w:divBdr>
        <w:top w:val="none" w:sz="0" w:space="0" w:color="auto"/>
        <w:left w:val="none" w:sz="0" w:space="0" w:color="auto"/>
        <w:bottom w:val="none" w:sz="0" w:space="0" w:color="auto"/>
        <w:right w:val="none" w:sz="0" w:space="0" w:color="auto"/>
      </w:divBdr>
    </w:div>
    <w:div w:id="1816606935">
      <w:bodyDiv w:val="1"/>
      <w:marLeft w:val="0"/>
      <w:marRight w:val="0"/>
      <w:marTop w:val="0"/>
      <w:marBottom w:val="0"/>
      <w:divBdr>
        <w:top w:val="none" w:sz="0" w:space="0" w:color="auto"/>
        <w:left w:val="none" w:sz="0" w:space="0" w:color="auto"/>
        <w:bottom w:val="none" w:sz="0" w:space="0" w:color="auto"/>
        <w:right w:val="none" w:sz="0" w:space="0" w:color="auto"/>
      </w:divBdr>
      <w:divsChild>
        <w:div w:id="339311848">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DF4AAC-B3E4-4C7C-9B31-1369D4DE7A3E}">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10</TotalTime>
  <Pages>7</Pages>
  <Words>758</Words>
  <Characters>5368</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Technology Fund Application</vt:lpstr>
    </vt:vector>
  </TitlesOfParts>
  <Company>M/s Azad Textile Mills Limited</Company>
  <LinksUpToDate>false</LinksUpToDate>
  <CharactersWithSpaces>6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 Fund Application</dc:title>
  <dc:subject>Application form from ISC</dc:subject>
  <dc:creator>Noshaba Awais</dc:creator>
  <cp:lastModifiedBy>Muhammad Bilal</cp:lastModifiedBy>
  <cp:revision>3</cp:revision>
  <cp:lastPrinted>2017-02-28T04:54:00Z</cp:lastPrinted>
  <dcterms:created xsi:type="dcterms:W3CDTF">2023-04-12T05:30:00Z</dcterms:created>
  <dcterms:modified xsi:type="dcterms:W3CDTF">2023-04-12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F67694E3DA840BCF2057524BD7041</vt:lpwstr>
  </property>
</Properties>
</file>